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38100" t="0" r="85725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9429750" cy="3390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1912" w:rsidRDefault="006B1912" w:rsidP="00C12425">
      <w:r>
        <w:separator/>
      </w:r>
    </w:p>
  </w:endnote>
  <w:endnote w:type="continuationSeparator" w:id="0">
    <w:p w:rsidR="006B1912" w:rsidRDefault="006B1912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1912" w:rsidRDefault="006B1912" w:rsidP="00C12425">
      <w:r>
        <w:separator/>
      </w:r>
    </w:p>
  </w:footnote>
  <w:footnote w:type="continuationSeparator" w:id="0">
    <w:p w:rsidR="006B1912" w:rsidRDefault="006B1912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A225E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C31C2"/>
    <w:rsid w:val="004D062D"/>
    <w:rsid w:val="004E2466"/>
    <w:rsid w:val="0050139F"/>
    <w:rsid w:val="0050596A"/>
    <w:rsid w:val="0051133F"/>
    <w:rsid w:val="00540BB0"/>
    <w:rsid w:val="00555BC4"/>
    <w:rsid w:val="00566CF7"/>
    <w:rsid w:val="005A25E6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1912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160E2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2CC9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0932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B53E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85C2F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693E278-1928-46A0-87AB-B84771ACA1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  <dgm:t>
        <a:bodyPr/>
        <a:lstStyle/>
        <a:p>
          <a:endParaRPr lang="en-US"/>
        </a:p>
      </dgm:t>
    </dgm:pt>
    <dgm:pt modelId="{E61E4B2E-BBFF-4F37-AE57-718888CADA5B}" type="pres">
      <dgm:prSet presAssocID="{D1390A40-BE03-4B5C-9716-452643FD0F8C}" presName="connTx" presStyleLbl="parChTrans1D4" presStyleIdx="5" presStyleCnt="30"/>
      <dgm:spPr/>
      <dgm:t>
        <a:bodyPr/>
        <a:lstStyle/>
        <a:p>
          <a:endParaRPr lang="en-US"/>
        </a:p>
      </dgm:t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  <dgm:t>
        <a:bodyPr/>
        <a:lstStyle/>
        <a:p>
          <a:endParaRPr lang="en-US"/>
        </a:p>
      </dgm:t>
    </dgm:pt>
    <dgm:pt modelId="{0C3DF258-8354-40B5-86AC-E5E3F4201B85}" type="pres">
      <dgm:prSet presAssocID="{BC841867-E076-4A93-B817-EEDA3C76F35B}" presName="connTx" presStyleLbl="parChTrans1D4" presStyleIdx="6" presStyleCnt="30"/>
      <dgm:spPr/>
      <dgm:t>
        <a:bodyPr/>
        <a:lstStyle/>
        <a:p>
          <a:endParaRPr lang="en-US"/>
        </a:p>
      </dgm:t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1160AAE7-E1FC-46F7-8FAA-C2602B7815F6}" type="presOf" srcId="{BFBA4812-7F1B-4B45-B916-717EC3781EE2}" destId="{B7A8D3EF-EE6A-497A-9825-C9B40C0381C7}" srcOrd="0" destOrd="0" presId="urn:microsoft.com/office/officeart/2008/layout/HorizontalMultiLevelHierarchy"/>
    <dgm:cxn modelId="{417B7BAC-EF9D-47EE-A77E-CC1A3B1E8FC6}" type="presOf" srcId="{5C986B37-E82A-4C41-AA74-324C38086CF5}" destId="{B0B03BE1-AA51-456F-BB8E-741B3CEE5AC2}" srcOrd="0" destOrd="0" presId="urn:microsoft.com/office/officeart/2008/layout/HorizontalMultiLevelHierarchy"/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11EE6DB1-18AF-4BA6-9F4E-4C5F07DF5F7A}" type="presOf" srcId="{DBB9789C-1408-4AB9-B9FF-6EAC55EBF922}" destId="{968ABEC0-B09D-4E33-AB3D-EC26C968EA27}" srcOrd="0" destOrd="0" presId="urn:microsoft.com/office/officeart/2008/layout/HorizontalMultiLevelHierarchy"/>
    <dgm:cxn modelId="{C2D8BCED-AA0A-4B28-A775-90B41C59F120}" type="presOf" srcId="{1F1C74B0-0A06-4FE7-BDF6-BAF64E7E8B87}" destId="{D5514A83-6B87-4FFD-9E48-6FAC5E25FD26}" srcOrd="0" destOrd="0" presId="urn:microsoft.com/office/officeart/2008/layout/HorizontalMultiLevelHierarchy"/>
    <dgm:cxn modelId="{89CCC7D8-C0C2-4846-ABFA-445EEBEE9FBF}" type="presOf" srcId="{C4F32A97-8BCC-4CD6-8FE6-8AB45EE91947}" destId="{A64D7E22-DA57-44EA-890F-97F40A7C7774}" srcOrd="0" destOrd="0" presId="urn:microsoft.com/office/officeart/2008/layout/HorizontalMultiLevelHierarchy"/>
    <dgm:cxn modelId="{CAE44AAF-7C79-418A-A44A-7EB8A3A644D4}" type="presOf" srcId="{BC841867-E076-4A93-B817-EEDA3C76F35B}" destId="{0C3DF258-8354-40B5-86AC-E5E3F4201B85}" srcOrd="1" destOrd="0" presId="urn:microsoft.com/office/officeart/2008/layout/HorizontalMultiLevelHierarchy"/>
    <dgm:cxn modelId="{3884B329-B4D0-478C-B5B7-F2B4D06FE129}" type="presOf" srcId="{69B3D78F-8D9E-4C41-A056-9ECB640CC0C0}" destId="{BCE333D0-047B-4679-9C41-6C97C0402CA4}" srcOrd="0" destOrd="0" presId="urn:microsoft.com/office/officeart/2008/layout/HorizontalMultiLevelHierarchy"/>
    <dgm:cxn modelId="{FDFD2EF9-8AF0-48C1-9BBF-E772D982E0B9}" type="presOf" srcId="{19CE7DB9-20FE-4DAF-86D4-C2506220B5B7}" destId="{97BB9FCB-00B9-42AF-887C-3D281326D3FB}" srcOrd="0" destOrd="0" presId="urn:microsoft.com/office/officeart/2008/layout/HorizontalMultiLevelHierarchy"/>
    <dgm:cxn modelId="{31FE19C4-0B40-44BD-B9EC-387F10010FBD}" type="presOf" srcId="{BFA6BC76-7D09-45C9-8825-27614B323CF8}" destId="{AAD675B2-F7AB-4960-9969-179D17A9CA8F}" srcOrd="1" destOrd="0" presId="urn:microsoft.com/office/officeart/2008/layout/HorizontalMultiLevelHierarchy"/>
    <dgm:cxn modelId="{DA2FE29F-C1AD-4465-B1F7-92CD37A8E1DD}" type="presOf" srcId="{AB3EF183-424C-4508-A05B-EE79092AE9A9}" destId="{229ED479-4738-4AF3-A207-380BB1D4284E}" srcOrd="0" destOrd="0" presId="urn:microsoft.com/office/officeart/2008/layout/HorizontalMultiLevelHierarchy"/>
    <dgm:cxn modelId="{9037F209-BC36-463C-819E-0DF162F8157B}" type="presOf" srcId="{72D62242-0BD1-41A7-93BA-42713A2C32F0}" destId="{3FBD1FD6-E4DC-4041-8C21-3AE92188F157}" srcOrd="0" destOrd="0" presId="urn:microsoft.com/office/officeart/2008/layout/HorizontalMultiLevelHierarchy"/>
    <dgm:cxn modelId="{918846F1-D120-4338-9BDC-71A386D2F601}" type="presOf" srcId="{D1390A40-BE03-4B5C-9716-452643FD0F8C}" destId="{9313FFF7-C5D5-4E49-B54D-664871A82D67}" srcOrd="0" destOrd="0" presId="urn:microsoft.com/office/officeart/2008/layout/HorizontalMultiLevelHierarchy"/>
    <dgm:cxn modelId="{1E17F155-0DE0-46D7-B97F-FDBBABBF0EC4}" type="presOf" srcId="{161FC228-2781-4EB5-A704-2302BEDB5658}" destId="{D61D9318-CF1C-4027-9FB9-CA3681111D48}" srcOrd="0" destOrd="0" presId="urn:microsoft.com/office/officeart/2008/layout/HorizontalMultiLevelHierarchy"/>
    <dgm:cxn modelId="{84FD5CD2-8A14-43C9-BC10-E2F1E0FEAC7E}" type="presOf" srcId="{9AFCF117-8E3C-43B3-B7EB-0F22A30A9125}" destId="{01A1102C-A0F6-49C2-82D8-1B1578032293}" srcOrd="1" destOrd="0" presId="urn:microsoft.com/office/officeart/2008/layout/HorizontalMultiLevelHierarchy"/>
    <dgm:cxn modelId="{373E0121-5C31-4A47-8A78-6BE9EC81810C}" type="presOf" srcId="{BBA7669C-F636-472B-8393-710D65294207}" destId="{9930AFAD-7CAA-421C-A6F6-BE96E32B90BE}" srcOrd="0" destOrd="0" presId="urn:microsoft.com/office/officeart/2008/layout/HorizontalMultiLevelHierarchy"/>
    <dgm:cxn modelId="{BCB1B2FD-C82A-4A50-8A13-471C15532874}" type="presOf" srcId="{2DD12283-25A4-40C7-A4FA-7D4A56EEA162}" destId="{5D42520B-AB75-4E92-A715-AA3C9E54F272}" srcOrd="0" destOrd="0" presId="urn:microsoft.com/office/officeart/2008/layout/HorizontalMultiLevelHierarchy"/>
    <dgm:cxn modelId="{2B3967CB-ED92-42E7-BE6B-F196A0689314}" type="presOf" srcId="{39508B37-5315-4D50-B76F-DA3E7078984A}" destId="{60AFD025-7552-449F-B3FE-F689ADF0F8B4}" srcOrd="1" destOrd="0" presId="urn:microsoft.com/office/officeart/2008/layout/HorizontalMultiLevelHierarchy"/>
    <dgm:cxn modelId="{2C85D160-FAE8-43C6-B438-BCE45B74DFC2}" type="presOf" srcId="{8C6C1F95-6BF1-4371-A86E-48B63DC2ECAC}" destId="{AEF31980-DAE6-47CC-BBD5-6E15EC2F86B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88F57A7E-CBD0-4E3E-A972-E6B711EB0DAE}" type="presOf" srcId="{BFA6BC76-7D09-45C9-8825-27614B323CF8}" destId="{5A84C9F5-4282-407B-B269-FAF4F4DE2419}" srcOrd="0" destOrd="0" presId="urn:microsoft.com/office/officeart/2008/layout/HorizontalMultiLevelHierarchy"/>
    <dgm:cxn modelId="{D0EDB67A-47CE-4180-8D53-A777BE6A846C}" type="presOf" srcId="{192235FB-C54C-419C-8EB6-65FD221627CD}" destId="{ED82DD41-CD76-41BA-B6E3-9F4598AB0C35}" srcOrd="1" destOrd="0" presId="urn:microsoft.com/office/officeart/2008/layout/HorizontalMultiLevelHierarchy"/>
    <dgm:cxn modelId="{1CF5B806-1456-4886-B02F-C97754EC30DB}" type="presOf" srcId="{D1390A40-BE03-4B5C-9716-452643FD0F8C}" destId="{E61E4B2E-BBFF-4F37-AE57-718888CADA5B}" srcOrd="1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9E6C2169-85FA-4241-959F-772E922EBDD2}" type="presOf" srcId="{BC841867-E076-4A93-B817-EEDA3C76F35B}" destId="{A1D3378F-0469-428F-AD35-ADED53D10CAC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E5C3D820-717A-46D1-8BE4-EA27FDAA506B}" type="presOf" srcId="{B88633D3-592F-4763-B0D5-84DE6D342178}" destId="{FFC9CE94-3C9C-49FB-BB7D-14E83822E8F7}" srcOrd="1" destOrd="0" presId="urn:microsoft.com/office/officeart/2008/layout/HorizontalMultiLevelHierarchy"/>
    <dgm:cxn modelId="{519720F8-5F3B-4335-B40B-4C68DBF3C5F6}" type="presOf" srcId="{DCE00F5E-1E64-43C5-BA9E-7CDC038AE933}" destId="{4D8A835D-BFFB-4C43-A604-AF3D6FC2518D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813797B7-F206-4D7E-BCF5-89C0A7733D92}" type="presOf" srcId="{C13A3DAB-6702-4142-B976-40F4A74098C4}" destId="{97D7C071-E608-4B10-93A5-74D834C0E38A}" srcOrd="0" destOrd="0" presId="urn:microsoft.com/office/officeart/2008/layout/HorizontalMultiLevelHierarchy"/>
    <dgm:cxn modelId="{71F20F29-2105-4F05-81C3-7FF2AF22980C}" type="presOf" srcId="{7C8D9065-4A1F-4E89-86C8-D9556415659C}" destId="{A57AAC8D-63F8-4545-B8B4-3E629CDD5629}" srcOrd="1" destOrd="0" presId="urn:microsoft.com/office/officeart/2008/layout/HorizontalMultiLevelHierarchy"/>
    <dgm:cxn modelId="{95AC6443-336B-4E7C-817E-59530A00CE5C}" type="presOf" srcId="{315EC9A3-228C-4421-A4B8-0EACDF22E1CE}" destId="{477CD995-97D7-4AAB-AD9F-BC1FF041BA5E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8309FA42-5BA7-4D93-9F68-3943FC3124A6}" type="presOf" srcId="{152CBA27-3C27-4597-94EF-9A0893A5CFAC}" destId="{138E57DF-E5C2-4E3F-962D-1D3CC0CF7D7B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68AC1C64-1983-49E3-BA8A-E37020EF2246}" type="presOf" srcId="{F168398F-3341-47CC-9ADF-9B5B7FE3D75F}" destId="{CB4F527E-3069-44CD-A047-05E669B2DE4C}" srcOrd="0" destOrd="0" presId="urn:microsoft.com/office/officeart/2008/layout/HorizontalMultiLevelHierarchy"/>
    <dgm:cxn modelId="{1FE542D0-0299-442D-A197-0F53A327ED6E}" type="presOf" srcId="{1F04F470-0466-4CA6-97BB-A33292DF8F36}" destId="{03A857F1-BC4C-470D-B759-25EB7E938367}" srcOrd="1" destOrd="0" presId="urn:microsoft.com/office/officeart/2008/layout/HorizontalMultiLevelHierarchy"/>
    <dgm:cxn modelId="{D0C64F1C-FEF8-4E38-B726-9D62EE55AAD0}" type="presOf" srcId="{47B2A8D1-D228-4535-A981-CA80668FD150}" destId="{CACA5456-797F-4757-8F94-F578C3470B7C}" srcOrd="0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9A6F5A98-6895-4D88-945C-B91B4AE31F8D}" type="presOf" srcId="{C611BB6B-FFFD-4DBE-9179-65DAB7E035DE}" destId="{120E6438-C249-4109-83A5-346EAD30EEC7}" srcOrd="0" destOrd="0" presId="urn:microsoft.com/office/officeart/2008/layout/HorizontalMultiLevelHierarchy"/>
    <dgm:cxn modelId="{7A1DE419-16A5-45B8-AD32-E12FF9CE2754}" type="presOf" srcId="{992A289B-854E-46DF-9AA2-81BEAB22EEB3}" destId="{CF55BFCF-AA31-4EBE-A5B7-6F9E1EA59A4B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387E6F91-F08C-4E2E-BBE8-8E7F76093880}" type="presOf" srcId="{C4F32A97-8BCC-4CD6-8FE6-8AB45EE91947}" destId="{1AB7AFE0-CB2F-40A5-9D3C-59878050E92E}" srcOrd="1" destOrd="0" presId="urn:microsoft.com/office/officeart/2008/layout/HorizontalMultiLevelHierarchy"/>
    <dgm:cxn modelId="{E742F3AB-C1DA-4562-B2FE-B8AAE271496E}" type="presOf" srcId="{A621082C-20E0-4EFB-BB06-6BD579BDB695}" destId="{7AF9FDF9-CDB2-4B69-A54A-49B179BCAC8A}" srcOrd="0" destOrd="0" presId="urn:microsoft.com/office/officeart/2008/layout/HorizontalMultiLevelHierarchy"/>
    <dgm:cxn modelId="{7C199712-0572-4C14-8E9F-C3DECEDA42B0}" type="presOf" srcId="{BC1C9124-9D08-44D5-B6B9-69F5A0E3DFAF}" destId="{0AFE715D-14CC-4B0A-90EF-CBB18C24E4BE}" srcOrd="1" destOrd="0" presId="urn:microsoft.com/office/officeart/2008/layout/HorizontalMultiLevelHierarchy"/>
    <dgm:cxn modelId="{D1607BB0-E019-4B09-B904-430CBF047DD8}" type="presOf" srcId="{C611BB6B-FFFD-4DBE-9179-65DAB7E035DE}" destId="{F052E7E4-05AB-4DFE-8478-F1275073964C}" srcOrd="1" destOrd="0" presId="urn:microsoft.com/office/officeart/2008/layout/HorizontalMultiLevelHierarchy"/>
    <dgm:cxn modelId="{613CDC0A-4FA0-4C89-A6B3-CCCD23D3D85E}" type="presOf" srcId="{FCCAE72E-3741-4C5F-B697-2CEBFC92CDF7}" destId="{47AE8846-F21F-4E4C-B4A3-D44DA4BF791C}" srcOrd="0" destOrd="0" presId="urn:microsoft.com/office/officeart/2008/layout/HorizontalMultiLevelHierarchy"/>
    <dgm:cxn modelId="{DFFD6530-C930-4B3D-BB52-6D141E26EB54}" type="presOf" srcId="{0DA1C060-E1EF-497C-B4B7-CC10236D4AB5}" destId="{D456BF37-646F-420A-817B-2C6FE870644F}" srcOrd="0" destOrd="0" presId="urn:microsoft.com/office/officeart/2008/layout/HorizontalMultiLevelHierarchy"/>
    <dgm:cxn modelId="{89A72E81-BFA4-4BB3-B61B-BF9F61EAD351}" type="presOf" srcId="{9AFCF117-8E3C-43B3-B7EB-0F22A30A9125}" destId="{42FF02AF-645E-46AB-817C-4207B29B65EE}" srcOrd="0" destOrd="0" presId="urn:microsoft.com/office/officeart/2008/layout/HorizontalMultiLevelHierarchy"/>
    <dgm:cxn modelId="{BA663CCE-8713-4D36-BA40-9413CA67AA44}" type="presOf" srcId="{5C986B37-E82A-4C41-AA74-324C38086CF5}" destId="{12F510CB-40DE-406D-8068-0B08F88A254B}" srcOrd="1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4DD4360F-89C2-42B9-880C-43EF773D1ECB}" type="presOf" srcId="{5AD09BEB-5E93-4CE1-AE5D-985CD1CA771C}" destId="{10902F1B-76A0-42BF-B8B6-85638234AC1B}" srcOrd="0" destOrd="0" presId="urn:microsoft.com/office/officeart/2008/layout/HorizontalMultiLevelHierarchy"/>
    <dgm:cxn modelId="{62D79370-293A-42D3-B6D6-B643CD2C0378}" type="presOf" srcId="{F168398F-3341-47CC-9ADF-9B5B7FE3D75F}" destId="{E85DB345-45CB-4220-A4D7-D7ECB6B327DF}" srcOrd="1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49893AD2-3AB8-432D-934D-4D1DDC17D9F2}" type="presOf" srcId="{205801CE-4921-4398-A6F2-4026B5F8ED0D}" destId="{0969BAFA-3496-4531-8576-0557612549F2}" srcOrd="1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7AD67A21-E3F6-49F2-818F-A598AB979750}" type="presOf" srcId="{C7D852CC-83C3-4D0D-B418-7B3508CA8623}" destId="{E4D805C1-0FDD-4506-9132-245D1618CDA6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0DA80492-7913-43F2-B833-88056B0C5F6E}" type="presOf" srcId="{AF0BB154-5CF5-42A4-8A3E-E692541FA443}" destId="{D684593A-7D73-484D-B56D-86F39FD6B472}" srcOrd="0" destOrd="0" presId="urn:microsoft.com/office/officeart/2008/layout/HorizontalMultiLevelHierarchy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6FF70DE6-FC81-483C-BE61-E11ED65D58DB}" type="presOf" srcId="{8881B281-6D2A-48B5-82EB-50AA1D24A31F}" destId="{439D19A4-A152-4E3D-8B07-A035FF5DEE77}" srcOrd="0" destOrd="0" presId="urn:microsoft.com/office/officeart/2008/layout/HorizontalMultiLevelHierarchy"/>
    <dgm:cxn modelId="{123E1877-B048-4EDE-9DC0-08A2A173E17C}" type="presOf" srcId="{72D62242-0BD1-41A7-93BA-42713A2C32F0}" destId="{3B45E5CD-3A92-4B55-83AF-2F3D50411F20}" srcOrd="1" destOrd="0" presId="urn:microsoft.com/office/officeart/2008/layout/HorizontalMultiLevelHierarchy"/>
    <dgm:cxn modelId="{8319433A-CB16-4716-927F-77B72DC0DE35}" type="presOf" srcId="{493000C7-17C5-45AC-A993-2A8BD8FD19BA}" destId="{2D096F15-8B8D-410F-AC64-DD3B69E5F332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26B01C84-AA32-4247-8B62-5DF826B42FEC}" type="presOf" srcId="{C20A4F68-B5EA-4941-8DD4-D4F5ED18F52D}" destId="{BCAD9A3C-6D1C-44B3-B2DC-60BA2E0D97AD}" srcOrd="0" destOrd="0" presId="urn:microsoft.com/office/officeart/2008/layout/HorizontalMultiLevelHierarchy"/>
    <dgm:cxn modelId="{58300D93-F418-44BB-A6F6-52EECCD9BC63}" type="presOf" srcId="{CF137D94-C093-47D8-AB91-BC631BD95A2E}" destId="{72CAB82A-D05F-432F-952B-58C6C3792EDE}" srcOrd="0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BE9E4C39-702B-4410-8F1D-446A407CF136}" type="presOf" srcId="{C13A3DAB-6702-4142-B976-40F4A74098C4}" destId="{45D116BF-F9A8-4362-9F1A-07E7192F33CB}" srcOrd="1" destOrd="0" presId="urn:microsoft.com/office/officeart/2008/layout/HorizontalMultiLevelHierarchy"/>
    <dgm:cxn modelId="{6B9295EC-A4AE-487F-9980-374EF63C09DD}" type="presOf" srcId="{E2BE0FDB-B7E8-4473-9B98-097E30383DDC}" destId="{D9AAEA9E-1754-4245-AB2C-EE2D6C9B2E53}" srcOrd="0" destOrd="0" presId="urn:microsoft.com/office/officeart/2008/layout/HorizontalMultiLevelHierarchy"/>
    <dgm:cxn modelId="{47F2DBA6-9579-4707-B016-2E3EE38D7B18}" type="presOf" srcId="{D4E269FF-13C7-44C8-8483-08B61874E5AA}" destId="{3CBBE12A-8A67-47E8-931A-9EE82F929D6F}" srcOrd="0" destOrd="0" presId="urn:microsoft.com/office/officeart/2008/layout/HorizontalMultiLevelHierarchy"/>
    <dgm:cxn modelId="{3DEE2D3C-CD2B-489E-A787-12B79BF751A3}" type="presOf" srcId="{5883D26C-8849-4ED2-8E8B-1C427EDB44CA}" destId="{DDE14BD0-A06B-4EE3-B920-2D414B571BA1}" srcOrd="0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E987BB7-B1D9-441F-8322-138AD8B32094}" type="presOf" srcId="{9A7049ED-4870-4838-910D-A2DC9DDAD365}" destId="{8969C663-2C7E-46DB-8E08-12721A27A790}" srcOrd="0" destOrd="0" presId="urn:microsoft.com/office/officeart/2008/layout/HorizontalMultiLevelHierarchy"/>
    <dgm:cxn modelId="{A44A42C2-B0C5-4CB5-8223-4C4FC19031B9}" type="presOf" srcId="{32E4CB68-5212-4784-9413-66E76CB014C8}" destId="{1C5DC85E-21A7-44D4-B9BB-26008787E0B3}" srcOrd="1" destOrd="0" presId="urn:microsoft.com/office/officeart/2008/layout/HorizontalMultiLevelHierarchy"/>
    <dgm:cxn modelId="{0CD0CDA4-4B4B-4009-9B11-F5CE23D5493E}" type="presOf" srcId="{F37634DB-D6B8-4363-8DC4-CA1719B63B23}" destId="{4BAE63F8-FA04-49D7-9BBB-5CB80F7F520E}" srcOrd="0" destOrd="0" presId="urn:microsoft.com/office/officeart/2008/layout/HorizontalMultiLevelHierarchy"/>
    <dgm:cxn modelId="{264994C6-C72A-4CFA-B069-DCD4E5FA9802}" type="presOf" srcId="{5883D26C-8849-4ED2-8E8B-1C427EDB44CA}" destId="{8215BACE-688B-43F0-A89C-050CAAC25A1F}" srcOrd="1" destOrd="0" presId="urn:microsoft.com/office/officeart/2008/layout/HorizontalMultiLevelHierarchy"/>
    <dgm:cxn modelId="{99E322EB-4059-4C0C-8ABC-BACDD93D24BB}" type="presOf" srcId="{C7779841-C470-4D4F-8549-436E66708A9C}" destId="{6EDDBAE7-0A73-4AB7-960F-14B8CDCACF97}" srcOrd="0" destOrd="0" presId="urn:microsoft.com/office/officeart/2008/layout/HorizontalMultiLevelHierarchy"/>
    <dgm:cxn modelId="{824E2AE8-C4C9-49DA-B678-71128824F761}" type="presOf" srcId="{C7AA69E3-92E0-422A-B665-FC84DD95D3F4}" destId="{2F0E3707-FA46-41AD-9CFE-B8D9B637068C}" srcOrd="0" destOrd="0" presId="urn:microsoft.com/office/officeart/2008/layout/HorizontalMultiLevelHierarchy"/>
    <dgm:cxn modelId="{12832861-0FD3-4DD5-9B44-2425C37BFE4B}" type="presOf" srcId="{922039FB-83DE-414A-A6C6-2D31D858D78A}" destId="{47B4447B-1D12-4C53-BDF9-E35C2BB488CF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E8671000-DF20-41A1-AB07-F6487A5FCD45}" type="presOf" srcId="{C7779841-C470-4D4F-8549-436E66708A9C}" destId="{B94D40E4-10DF-483A-B955-E876278CA2AE}" srcOrd="1" destOrd="0" presId="urn:microsoft.com/office/officeart/2008/layout/HorizontalMultiLevelHierarchy"/>
    <dgm:cxn modelId="{5D05BCF0-B976-4639-B230-CB9DB318B084}" type="presOf" srcId="{00A2383E-05C6-46F5-AB9B-D077D77FD1BD}" destId="{95053345-15D1-4FA6-B52B-851A51799C90}" srcOrd="0" destOrd="0" presId="urn:microsoft.com/office/officeart/2008/layout/HorizontalMultiLevelHierarchy"/>
    <dgm:cxn modelId="{1660D326-7357-4749-93E3-4AC60FC52642}" type="presOf" srcId="{714059E6-9EE0-42E0-B3F5-0B52AE720164}" destId="{B36DF2AC-A7A6-4E20-B94A-84D04C0E1C3A}" srcOrd="0" destOrd="0" presId="urn:microsoft.com/office/officeart/2008/layout/HorizontalMultiLevelHierarchy"/>
    <dgm:cxn modelId="{0CC5AD1A-0255-454A-8C6F-4A3536228D44}" type="presOf" srcId="{BC1C9124-9D08-44D5-B6B9-69F5A0E3DFAF}" destId="{6E7AF1C9-C4D4-483D-BD92-F423A481AD5E}" srcOrd="0" destOrd="0" presId="urn:microsoft.com/office/officeart/2008/layout/HorizontalMultiLevelHierarchy"/>
    <dgm:cxn modelId="{0EE6389D-A2EE-42D9-90BE-919BDE8189B1}" type="presOf" srcId="{9848D30B-C5E1-4F85-9AC1-7A1F28525803}" destId="{70D91731-7477-4A7E-ACDA-7CDAE54D88DE}" srcOrd="1" destOrd="0" presId="urn:microsoft.com/office/officeart/2008/layout/HorizontalMultiLevelHierarchy"/>
    <dgm:cxn modelId="{11279168-2AE7-4983-B06B-A2ED74C52129}" type="presOf" srcId="{8C069F8C-B41C-41B1-AD23-DBF306AEE97E}" destId="{8DB454C2-354A-4335-BC78-5919F2DD7E98}" srcOrd="1" destOrd="0" presId="urn:microsoft.com/office/officeart/2008/layout/HorizontalMultiLevelHierarchy"/>
    <dgm:cxn modelId="{AF770A1F-D36E-484D-B3A2-70E5E806CFFF}" type="presOf" srcId="{A508B0EE-F476-47CC-8C43-8E4E9B077913}" destId="{8CE9E23C-D42B-450E-AAEB-5F248E5B7D8B}" srcOrd="0" destOrd="0" presId="urn:microsoft.com/office/officeart/2008/layout/HorizontalMultiLevelHierarchy"/>
    <dgm:cxn modelId="{A578CC7A-B963-4A9B-A492-A7CEB24EA113}" type="presOf" srcId="{315EC9A3-228C-4421-A4B8-0EACDF22E1CE}" destId="{6111473B-7746-4C71-A96C-53AE0B6053E3}" srcOrd="1" destOrd="0" presId="urn:microsoft.com/office/officeart/2008/layout/HorizontalMultiLevelHierarchy"/>
    <dgm:cxn modelId="{5C5377FC-4658-45D6-9415-0D8751C50562}" type="presOf" srcId="{827FE9E7-613B-44AC-B459-B64A135CF8C0}" destId="{FCA4E135-B828-4857-81D4-310C455FA11F}" srcOrd="0" destOrd="0" presId="urn:microsoft.com/office/officeart/2008/layout/HorizontalMultiLevelHierarchy"/>
    <dgm:cxn modelId="{FC18A126-255B-49E3-9BD7-F0EE6B4142A0}" type="presOf" srcId="{D4E011E2-CEA2-4994-BB85-4356509E5831}" destId="{630C726C-2EF7-4AAE-B815-143DC5F8B1F0}" srcOrd="0" destOrd="0" presId="urn:microsoft.com/office/officeart/2008/layout/HorizontalMultiLevelHierarchy"/>
    <dgm:cxn modelId="{64949335-1494-45C7-9AA7-91F1BF42D7F1}" type="presOf" srcId="{CF137D94-C093-47D8-AB91-BC631BD95A2E}" destId="{CB86B444-4A38-45BB-AFD4-1B5896B2CE9A}" srcOrd="1" destOrd="0" presId="urn:microsoft.com/office/officeart/2008/layout/HorizontalMultiLevelHierarchy"/>
    <dgm:cxn modelId="{164D0C41-7033-4134-9331-AB809C4B170B}" type="presOf" srcId="{36B9007C-5C17-4B89-95E8-C4C7B216C782}" destId="{E773703A-3E01-46C7-8308-3FCE32910F0C}" srcOrd="1" destOrd="0" presId="urn:microsoft.com/office/officeart/2008/layout/HorizontalMultiLevelHierarchy"/>
    <dgm:cxn modelId="{0D45FD04-C1FD-42ED-AF11-37248FEE3D9B}" type="presOf" srcId="{7C8D9065-4A1F-4E89-86C8-D9556415659C}" destId="{AE592D10-21B9-47B9-86CD-B72353A355EA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918FE6B0-CC50-4CFA-A71C-9388672F7FF6}" type="presOf" srcId="{9848D30B-C5E1-4F85-9AC1-7A1F28525803}" destId="{8EEDB865-4E55-450B-A52D-8C49A2D68D9C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DBFD035A-B317-4D77-A172-0B12A134C6D4}" type="presOf" srcId="{AEFB2615-FCBA-456D-BCD7-DEDF901A4C94}" destId="{82AB59AC-8EA3-420A-8C88-052510169556}" srcOrd="0" destOrd="0" presId="urn:microsoft.com/office/officeart/2008/layout/HorizontalMultiLevelHierarchy"/>
    <dgm:cxn modelId="{99C12988-7646-4BC1-A300-B4EB9A88BE2A}" type="presOf" srcId="{86FC572B-BC03-40CC-AB62-F0C8AE5B6AAE}" destId="{8E53CF55-9D5C-4C40-A630-06FB5346AF6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0B8ACD2E-5A99-45D4-B827-A1AA8C14106D}" type="presOf" srcId="{B88633D3-592F-4763-B0D5-84DE6D342178}" destId="{2EE2A582-1F1B-4E51-A4D0-7CD8F6B51C78}" srcOrd="0" destOrd="0" presId="urn:microsoft.com/office/officeart/2008/layout/HorizontalMultiLevelHierarchy"/>
    <dgm:cxn modelId="{7605D4DA-539A-40E8-8E45-FE9613787AAA}" type="presOf" srcId="{23C7462F-420A-4383-AE91-ECEF3C75BFE1}" destId="{A2849F70-E410-4133-91E6-5D7C3FA6F8CE}" srcOrd="1" destOrd="0" presId="urn:microsoft.com/office/officeart/2008/layout/HorizontalMultiLevelHierarchy"/>
    <dgm:cxn modelId="{295D0228-2495-4F74-908A-BB201B0DCD2A}" type="presOf" srcId="{36B9007C-5C17-4B89-95E8-C4C7B216C782}" destId="{0A2EB75C-FE62-494C-BD04-978F9533F8EA}" srcOrd="0" destOrd="0" presId="urn:microsoft.com/office/officeart/2008/layout/HorizontalMultiLevelHierarchy"/>
    <dgm:cxn modelId="{DC021B19-014C-417F-AE24-FA27604981BD}" type="presOf" srcId="{23C7462F-420A-4383-AE91-ECEF3C75BFE1}" destId="{8638D057-1B82-4007-A190-CA21763C3AA1}" srcOrd="0" destOrd="0" presId="urn:microsoft.com/office/officeart/2008/layout/HorizontalMultiLevelHierarchy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4ED137BD-A5B0-4A66-8D1E-BA79A7F1F3F5}" type="presOf" srcId="{6B75433F-F346-4AF3-9015-689F6C75E48A}" destId="{4556599A-0458-496E-8AC9-EED24AEAB5AB}" srcOrd="0" destOrd="0" presId="urn:microsoft.com/office/officeart/2008/layout/HorizontalMultiLevelHierarchy"/>
    <dgm:cxn modelId="{E44E1711-4FFF-45FF-A566-26569FD74930}" type="presOf" srcId="{7F3F6C94-10FE-4B0F-B2BE-80A2AA6F24BE}" destId="{F45F7C86-559D-4C86-904E-48D5B79A8526}" srcOrd="1" destOrd="0" presId="urn:microsoft.com/office/officeart/2008/layout/HorizontalMultiLevelHierarchy"/>
    <dgm:cxn modelId="{01178D27-5BB5-49A5-BF9B-039710A9F587}" type="presOf" srcId="{827FE9E7-613B-44AC-B459-B64A135CF8C0}" destId="{BB9812D7-0B0C-4B04-B89A-B8C8A8165B8C}" srcOrd="1" destOrd="0" presId="urn:microsoft.com/office/officeart/2008/layout/HorizontalMultiLevelHierarchy"/>
    <dgm:cxn modelId="{C72E5A50-099D-450F-BCD8-462076FD753C}" type="presOf" srcId="{184CE8BE-A3CD-43AA-8B0C-38537485698A}" destId="{5D981D7C-A70F-4D6D-84FD-8C4231C27C07}" srcOrd="0" destOrd="0" presId="urn:microsoft.com/office/officeart/2008/layout/HorizontalMultiLevelHierarchy"/>
    <dgm:cxn modelId="{8CD08A85-31D4-47A1-BD64-BA2D251F5C4B}" type="presOf" srcId="{D2849072-305E-4393-B5DB-E0D19BE3D64C}" destId="{5D7BCAF3-483E-4A85-9161-1CB9FF815794}" srcOrd="0" destOrd="0" presId="urn:microsoft.com/office/officeart/2008/layout/HorizontalMultiLevelHierarchy"/>
    <dgm:cxn modelId="{D164AE2A-45F4-4287-9E66-0FD234A1AAA3}" type="presOf" srcId="{205801CE-4921-4398-A6F2-4026B5F8ED0D}" destId="{A8670E1A-316C-4DEB-8558-CFCB7674E6A9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9B22433-7CA3-4C0F-A0AD-3EBA1C6738CF}" type="presOf" srcId="{38388797-0B82-414D-8142-1BFCCD4264B1}" destId="{808CCB37-D5D8-43D8-B7CA-FA9434CFDEBA}" srcOrd="0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CD34F3E6-1A6B-4644-82C9-EBBC1A747B95}" type="presOf" srcId="{8881B281-6D2A-48B5-82EB-50AA1D24A31F}" destId="{C7A8CFAF-FC1F-491D-91B5-7E16622116E5}" srcOrd="1" destOrd="0" presId="urn:microsoft.com/office/officeart/2008/layout/HorizontalMultiLevelHierarchy"/>
    <dgm:cxn modelId="{7AA586E9-24F0-48A9-9FEF-6BAA6278788F}" type="presOf" srcId="{5AD09BEB-5E93-4CE1-AE5D-985CD1CA771C}" destId="{C9A2B145-5387-4B1F-A759-774CCECBB1E5}" srcOrd="1" destOrd="0" presId="urn:microsoft.com/office/officeart/2008/layout/HorizontalMultiLevelHierarchy"/>
    <dgm:cxn modelId="{ADA7AA21-066D-4ACB-B5DB-3DDE86D471CA}" type="presOf" srcId="{1F04F470-0466-4CA6-97BB-A33292DF8F36}" destId="{6281B48E-DB3D-4636-85E1-2C1BD129EA65}" srcOrd="0" destOrd="0" presId="urn:microsoft.com/office/officeart/2008/layout/HorizontalMultiLevelHierarchy"/>
    <dgm:cxn modelId="{13040547-D47E-4546-9BF4-CD96592A78E7}" type="presOf" srcId="{F0EBF17D-23A9-4DFF-94B0-1F1726A4B088}" destId="{95A82BF1-9CD3-4E37-A94B-A37F8550399A}" srcOrd="0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B89902EB-7AAC-4811-A9AE-CB2DD26D1EBB}" type="presOf" srcId="{39508B37-5315-4D50-B76F-DA3E7078984A}" destId="{A14F6660-C16A-4FF3-8953-C80671F1D7DC}" srcOrd="0" destOrd="0" presId="urn:microsoft.com/office/officeart/2008/layout/HorizontalMultiLevelHierarchy"/>
    <dgm:cxn modelId="{95DD6AF8-9156-4AA3-96DB-BC470E95F896}" type="presOf" srcId="{C7D852CC-83C3-4D0D-B418-7B3508CA8623}" destId="{675C452B-A309-46DB-8A27-519F74B0332F}" srcOrd="1" destOrd="0" presId="urn:microsoft.com/office/officeart/2008/layout/HorizontalMultiLevelHierarchy"/>
    <dgm:cxn modelId="{A07C02D5-6F49-4B0A-A3ED-4E91614DA220}" type="presOf" srcId="{7F3F6C94-10FE-4B0F-B2BE-80A2AA6F24BE}" destId="{E56C53C7-8744-42D2-A29E-C018888A1657}" srcOrd="0" destOrd="0" presId="urn:microsoft.com/office/officeart/2008/layout/HorizontalMultiLevelHierarchy"/>
    <dgm:cxn modelId="{E6E23DC9-96A0-4EB8-AEC9-07766B729450}" type="presOf" srcId="{8C069F8C-B41C-41B1-AD23-DBF306AEE97E}" destId="{6FF4EC1A-14D8-480D-AF7B-7A9A371759D2}" srcOrd="0" destOrd="0" presId="urn:microsoft.com/office/officeart/2008/layout/HorizontalMultiLevelHierarchy"/>
    <dgm:cxn modelId="{37CF0DA6-75AD-488B-8C08-ED4575AB4B77}" type="presOf" srcId="{00A2383E-05C6-46F5-AB9B-D077D77FD1BD}" destId="{9D326277-4EE3-4B52-96E4-5C8B6DDEB1A3}" srcOrd="1" destOrd="0" presId="urn:microsoft.com/office/officeart/2008/layout/HorizontalMultiLevelHierarchy"/>
    <dgm:cxn modelId="{D452EFC2-02DA-4A87-A24B-06B647A7BF51}" type="presOf" srcId="{32E4CB68-5212-4784-9413-66E76CB014C8}" destId="{04151457-FD17-4CD0-8CB5-432A105434B1}" srcOrd="0" destOrd="0" presId="urn:microsoft.com/office/officeart/2008/layout/HorizontalMultiLevelHierarchy"/>
    <dgm:cxn modelId="{FAD7B096-EBAF-4D22-8BFB-0B62B0EF259C}" type="presOf" srcId="{192235FB-C54C-419C-8EB6-65FD221627CD}" destId="{3EB0F70A-267E-4DA0-BAA8-731530D9AF3D}" srcOrd="0" destOrd="0" presId="urn:microsoft.com/office/officeart/2008/layout/HorizontalMultiLevelHierarchy"/>
    <dgm:cxn modelId="{15269B57-7C99-4AB4-B60A-7E8876B94A69}" type="presOf" srcId="{19CE7DB9-20FE-4DAF-86D4-C2506220B5B7}" destId="{57D62261-260C-43BA-A4D0-E9E127E3DBFB}" srcOrd="1" destOrd="0" presId="urn:microsoft.com/office/officeart/2008/layout/HorizontalMultiLevelHierarchy"/>
    <dgm:cxn modelId="{020A5D0B-5973-4756-9622-F23B108E2B75}" type="presParOf" srcId="{D61D9318-CF1C-4027-9FB9-CA3681111D48}" destId="{270F17E6-7730-4FCF-B2C8-87132A2A2953}" srcOrd="0" destOrd="0" presId="urn:microsoft.com/office/officeart/2008/layout/HorizontalMultiLevelHierarchy"/>
    <dgm:cxn modelId="{837E7039-817B-4FDB-9D27-8EAD4146EE0A}" type="presParOf" srcId="{270F17E6-7730-4FCF-B2C8-87132A2A2953}" destId="{47AE8846-F21F-4E4C-B4A3-D44DA4BF791C}" srcOrd="0" destOrd="0" presId="urn:microsoft.com/office/officeart/2008/layout/HorizontalMultiLevelHierarchy"/>
    <dgm:cxn modelId="{657A6162-955F-4B46-8FA4-37AA968BAA77}" type="presParOf" srcId="{270F17E6-7730-4FCF-B2C8-87132A2A2953}" destId="{00B6C323-8ADF-4C2C-A98F-03A35CC9AEB8}" srcOrd="1" destOrd="0" presId="urn:microsoft.com/office/officeart/2008/layout/HorizontalMultiLevelHierarchy"/>
    <dgm:cxn modelId="{8190F2D6-964D-4A76-B06D-82622AFBEEF8}" type="presParOf" srcId="{00B6C323-8ADF-4C2C-A98F-03A35CC9AEB8}" destId="{10902F1B-76A0-42BF-B8B6-85638234AC1B}" srcOrd="0" destOrd="0" presId="urn:microsoft.com/office/officeart/2008/layout/HorizontalMultiLevelHierarchy"/>
    <dgm:cxn modelId="{56A1B48F-EBF3-4889-8F40-52B3D8711889}" type="presParOf" srcId="{10902F1B-76A0-42BF-B8B6-85638234AC1B}" destId="{C9A2B145-5387-4B1F-A759-774CCECBB1E5}" srcOrd="0" destOrd="0" presId="urn:microsoft.com/office/officeart/2008/layout/HorizontalMultiLevelHierarchy"/>
    <dgm:cxn modelId="{2405CEC3-15A9-42A7-BC3B-0239981E9CAB}" type="presParOf" srcId="{00B6C323-8ADF-4C2C-A98F-03A35CC9AEB8}" destId="{B80AF7FE-B4A1-49B4-8432-E40926974E76}" srcOrd="1" destOrd="0" presId="urn:microsoft.com/office/officeart/2008/layout/HorizontalMultiLevelHierarchy"/>
    <dgm:cxn modelId="{FAE46F50-21B0-4053-9B20-638CA061FD19}" type="presParOf" srcId="{B80AF7FE-B4A1-49B4-8432-E40926974E76}" destId="{D456BF37-646F-420A-817B-2C6FE870644F}" srcOrd="0" destOrd="0" presId="urn:microsoft.com/office/officeart/2008/layout/HorizontalMultiLevelHierarchy"/>
    <dgm:cxn modelId="{57462415-154C-4F8F-BA7D-2F803B998365}" type="presParOf" srcId="{B80AF7FE-B4A1-49B4-8432-E40926974E76}" destId="{2E4195E7-C526-43C1-8251-2AF2A6B49243}" srcOrd="1" destOrd="0" presId="urn:microsoft.com/office/officeart/2008/layout/HorizontalMultiLevelHierarchy"/>
    <dgm:cxn modelId="{5805D410-F37E-440F-A240-0D0E04C0C162}" type="presParOf" srcId="{2E4195E7-C526-43C1-8251-2AF2A6B49243}" destId="{E4D805C1-0FDD-4506-9132-245D1618CDA6}" srcOrd="0" destOrd="0" presId="urn:microsoft.com/office/officeart/2008/layout/HorizontalMultiLevelHierarchy"/>
    <dgm:cxn modelId="{302B4B6E-071E-47AF-90AA-F50A8F4D8EFA}" type="presParOf" srcId="{E4D805C1-0FDD-4506-9132-245D1618CDA6}" destId="{675C452B-A309-46DB-8A27-519F74B0332F}" srcOrd="0" destOrd="0" presId="urn:microsoft.com/office/officeart/2008/layout/HorizontalMultiLevelHierarchy"/>
    <dgm:cxn modelId="{9D8FF057-66D6-4356-A3A8-69C7C5B2CB2D}" type="presParOf" srcId="{2E4195E7-C526-43C1-8251-2AF2A6B49243}" destId="{D9CAAA9F-65CF-4771-831C-8EF172A724A5}" srcOrd="1" destOrd="0" presId="urn:microsoft.com/office/officeart/2008/layout/HorizontalMultiLevelHierarchy"/>
    <dgm:cxn modelId="{8E0E588B-887C-488E-967A-11DBF76B72A1}" type="presParOf" srcId="{D9CAAA9F-65CF-4771-831C-8EF172A724A5}" destId="{9930AFAD-7CAA-421C-A6F6-BE96E32B90BE}" srcOrd="0" destOrd="0" presId="urn:microsoft.com/office/officeart/2008/layout/HorizontalMultiLevelHierarchy"/>
    <dgm:cxn modelId="{5D09476C-1D1E-4D7F-9678-D123BCF08314}" type="presParOf" srcId="{D9CAAA9F-65CF-4771-831C-8EF172A724A5}" destId="{9D792460-AE18-422F-8A94-3AAAF05AC764}" srcOrd="1" destOrd="0" presId="urn:microsoft.com/office/officeart/2008/layout/HorizontalMultiLevelHierarchy"/>
    <dgm:cxn modelId="{751BAFEA-0DB3-4842-A247-3CFD288D7595}" type="presParOf" srcId="{9D792460-AE18-422F-8A94-3AAAF05AC764}" destId="{2EE2A582-1F1B-4E51-A4D0-7CD8F6B51C78}" srcOrd="0" destOrd="0" presId="urn:microsoft.com/office/officeart/2008/layout/HorizontalMultiLevelHierarchy"/>
    <dgm:cxn modelId="{C2DB56E3-5E27-4BD6-AF47-9E7EBAB7FB6D}" type="presParOf" srcId="{2EE2A582-1F1B-4E51-A4D0-7CD8F6B51C78}" destId="{FFC9CE94-3C9C-49FB-BB7D-14E83822E8F7}" srcOrd="0" destOrd="0" presId="urn:microsoft.com/office/officeart/2008/layout/HorizontalMultiLevelHierarchy"/>
    <dgm:cxn modelId="{047332BD-5A34-42CC-88C3-1F10ABE650F2}" type="presParOf" srcId="{9D792460-AE18-422F-8A94-3AAAF05AC764}" destId="{48C8F35E-87D3-41C1-9179-77E52F27602A}" srcOrd="1" destOrd="0" presId="urn:microsoft.com/office/officeart/2008/layout/HorizontalMultiLevelHierarchy"/>
    <dgm:cxn modelId="{4064E6C9-52C9-4CBB-AFDE-419CE98FB65A}" type="presParOf" srcId="{48C8F35E-87D3-41C1-9179-77E52F27602A}" destId="{CACA5456-797F-4757-8F94-F578C3470B7C}" srcOrd="0" destOrd="0" presId="urn:microsoft.com/office/officeart/2008/layout/HorizontalMultiLevelHierarchy"/>
    <dgm:cxn modelId="{6EF1A469-76EC-4C84-9B48-904DB0EF299C}" type="presParOf" srcId="{48C8F35E-87D3-41C1-9179-77E52F27602A}" destId="{BD1A28F2-B4C4-4073-87A5-82BCAA1EDF6F}" srcOrd="1" destOrd="0" presId="urn:microsoft.com/office/officeart/2008/layout/HorizontalMultiLevelHierarchy"/>
    <dgm:cxn modelId="{B8B6F385-2C06-4CD3-A4EE-D1C74DDBC433}" type="presParOf" srcId="{BD1A28F2-B4C4-4073-87A5-82BCAA1EDF6F}" destId="{A14F6660-C16A-4FF3-8953-C80671F1D7DC}" srcOrd="0" destOrd="0" presId="urn:microsoft.com/office/officeart/2008/layout/HorizontalMultiLevelHierarchy"/>
    <dgm:cxn modelId="{3D77F583-A4A7-4BEE-B8DF-BDB720B67540}" type="presParOf" srcId="{A14F6660-C16A-4FF3-8953-C80671F1D7DC}" destId="{60AFD025-7552-449F-B3FE-F689ADF0F8B4}" srcOrd="0" destOrd="0" presId="urn:microsoft.com/office/officeart/2008/layout/HorizontalMultiLevelHierarchy"/>
    <dgm:cxn modelId="{83B5EA7E-4361-40F2-975D-7597461B0AA0}" type="presParOf" srcId="{BD1A28F2-B4C4-4073-87A5-82BCAA1EDF6F}" destId="{A3EC36E5-1716-4A54-A572-40FC3FF3871A}" srcOrd="1" destOrd="0" presId="urn:microsoft.com/office/officeart/2008/layout/HorizontalMultiLevelHierarchy"/>
    <dgm:cxn modelId="{283DE32C-21A2-4E63-983D-BD73C3D88EAE}" type="presParOf" srcId="{A3EC36E5-1716-4A54-A572-40FC3FF3871A}" destId="{630C726C-2EF7-4AAE-B815-143DC5F8B1F0}" srcOrd="0" destOrd="0" presId="urn:microsoft.com/office/officeart/2008/layout/HorizontalMultiLevelHierarchy"/>
    <dgm:cxn modelId="{EABA5CD2-8082-46D0-96D7-E71A651F91B2}" type="presParOf" srcId="{A3EC36E5-1716-4A54-A572-40FC3FF3871A}" destId="{CD9065F7-CAFE-45D1-940A-0D46FD290D67}" srcOrd="1" destOrd="0" presId="urn:microsoft.com/office/officeart/2008/layout/HorizontalMultiLevelHierarchy"/>
    <dgm:cxn modelId="{F3DCC93E-99D2-48BF-9950-7B210FF11DE4}" type="presParOf" srcId="{CD9065F7-CAFE-45D1-940A-0D46FD290D67}" destId="{6281B48E-DB3D-4636-85E1-2C1BD129EA65}" srcOrd="0" destOrd="0" presId="urn:microsoft.com/office/officeart/2008/layout/HorizontalMultiLevelHierarchy"/>
    <dgm:cxn modelId="{1323E89B-9C28-46BA-9714-4BFFE06F6A37}" type="presParOf" srcId="{6281B48E-DB3D-4636-85E1-2C1BD129EA65}" destId="{03A857F1-BC4C-470D-B759-25EB7E938367}" srcOrd="0" destOrd="0" presId="urn:microsoft.com/office/officeart/2008/layout/HorizontalMultiLevelHierarchy"/>
    <dgm:cxn modelId="{4D0E36A0-4177-4124-BB46-DBD5FF1B44B7}" type="presParOf" srcId="{CD9065F7-CAFE-45D1-940A-0D46FD290D67}" destId="{B4B778F8-9799-4BFD-B39E-AAF3D6ABF391}" srcOrd="1" destOrd="0" presId="urn:microsoft.com/office/officeart/2008/layout/HorizontalMultiLevelHierarchy"/>
    <dgm:cxn modelId="{37DA0AB6-EEFF-45A6-B0A1-0BFC87DCE746}" type="presParOf" srcId="{B4B778F8-9799-4BFD-B39E-AAF3D6ABF391}" destId="{5D981D7C-A70F-4D6D-84FD-8C4231C27C07}" srcOrd="0" destOrd="0" presId="urn:microsoft.com/office/officeart/2008/layout/HorizontalMultiLevelHierarchy"/>
    <dgm:cxn modelId="{2BC1759D-9693-49E2-AFE3-38D043FFE444}" type="presParOf" srcId="{B4B778F8-9799-4BFD-B39E-AAF3D6ABF391}" destId="{4954EE0F-42EB-4CD0-B6CD-AF7FBB9E95F7}" srcOrd="1" destOrd="0" presId="urn:microsoft.com/office/officeart/2008/layout/HorizontalMultiLevelHierarchy"/>
    <dgm:cxn modelId="{15C06C24-3F93-438F-83C0-4C83773C9AFD}" type="presParOf" srcId="{BD1A28F2-B4C4-4073-87A5-82BCAA1EDF6F}" destId="{3EB0F70A-267E-4DA0-BAA8-731530D9AF3D}" srcOrd="2" destOrd="0" presId="urn:microsoft.com/office/officeart/2008/layout/HorizontalMultiLevelHierarchy"/>
    <dgm:cxn modelId="{F32338D3-1662-4022-A7DF-EE709A54701E}" type="presParOf" srcId="{3EB0F70A-267E-4DA0-BAA8-731530D9AF3D}" destId="{ED82DD41-CD76-41BA-B6E3-9F4598AB0C35}" srcOrd="0" destOrd="0" presId="urn:microsoft.com/office/officeart/2008/layout/HorizontalMultiLevelHierarchy"/>
    <dgm:cxn modelId="{F90F1903-B310-4B26-AD7D-5C5609FD699E}" type="presParOf" srcId="{BD1A28F2-B4C4-4073-87A5-82BCAA1EDF6F}" destId="{2568748C-4CB2-4BAD-95E5-7340781B7D58}" srcOrd="3" destOrd="0" presId="urn:microsoft.com/office/officeart/2008/layout/HorizontalMultiLevelHierarchy"/>
    <dgm:cxn modelId="{1DD74E38-7E88-412D-B719-02F27AE6CD47}" type="presParOf" srcId="{2568748C-4CB2-4BAD-95E5-7340781B7D58}" destId="{95A82BF1-9CD3-4E37-A94B-A37F8550399A}" srcOrd="0" destOrd="0" presId="urn:microsoft.com/office/officeart/2008/layout/HorizontalMultiLevelHierarchy"/>
    <dgm:cxn modelId="{4C65AD7B-D7AF-46BF-A24C-DD73CE4F6DC2}" type="presParOf" srcId="{2568748C-4CB2-4BAD-95E5-7340781B7D58}" destId="{4071B194-3600-4BAE-AF1F-356666B744FB}" srcOrd="1" destOrd="0" presId="urn:microsoft.com/office/officeart/2008/layout/HorizontalMultiLevelHierarchy"/>
    <dgm:cxn modelId="{04ABAA34-1841-432A-B9B8-F38B6041E632}" type="presParOf" srcId="{4071B194-3600-4BAE-AF1F-356666B744FB}" destId="{FCA4E135-B828-4857-81D4-310C455FA11F}" srcOrd="0" destOrd="0" presId="urn:microsoft.com/office/officeart/2008/layout/HorizontalMultiLevelHierarchy"/>
    <dgm:cxn modelId="{441F58AD-CB87-4E37-9639-4012A59EB473}" type="presParOf" srcId="{FCA4E135-B828-4857-81D4-310C455FA11F}" destId="{BB9812D7-0B0C-4B04-B89A-B8C8A8165B8C}" srcOrd="0" destOrd="0" presId="urn:microsoft.com/office/officeart/2008/layout/HorizontalMultiLevelHierarchy"/>
    <dgm:cxn modelId="{E70F2D4A-FA90-421B-84D7-630BAAB9BF92}" type="presParOf" srcId="{4071B194-3600-4BAE-AF1F-356666B744FB}" destId="{FC3C08B5-9FA0-438A-98E5-C5751BF0A08C}" srcOrd="1" destOrd="0" presId="urn:microsoft.com/office/officeart/2008/layout/HorizontalMultiLevelHierarchy"/>
    <dgm:cxn modelId="{80883F99-F5D7-4B94-9EA8-AB0387A077FA}" type="presParOf" srcId="{FC3C08B5-9FA0-438A-98E5-C5751BF0A08C}" destId="{138E57DF-E5C2-4E3F-962D-1D3CC0CF7D7B}" srcOrd="0" destOrd="0" presId="urn:microsoft.com/office/officeart/2008/layout/HorizontalMultiLevelHierarchy"/>
    <dgm:cxn modelId="{F2A71D47-5C5B-45EA-8338-3F0E369F1248}" type="presParOf" srcId="{FC3C08B5-9FA0-438A-98E5-C5751BF0A08C}" destId="{62A31B7A-AC00-46D0-A1E0-E50775720525}" srcOrd="1" destOrd="0" presId="urn:microsoft.com/office/officeart/2008/layout/HorizontalMultiLevelHierarchy"/>
    <dgm:cxn modelId="{9E46C15A-8C79-40AA-AB41-702485BDA38D}" type="presParOf" srcId="{BD1A28F2-B4C4-4073-87A5-82BCAA1EDF6F}" destId="{9313FFF7-C5D5-4E49-B54D-664871A82D67}" srcOrd="4" destOrd="0" presId="urn:microsoft.com/office/officeart/2008/layout/HorizontalMultiLevelHierarchy"/>
    <dgm:cxn modelId="{73F09CF0-B7C9-4B77-BD6C-68EE35FCC062}" type="presParOf" srcId="{9313FFF7-C5D5-4E49-B54D-664871A82D67}" destId="{E61E4B2E-BBFF-4F37-AE57-718888CADA5B}" srcOrd="0" destOrd="0" presId="urn:microsoft.com/office/officeart/2008/layout/HorizontalMultiLevelHierarchy"/>
    <dgm:cxn modelId="{530A0303-2D9E-4EE4-A088-BB539D824B01}" type="presParOf" srcId="{BD1A28F2-B4C4-4073-87A5-82BCAA1EDF6F}" destId="{F8E20C15-B6DC-4E27-97C3-99E841AAB72F}" srcOrd="5" destOrd="0" presId="urn:microsoft.com/office/officeart/2008/layout/HorizontalMultiLevelHierarchy"/>
    <dgm:cxn modelId="{71DA01C7-329D-4E34-ABF4-97E7501F671E}" type="presParOf" srcId="{F8E20C15-B6DC-4E27-97C3-99E841AAB72F}" destId="{82AB59AC-8EA3-420A-8C88-052510169556}" srcOrd="0" destOrd="0" presId="urn:microsoft.com/office/officeart/2008/layout/HorizontalMultiLevelHierarchy"/>
    <dgm:cxn modelId="{3BE257D5-5509-4600-B39D-E7819BEF58F8}" type="presParOf" srcId="{F8E20C15-B6DC-4E27-97C3-99E841AAB72F}" destId="{99114151-E0CD-4853-BC17-6A98DF9D4E54}" srcOrd="1" destOrd="0" presId="urn:microsoft.com/office/officeart/2008/layout/HorizontalMultiLevelHierarchy"/>
    <dgm:cxn modelId="{90653909-E9CC-46F7-8289-CC54042839F4}" type="presParOf" srcId="{99114151-E0CD-4853-BC17-6A98DF9D4E54}" destId="{A1D3378F-0469-428F-AD35-ADED53D10CAC}" srcOrd="0" destOrd="0" presId="urn:microsoft.com/office/officeart/2008/layout/HorizontalMultiLevelHierarchy"/>
    <dgm:cxn modelId="{D51BD787-68EB-4D53-AA59-64D1D8EC1CAD}" type="presParOf" srcId="{A1D3378F-0469-428F-AD35-ADED53D10CAC}" destId="{0C3DF258-8354-40B5-86AC-E5E3F4201B85}" srcOrd="0" destOrd="0" presId="urn:microsoft.com/office/officeart/2008/layout/HorizontalMultiLevelHierarchy"/>
    <dgm:cxn modelId="{EEE616B4-B065-47B9-B3C7-2A32347FC732}" type="presParOf" srcId="{99114151-E0CD-4853-BC17-6A98DF9D4E54}" destId="{5436428A-3DCB-43DA-8C7E-5912CA90C105}" srcOrd="1" destOrd="0" presId="urn:microsoft.com/office/officeart/2008/layout/HorizontalMultiLevelHierarchy"/>
    <dgm:cxn modelId="{BB40EB1F-9778-46C2-A1A3-EB507C95CEDE}" type="presParOf" srcId="{5436428A-3DCB-43DA-8C7E-5912CA90C105}" destId="{8969C663-2C7E-46DB-8E08-12721A27A790}" srcOrd="0" destOrd="0" presId="urn:microsoft.com/office/officeart/2008/layout/HorizontalMultiLevelHierarchy"/>
    <dgm:cxn modelId="{31DD4728-B06C-4FCE-BB3F-A758A45D44B2}" type="presParOf" srcId="{5436428A-3DCB-43DA-8C7E-5912CA90C105}" destId="{930D623F-BADB-4D8B-865D-B304EEFFB812}" srcOrd="1" destOrd="0" presId="urn:microsoft.com/office/officeart/2008/layout/HorizontalMultiLevelHierarchy"/>
    <dgm:cxn modelId="{015F2E9E-CA61-4C19-BA06-2A149E316BA0}" type="presParOf" srcId="{9D792460-AE18-422F-8A94-3AAAF05AC764}" destId="{42FF02AF-645E-46AB-817C-4207B29B65EE}" srcOrd="2" destOrd="0" presId="urn:microsoft.com/office/officeart/2008/layout/HorizontalMultiLevelHierarchy"/>
    <dgm:cxn modelId="{D29E1032-F842-4A42-8DDE-53F37BAA85E2}" type="presParOf" srcId="{42FF02AF-645E-46AB-817C-4207B29B65EE}" destId="{01A1102C-A0F6-49C2-82D8-1B1578032293}" srcOrd="0" destOrd="0" presId="urn:microsoft.com/office/officeart/2008/layout/HorizontalMultiLevelHierarchy"/>
    <dgm:cxn modelId="{898481F9-8D7D-4B7F-849F-3E939CEA07B6}" type="presParOf" srcId="{9D792460-AE18-422F-8A94-3AAAF05AC764}" destId="{D0E19791-7B60-4438-89E5-7FA82CDBBCEA}" srcOrd="3" destOrd="0" presId="urn:microsoft.com/office/officeart/2008/layout/HorizontalMultiLevelHierarchy"/>
    <dgm:cxn modelId="{2F2B0FDF-4168-48C5-85A4-76C335253F3D}" type="presParOf" srcId="{D0E19791-7B60-4438-89E5-7FA82CDBBCEA}" destId="{3CBBE12A-8A67-47E8-931A-9EE82F929D6F}" srcOrd="0" destOrd="0" presId="urn:microsoft.com/office/officeart/2008/layout/HorizontalMultiLevelHierarchy"/>
    <dgm:cxn modelId="{BC728B5E-CB17-403E-83BB-36C825954E18}" type="presParOf" srcId="{D0E19791-7B60-4438-89E5-7FA82CDBBCEA}" destId="{2B7ACEF5-E746-4E4C-965D-49BFB6F16EE3}" srcOrd="1" destOrd="0" presId="urn:microsoft.com/office/officeart/2008/layout/HorizontalMultiLevelHierarchy"/>
    <dgm:cxn modelId="{9F25617E-1628-4F3E-BF57-35B5A9C86CDA}" type="presParOf" srcId="{2B7ACEF5-E746-4E4C-965D-49BFB6F16EE3}" destId="{477CD995-97D7-4AAB-AD9F-BC1FF041BA5E}" srcOrd="0" destOrd="0" presId="urn:microsoft.com/office/officeart/2008/layout/HorizontalMultiLevelHierarchy"/>
    <dgm:cxn modelId="{9F48EC27-D24A-4813-B846-DD7FF25A57C8}" type="presParOf" srcId="{477CD995-97D7-4AAB-AD9F-BC1FF041BA5E}" destId="{6111473B-7746-4C71-A96C-53AE0B6053E3}" srcOrd="0" destOrd="0" presId="urn:microsoft.com/office/officeart/2008/layout/HorizontalMultiLevelHierarchy"/>
    <dgm:cxn modelId="{C79D401A-3D02-4036-BB96-565467F083DE}" type="presParOf" srcId="{2B7ACEF5-E746-4E4C-965D-49BFB6F16EE3}" destId="{4D086154-DDB5-45BE-AD32-AFC16086BE25}" srcOrd="1" destOrd="0" presId="urn:microsoft.com/office/officeart/2008/layout/HorizontalMultiLevelHierarchy"/>
    <dgm:cxn modelId="{A112BBA9-A5B8-4EF6-9FAB-B2537A2D456A}" type="presParOf" srcId="{4D086154-DDB5-45BE-AD32-AFC16086BE25}" destId="{229ED479-4738-4AF3-A207-380BB1D4284E}" srcOrd="0" destOrd="0" presId="urn:microsoft.com/office/officeart/2008/layout/HorizontalMultiLevelHierarchy"/>
    <dgm:cxn modelId="{BF11CB4A-BD35-44DC-A509-CBA2C44B2020}" type="presParOf" srcId="{4D086154-DDB5-45BE-AD32-AFC16086BE25}" destId="{83C06F21-C583-4850-8B85-0C4F24A920AC}" srcOrd="1" destOrd="0" presId="urn:microsoft.com/office/officeart/2008/layout/HorizontalMultiLevelHierarchy"/>
    <dgm:cxn modelId="{744507B4-2A4A-4096-B4B1-48AACDE3B4CE}" type="presParOf" srcId="{83C06F21-C583-4850-8B85-0C4F24A920AC}" destId="{120E6438-C249-4109-83A5-346EAD30EEC7}" srcOrd="0" destOrd="0" presId="urn:microsoft.com/office/officeart/2008/layout/HorizontalMultiLevelHierarchy"/>
    <dgm:cxn modelId="{E313898A-ABCD-479B-A828-65560F0A8E43}" type="presParOf" srcId="{120E6438-C249-4109-83A5-346EAD30EEC7}" destId="{F052E7E4-05AB-4DFE-8478-F1275073964C}" srcOrd="0" destOrd="0" presId="urn:microsoft.com/office/officeart/2008/layout/HorizontalMultiLevelHierarchy"/>
    <dgm:cxn modelId="{320B8BEF-F0A4-4E8C-AC9A-3FA0BC696F32}" type="presParOf" srcId="{83C06F21-C583-4850-8B85-0C4F24A920AC}" destId="{3E1FA343-6E03-467B-A247-7C8AD49FE5E2}" srcOrd="1" destOrd="0" presId="urn:microsoft.com/office/officeart/2008/layout/HorizontalMultiLevelHierarchy"/>
    <dgm:cxn modelId="{F4930686-AB5C-4D9F-84B3-2F54501425EE}" type="presParOf" srcId="{3E1FA343-6E03-467B-A247-7C8AD49FE5E2}" destId="{D9AAEA9E-1754-4245-AB2C-EE2D6C9B2E53}" srcOrd="0" destOrd="0" presId="urn:microsoft.com/office/officeart/2008/layout/HorizontalMultiLevelHierarchy"/>
    <dgm:cxn modelId="{10E07307-FAFA-4282-BE04-FF5F710E6517}" type="presParOf" srcId="{3E1FA343-6E03-467B-A247-7C8AD49FE5E2}" destId="{D75765BB-A739-4633-9CB0-B041E7BA261B}" srcOrd="1" destOrd="0" presId="urn:microsoft.com/office/officeart/2008/layout/HorizontalMultiLevelHierarchy"/>
    <dgm:cxn modelId="{083ECFFC-6081-4A09-824A-74E2D73E3097}" type="presParOf" srcId="{2B7ACEF5-E746-4E4C-965D-49BFB6F16EE3}" destId="{6EDDBAE7-0A73-4AB7-960F-14B8CDCACF97}" srcOrd="2" destOrd="0" presId="urn:microsoft.com/office/officeart/2008/layout/HorizontalMultiLevelHierarchy"/>
    <dgm:cxn modelId="{796762E5-9D6F-49F5-87B0-9AB72B1DCD47}" type="presParOf" srcId="{6EDDBAE7-0A73-4AB7-960F-14B8CDCACF97}" destId="{B94D40E4-10DF-483A-B955-E876278CA2AE}" srcOrd="0" destOrd="0" presId="urn:microsoft.com/office/officeart/2008/layout/HorizontalMultiLevelHierarchy"/>
    <dgm:cxn modelId="{EDAF2350-5731-476B-8A65-CC23EF731827}" type="presParOf" srcId="{2B7ACEF5-E746-4E4C-965D-49BFB6F16EE3}" destId="{B224019F-E313-47A4-B38E-85628A945FA8}" srcOrd="3" destOrd="0" presId="urn:microsoft.com/office/officeart/2008/layout/HorizontalMultiLevelHierarchy"/>
    <dgm:cxn modelId="{369EB3DB-6416-4D31-97E4-48AC71144D6A}" type="presParOf" srcId="{B224019F-E313-47A4-B38E-85628A945FA8}" destId="{BCE333D0-047B-4679-9C41-6C97C0402CA4}" srcOrd="0" destOrd="0" presId="urn:microsoft.com/office/officeart/2008/layout/HorizontalMultiLevelHierarchy"/>
    <dgm:cxn modelId="{5BCD9836-80F2-438F-A56A-FE82C325EFD0}" type="presParOf" srcId="{B224019F-E313-47A4-B38E-85628A945FA8}" destId="{35E9A734-EA32-453B-A62B-038D48C783B9}" srcOrd="1" destOrd="0" presId="urn:microsoft.com/office/officeart/2008/layout/HorizontalMultiLevelHierarchy"/>
    <dgm:cxn modelId="{B1470C8A-E560-4C57-999F-53F2200103E8}" type="presParOf" srcId="{35E9A734-EA32-453B-A62B-038D48C783B9}" destId="{04151457-FD17-4CD0-8CB5-432A105434B1}" srcOrd="0" destOrd="0" presId="urn:microsoft.com/office/officeart/2008/layout/HorizontalMultiLevelHierarchy"/>
    <dgm:cxn modelId="{BDEE4383-DD53-48BE-A0A5-098CDFFC22D7}" type="presParOf" srcId="{04151457-FD17-4CD0-8CB5-432A105434B1}" destId="{1C5DC85E-21A7-44D4-B9BB-26008787E0B3}" srcOrd="0" destOrd="0" presId="urn:microsoft.com/office/officeart/2008/layout/HorizontalMultiLevelHierarchy"/>
    <dgm:cxn modelId="{AF6FDA8C-5F34-45FD-B4B3-5C8E56B97989}" type="presParOf" srcId="{35E9A734-EA32-453B-A62B-038D48C783B9}" destId="{60A6D3B2-4377-4CBF-B8BF-8530E75A734F}" srcOrd="1" destOrd="0" presId="urn:microsoft.com/office/officeart/2008/layout/HorizontalMultiLevelHierarchy"/>
    <dgm:cxn modelId="{37CC4C13-6BB4-4258-A197-57FC3333CE0C}" type="presParOf" srcId="{60A6D3B2-4377-4CBF-B8BF-8530E75A734F}" destId="{AEF31980-DAE6-47CC-BBD5-6E15EC2F86B0}" srcOrd="0" destOrd="0" presId="urn:microsoft.com/office/officeart/2008/layout/HorizontalMultiLevelHierarchy"/>
    <dgm:cxn modelId="{CAB68231-8945-452B-A1AF-9F76A91D8DA9}" type="presParOf" srcId="{60A6D3B2-4377-4CBF-B8BF-8530E75A734F}" destId="{B0270C05-086F-4BE1-BF71-82DE6069C7A6}" srcOrd="1" destOrd="0" presId="urn:microsoft.com/office/officeart/2008/layout/HorizontalMultiLevelHierarchy"/>
    <dgm:cxn modelId="{D7623BFE-3F83-476C-9682-A266E99532FF}" type="presParOf" srcId="{2E4195E7-C526-43C1-8251-2AF2A6B49243}" destId="{A8670E1A-316C-4DEB-8558-CFCB7674E6A9}" srcOrd="2" destOrd="0" presId="urn:microsoft.com/office/officeart/2008/layout/HorizontalMultiLevelHierarchy"/>
    <dgm:cxn modelId="{67B3DF7F-DF5D-4BA5-8A87-9F1D593690DC}" type="presParOf" srcId="{A8670E1A-316C-4DEB-8558-CFCB7674E6A9}" destId="{0969BAFA-3496-4531-8576-0557612549F2}" srcOrd="0" destOrd="0" presId="urn:microsoft.com/office/officeart/2008/layout/HorizontalMultiLevelHierarchy"/>
    <dgm:cxn modelId="{B7A5D843-E4D3-494E-9B27-2CC18FD9AC94}" type="presParOf" srcId="{2E4195E7-C526-43C1-8251-2AF2A6B49243}" destId="{87A9E84E-4CCE-4949-85C2-72B5C7B9C488}" srcOrd="3" destOrd="0" presId="urn:microsoft.com/office/officeart/2008/layout/HorizontalMultiLevelHierarchy"/>
    <dgm:cxn modelId="{04E88705-A22E-4857-9514-5D0A43487F03}" type="presParOf" srcId="{87A9E84E-4CCE-4949-85C2-72B5C7B9C488}" destId="{2F0E3707-FA46-41AD-9CFE-B8D9B637068C}" srcOrd="0" destOrd="0" presId="urn:microsoft.com/office/officeart/2008/layout/HorizontalMultiLevelHierarchy"/>
    <dgm:cxn modelId="{728BB720-1068-493D-A1AC-2E7E2DA776B4}" type="presParOf" srcId="{87A9E84E-4CCE-4949-85C2-72B5C7B9C488}" destId="{A799D3B7-0E19-40B7-90B5-76A63FBFCD8E}" srcOrd="1" destOrd="0" presId="urn:microsoft.com/office/officeart/2008/layout/HorizontalMultiLevelHierarchy"/>
    <dgm:cxn modelId="{433294CE-1ADD-4542-8E51-0AD50CB0A8D3}" type="presParOf" srcId="{A799D3B7-0E19-40B7-90B5-76A63FBFCD8E}" destId="{8EEDB865-4E55-450B-A52D-8C49A2D68D9C}" srcOrd="0" destOrd="0" presId="urn:microsoft.com/office/officeart/2008/layout/HorizontalMultiLevelHierarchy"/>
    <dgm:cxn modelId="{6A00FBBE-ED97-47C7-9B29-077791F25DDD}" type="presParOf" srcId="{8EEDB865-4E55-450B-A52D-8C49A2D68D9C}" destId="{70D91731-7477-4A7E-ACDA-7CDAE54D88DE}" srcOrd="0" destOrd="0" presId="urn:microsoft.com/office/officeart/2008/layout/HorizontalMultiLevelHierarchy"/>
    <dgm:cxn modelId="{3CBB9662-4CE8-46BA-AF55-A7D501ECDD06}" type="presParOf" srcId="{A799D3B7-0E19-40B7-90B5-76A63FBFCD8E}" destId="{EDAFC32F-56F5-4218-9121-548D8E18C6D8}" srcOrd="1" destOrd="0" presId="urn:microsoft.com/office/officeart/2008/layout/HorizontalMultiLevelHierarchy"/>
    <dgm:cxn modelId="{D8F842A9-737A-4A2D-B755-6C1A5A38B5F1}" type="presParOf" srcId="{EDAFC32F-56F5-4218-9121-548D8E18C6D8}" destId="{D5514A83-6B87-4FFD-9E48-6FAC5E25FD26}" srcOrd="0" destOrd="0" presId="urn:microsoft.com/office/officeart/2008/layout/HorizontalMultiLevelHierarchy"/>
    <dgm:cxn modelId="{345B609D-F28F-46D4-B296-2ADCC9FF14CE}" type="presParOf" srcId="{EDAFC32F-56F5-4218-9121-548D8E18C6D8}" destId="{0E1DEBEE-E1EF-48FD-BD18-BFEFD35A2BCC}" srcOrd="1" destOrd="0" presId="urn:microsoft.com/office/officeart/2008/layout/HorizontalMultiLevelHierarchy"/>
    <dgm:cxn modelId="{FC87FCE9-B5A5-49E3-8D47-400FBD5424E5}" type="presParOf" srcId="{0E1DEBEE-E1EF-48FD-BD18-BFEFD35A2BCC}" destId="{CB4F527E-3069-44CD-A047-05E669B2DE4C}" srcOrd="0" destOrd="0" presId="urn:microsoft.com/office/officeart/2008/layout/HorizontalMultiLevelHierarchy"/>
    <dgm:cxn modelId="{B3AEA3AD-4124-43FE-A00E-7AE6A50EA426}" type="presParOf" srcId="{CB4F527E-3069-44CD-A047-05E669B2DE4C}" destId="{E85DB345-45CB-4220-A4D7-D7ECB6B327DF}" srcOrd="0" destOrd="0" presId="urn:microsoft.com/office/officeart/2008/layout/HorizontalMultiLevelHierarchy"/>
    <dgm:cxn modelId="{7B348F3C-7045-401C-939D-8E598D017054}" type="presParOf" srcId="{0E1DEBEE-E1EF-48FD-BD18-BFEFD35A2BCC}" destId="{6F7614D1-221C-49AC-B43F-4BB3B1CFF462}" srcOrd="1" destOrd="0" presId="urn:microsoft.com/office/officeart/2008/layout/HorizontalMultiLevelHierarchy"/>
    <dgm:cxn modelId="{0DA3BB22-CCA9-40CA-8969-C392387F9927}" type="presParOf" srcId="{6F7614D1-221C-49AC-B43F-4BB3B1CFF462}" destId="{B7A8D3EF-EE6A-497A-9825-C9B40C0381C7}" srcOrd="0" destOrd="0" presId="urn:microsoft.com/office/officeart/2008/layout/HorizontalMultiLevelHierarchy"/>
    <dgm:cxn modelId="{E355AD13-4F9C-4DF4-9CBA-B6796A19BAA4}" type="presParOf" srcId="{6F7614D1-221C-49AC-B43F-4BB3B1CFF462}" destId="{A278A1B1-927A-4BC6-8E49-027E1E3A1079}" srcOrd="1" destOrd="0" presId="urn:microsoft.com/office/officeart/2008/layout/HorizontalMultiLevelHierarchy"/>
    <dgm:cxn modelId="{C9B89D09-A10F-4E33-9AEE-4D74AA67A1B8}" type="presParOf" srcId="{A278A1B1-927A-4BC6-8E49-027E1E3A1079}" destId="{AE592D10-21B9-47B9-86CD-B72353A355EA}" srcOrd="0" destOrd="0" presId="urn:microsoft.com/office/officeart/2008/layout/HorizontalMultiLevelHierarchy"/>
    <dgm:cxn modelId="{ACCDFB2E-6844-4E44-8E18-1DB9FD63CB36}" type="presParOf" srcId="{AE592D10-21B9-47B9-86CD-B72353A355EA}" destId="{A57AAC8D-63F8-4545-B8B4-3E629CDD5629}" srcOrd="0" destOrd="0" presId="urn:microsoft.com/office/officeart/2008/layout/HorizontalMultiLevelHierarchy"/>
    <dgm:cxn modelId="{E2B34A46-E780-4A8E-9F1A-E3B6758D21FD}" type="presParOf" srcId="{A278A1B1-927A-4BC6-8E49-027E1E3A1079}" destId="{7902BDA4-B186-4818-8D3B-53330A9D5EB1}" srcOrd="1" destOrd="0" presId="urn:microsoft.com/office/officeart/2008/layout/HorizontalMultiLevelHierarchy"/>
    <dgm:cxn modelId="{7A01F62D-E976-4BFD-930F-60E4D32960A3}" type="presParOf" srcId="{7902BDA4-B186-4818-8D3B-53330A9D5EB1}" destId="{B36DF2AC-A7A6-4E20-B94A-84D04C0E1C3A}" srcOrd="0" destOrd="0" presId="urn:microsoft.com/office/officeart/2008/layout/HorizontalMultiLevelHierarchy"/>
    <dgm:cxn modelId="{462D1FFD-1D51-4D2B-8F28-8F3873E95866}" type="presParOf" srcId="{7902BDA4-B186-4818-8D3B-53330A9D5EB1}" destId="{152B4465-7660-418A-8F84-B645503ABAA0}" srcOrd="1" destOrd="0" presId="urn:microsoft.com/office/officeart/2008/layout/HorizontalMultiLevelHierarchy"/>
    <dgm:cxn modelId="{347E4599-4971-4A9C-90AB-7D168DDEE33D}" type="presParOf" srcId="{0E1DEBEE-E1EF-48FD-BD18-BFEFD35A2BCC}" destId="{6E7AF1C9-C4D4-483D-BD92-F423A481AD5E}" srcOrd="2" destOrd="0" presId="urn:microsoft.com/office/officeart/2008/layout/HorizontalMultiLevelHierarchy"/>
    <dgm:cxn modelId="{E2B8364B-5194-48A1-BF2E-22E54A0FD963}" type="presParOf" srcId="{6E7AF1C9-C4D4-483D-BD92-F423A481AD5E}" destId="{0AFE715D-14CC-4B0A-90EF-CBB18C24E4BE}" srcOrd="0" destOrd="0" presId="urn:microsoft.com/office/officeart/2008/layout/HorizontalMultiLevelHierarchy"/>
    <dgm:cxn modelId="{D76768CB-916D-4177-9D71-5B93306694DB}" type="presParOf" srcId="{0E1DEBEE-E1EF-48FD-BD18-BFEFD35A2BCC}" destId="{06124959-6D89-46DE-9152-591FEF41387C}" srcOrd="3" destOrd="0" presId="urn:microsoft.com/office/officeart/2008/layout/HorizontalMultiLevelHierarchy"/>
    <dgm:cxn modelId="{163FF47D-38D6-425F-B3E4-94AC2E888D3E}" type="presParOf" srcId="{06124959-6D89-46DE-9152-591FEF41387C}" destId="{5D7BCAF3-483E-4A85-9161-1CB9FF815794}" srcOrd="0" destOrd="0" presId="urn:microsoft.com/office/officeart/2008/layout/HorizontalMultiLevelHierarchy"/>
    <dgm:cxn modelId="{267ED574-B3EE-42D9-9927-D553F84B702D}" type="presParOf" srcId="{06124959-6D89-46DE-9152-591FEF41387C}" destId="{6B3208E3-CB93-49E1-9226-04D9D0E9F9F3}" srcOrd="1" destOrd="0" presId="urn:microsoft.com/office/officeart/2008/layout/HorizontalMultiLevelHierarchy"/>
    <dgm:cxn modelId="{2D3A49EB-7187-4893-8FF2-018ABBD84026}" type="presParOf" srcId="{6B3208E3-CB93-49E1-9226-04D9D0E9F9F3}" destId="{0A2EB75C-FE62-494C-BD04-978F9533F8EA}" srcOrd="0" destOrd="0" presId="urn:microsoft.com/office/officeart/2008/layout/HorizontalMultiLevelHierarchy"/>
    <dgm:cxn modelId="{AD71C605-D016-41C5-8F8B-E217CB851C2A}" type="presParOf" srcId="{0A2EB75C-FE62-494C-BD04-978F9533F8EA}" destId="{E773703A-3E01-46C7-8308-3FCE32910F0C}" srcOrd="0" destOrd="0" presId="urn:microsoft.com/office/officeart/2008/layout/HorizontalMultiLevelHierarchy"/>
    <dgm:cxn modelId="{87DCC1E5-688F-4273-BAE0-74D0CE8916D3}" type="presParOf" srcId="{6B3208E3-CB93-49E1-9226-04D9D0E9F9F3}" destId="{6A9DD014-CBC7-4DD1-95CB-08C82059B498}" srcOrd="1" destOrd="0" presId="urn:microsoft.com/office/officeart/2008/layout/HorizontalMultiLevelHierarchy"/>
    <dgm:cxn modelId="{2CCE0D20-FA5E-4D0D-A7B8-6A8D16C2B279}" type="presParOf" srcId="{6A9DD014-CBC7-4DD1-95CB-08C82059B498}" destId="{4556599A-0458-496E-8AC9-EED24AEAB5AB}" srcOrd="0" destOrd="0" presId="urn:microsoft.com/office/officeart/2008/layout/HorizontalMultiLevelHierarchy"/>
    <dgm:cxn modelId="{342B0BF9-5365-44A3-AB1A-693C4EAC49C6}" type="presParOf" srcId="{6A9DD014-CBC7-4DD1-95CB-08C82059B498}" destId="{9BB48A64-ABA8-4983-B0C8-622BBA5D323C}" srcOrd="1" destOrd="0" presId="urn:microsoft.com/office/officeart/2008/layout/HorizontalMultiLevelHierarchy"/>
    <dgm:cxn modelId="{30D38F11-154D-4C9C-A5BA-B9049C0E21FF}" type="presParOf" srcId="{0E1DEBEE-E1EF-48FD-BD18-BFEFD35A2BCC}" destId="{97D7C071-E608-4B10-93A5-74D834C0E38A}" srcOrd="4" destOrd="0" presId="urn:microsoft.com/office/officeart/2008/layout/HorizontalMultiLevelHierarchy"/>
    <dgm:cxn modelId="{177D396A-A71A-4B29-A09A-8CDBC9537B93}" type="presParOf" srcId="{97D7C071-E608-4B10-93A5-74D834C0E38A}" destId="{45D116BF-F9A8-4362-9F1A-07E7192F33CB}" srcOrd="0" destOrd="0" presId="urn:microsoft.com/office/officeart/2008/layout/HorizontalMultiLevelHierarchy"/>
    <dgm:cxn modelId="{85164C35-36AF-4B62-B31A-8674D919B708}" type="presParOf" srcId="{0E1DEBEE-E1EF-48FD-BD18-BFEFD35A2BCC}" destId="{A9D7E7D8-3134-4040-B025-381E882FE080}" srcOrd="5" destOrd="0" presId="urn:microsoft.com/office/officeart/2008/layout/HorizontalMultiLevelHierarchy"/>
    <dgm:cxn modelId="{4BE2B2B4-E99B-4A33-B13C-94F3EB90554F}" type="presParOf" srcId="{A9D7E7D8-3134-4040-B025-381E882FE080}" destId="{D684593A-7D73-484D-B56D-86F39FD6B472}" srcOrd="0" destOrd="0" presId="urn:microsoft.com/office/officeart/2008/layout/HorizontalMultiLevelHierarchy"/>
    <dgm:cxn modelId="{B135636F-84C6-4249-BC85-57233A853DDB}" type="presParOf" srcId="{A9D7E7D8-3134-4040-B025-381E882FE080}" destId="{6297DA96-5FE4-45E3-B22B-69D1B07E45CF}" srcOrd="1" destOrd="0" presId="urn:microsoft.com/office/officeart/2008/layout/HorizontalMultiLevelHierarchy"/>
    <dgm:cxn modelId="{948328C7-FD5B-4877-B891-2BFA698B5AD6}" type="presParOf" srcId="{6297DA96-5FE4-45E3-B22B-69D1B07E45CF}" destId="{72CAB82A-D05F-432F-952B-58C6C3792EDE}" srcOrd="0" destOrd="0" presId="urn:microsoft.com/office/officeart/2008/layout/HorizontalMultiLevelHierarchy"/>
    <dgm:cxn modelId="{E9904631-1062-4866-8D40-E2FFF528A1F9}" type="presParOf" srcId="{72CAB82A-D05F-432F-952B-58C6C3792EDE}" destId="{CB86B444-4A38-45BB-AFD4-1B5896B2CE9A}" srcOrd="0" destOrd="0" presId="urn:microsoft.com/office/officeart/2008/layout/HorizontalMultiLevelHierarchy"/>
    <dgm:cxn modelId="{8C28887F-42F6-4851-AD6F-070AA11124F3}" type="presParOf" srcId="{6297DA96-5FE4-45E3-B22B-69D1B07E45CF}" destId="{8A6C89C3-93FA-46C6-9F9B-AE12ED19D3E1}" srcOrd="1" destOrd="0" presId="urn:microsoft.com/office/officeart/2008/layout/HorizontalMultiLevelHierarchy"/>
    <dgm:cxn modelId="{C93C7374-674E-4305-8A79-8163BD0DC993}" type="presParOf" srcId="{8A6C89C3-93FA-46C6-9F9B-AE12ED19D3E1}" destId="{BCAD9A3C-6D1C-44B3-B2DC-60BA2E0D97AD}" srcOrd="0" destOrd="0" presId="urn:microsoft.com/office/officeart/2008/layout/HorizontalMultiLevelHierarchy"/>
    <dgm:cxn modelId="{BD92A508-7F71-4753-955D-98D5F9B8C18E}" type="presParOf" srcId="{8A6C89C3-93FA-46C6-9F9B-AE12ED19D3E1}" destId="{3EC85F36-585D-482A-AF13-651559F32063}" srcOrd="1" destOrd="0" presId="urn:microsoft.com/office/officeart/2008/layout/HorizontalMultiLevelHierarchy"/>
    <dgm:cxn modelId="{BEA059DA-F955-475E-890A-887A194494E0}" type="presParOf" srcId="{0E1DEBEE-E1EF-48FD-BD18-BFEFD35A2BCC}" destId="{E56C53C7-8744-42D2-A29E-C018888A1657}" srcOrd="6" destOrd="0" presId="urn:microsoft.com/office/officeart/2008/layout/HorizontalMultiLevelHierarchy"/>
    <dgm:cxn modelId="{00F42EBC-A5EA-4766-9D39-35473663C41C}" type="presParOf" srcId="{E56C53C7-8744-42D2-A29E-C018888A1657}" destId="{F45F7C86-559D-4C86-904E-48D5B79A8526}" srcOrd="0" destOrd="0" presId="urn:microsoft.com/office/officeart/2008/layout/HorizontalMultiLevelHierarchy"/>
    <dgm:cxn modelId="{38D261BB-EDA3-4548-A4A3-97246552DAA9}" type="presParOf" srcId="{0E1DEBEE-E1EF-48FD-BD18-BFEFD35A2BCC}" destId="{6DB37833-7877-48CC-97C7-9549625A3A41}" srcOrd="7" destOrd="0" presId="urn:microsoft.com/office/officeart/2008/layout/HorizontalMultiLevelHierarchy"/>
    <dgm:cxn modelId="{1E222757-9C85-4D23-888F-ABCD1098F601}" type="presParOf" srcId="{6DB37833-7877-48CC-97C7-9549625A3A41}" destId="{47B4447B-1D12-4C53-BDF9-E35C2BB488CF}" srcOrd="0" destOrd="0" presId="urn:microsoft.com/office/officeart/2008/layout/HorizontalMultiLevelHierarchy"/>
    <dgm:cxn modelId="{2D5A4571-93EB-40FC-9427-2EDCF259F321}" type="presParOf" srcId="{6DB37833-7877-48CC-97C7-9549625A3A41}" destId="{1DEC8C1C-5416-49A2-81E1-7A52E5F37EFF}" srcOrd="1" destOrd="0" presId="urn:microsoft.com/office/officeart/2008/layout/HorizontalMultiLevelHierarchy"/>
    <dgm:cxn modelId="{BEB705AE-0EED-4E62-B972-08FE2BDB6135}" type="presParOf" srcId="{1DEC8C1C-5416-49A2-81E1-7A52E5F37EFF}" destId="{439D19A4-A152-4E3D-8B07-A035FF5DEE77}" srcOrd="0" destOrd="0" presId="urn:microsoft.com/office/officeart/2008/layout/HorizontalMultiLevelHierarchy"/>
    <dgm:cxn modelId="{822822C9-41CF-402A-A04C-449BCCD98E02}" type="presParOf" srcId="{439D19A4-A152-4E3D-8B07-A035FF5DEE77}" destId="{C7A8CFAF-FC1F-491D-91B5-7E16622116E5}" srcOrd="0" destOrd="0" presId="urn:microsoft.com/office/officeart/2008/layout/HorizontalMultiLevelHierarchy"/>
    <dgm:cxn modelId="{A8A9B760-3ECD-4CCC-AF1B-47A48199B7AF}" type="presParOf" srcId="{1DEC8C1C-5416-49A2-81E1-7A52E5F37EFF}" destId="{9725EDD5-336C-48FB-8938-FF5912891799}" srcOrd="1" destOrd="0" presId="urn:microsoft.com/office/officeart/2008/layout/HorizontalMultiLevelHierarchy"/>
    <dgm:cxn modelId="{FBC5F4F1-72FB-4A5E-BB70-8464272A2A5C}" type="presParOf" srcId="{9725EDD5-336C-48FB-8938-FF5912891799}" destId="{2D096F15-8B8D-410F-AC64-DD3B69E5F332}" srcOrd="0" destOrd="0" presId="urn:microsoft.com/office/officeart/2008/layout/HorizontalMultiLevelHierarchy"/>
    <dgm:cxn modelId="{7B71D226-5BFD-4AD6-A53D-BE47368CA9EA}" type="presParOf" srcId="{9725EDD5-336C-48FB-8938-FF5912891799}" destId="{D61DEFE0-7012-44F4-BAFE-26AF5211BDAC}" srcOrd="1" destOrd="0" presId="urn:microsoft.com/office/officeart/2008/layout/HorizontalMultiLevelHierarchy"/>
    <dgm:cxn modelId="{F425C0E1-AB9B-4963-A243-9931BD2C71CA}" type="presParOf" srcId="{A799D3B7-0E19-40B7-90B5-76A63FBFCD8E}" destId="{3FBD1FD6-E4DC-4041-8C21-3AE92188F157}" srcOrd="2" destOrd="0" presId="urn:microsoft.com/office/officeart/2008/layout/HorizontalMultiLevelHierarchy"/>
    <dgm:cxn modelId="{E221CC0B-31A8-416E-B10B-27B8EDCAA529}" type="presParOf" srcId="{3FBD1FD6-E4DC-4041-8C21-3AE92188F157}" destId="{3B45E5CD-3A92-4B55-83AF-2F3D50411F20}" srcOrd="0" destOrd="0" presId="urn:microsoft.com/office/officeart/2008/layout/HorizontalMultiLevelHierarchy"/>
    <dgm:cxn modelId="{BD8D5AD5-5AC2-4E37-A1A6-CF97D5E377FF}" type="presParOf" srcId="{A799D3B7-0E19-40B7-90B5-76A63FBFCD8E}" destId="{63C7DCA6-CB7C-4D9A-BBFE-DECCF3D89E98}" srcOrd="3" destOrd="0" presId="urn:microsoft.com/office/officeart/2008/layout/HorizontalMultiLevelHierarchy"/>
    <dgm:cxn modelId="{CED3DC17-5227-4B7B-9D86-23CFB9B12C2C}" type="presParOf" srcId="{63C7DCA6-CB7C-4D9A-BBFE-DECCF3D89E98}" destId="{808CCB37-D5D8-43D8-B7CA-FA9434CFDEBA}" srcOrd="0" destOrd="0" presId="urn:microsoft.com/office/officeart/2008/layout/HorizontalMultiLevelHierarchy"/>
    <dgm:cxn modelId="{9032CC9F-B57C-4EF8-AA68-353460CD20D8}" type="presParOf" srcId="{63C7DCA6-CB7C-4D9A-BBFE-DECCF3D89E98}" destId="{CB806526-2D61-468A-AF64-D476B30836CD}" srcOrd="1" destOrd="0" presId="urn:microsoft.com/office/officeart/2008/layout/HorizontalMultiLevelHierarchy"/>
    <dgm:cxn modelId="{A3C6786F-8BB2-42C5-A8BA-862E4C12CABB}" type="presParOf" srcId="{CB806526-2D61-468A-AF64-D476B30836CD}" destId="{5A84C9F5-4282-407B-B269-FAF4F4DE2419}" srcOrd="0" destOrd="0" presId="urn:microsoft.com/office/officeart/2008/layout/HorizontalMultiLevelHierarchy"/>
    <dgm:cxn modelId="{3C7224E1-7CE9-499F-BE08-162CA31C49EA}" type="presParOf" srcId="{5A84C9F5-4282-407B-B269-FAF4F4DE2419}" destId="{AAD675B2-F7AB-4960-9969-179D17A9CA8F}" srcOrd="0" destOrd="0" presId="urn:microsoft.com/office/officeart/2008/layout/HorizontalMultiLevelHierarchy"/>
    <dgm:cxn modelId="{BCCB2DD9-8DD6-480C-A201-779EA37BF6DA}" type="presParOf" srcId="{CB806526-2D61-468A-AF64-D476B30836CD}" destId="{0F7FC483-4A09-49B6-B285-606A42D68B8C}" srcOrd="1" destOrd="0" presId="urn:microsoft.com/office/officeart/2008/layout/HorizontalMultiLevelHierarchy"/>
    <dgm:cxn modelId="{53A61449-A4C9-4675-ADE7-ABCB0A67CD9E}" type="presParOf" srcId="{0F7FC483-4A09-49B6-B285-606A42D68B8C}" destId="{7AF9FDF9-CDB2-4B69-A54A-49B179BCAC8A}" srcOrd="0" destOrd="0" presId="urn:microsoft.com/office/officeart/2008/layout/HorizontalMultiLevelHierarchy"/>
    <dgm:cxn modelId="{B93AB15B-5BD9-4F03-874E-EDC4EDDE6520}" type="presParOf" srcId="{0F7FC483-4A09-49B6-B285-606A42D68B8C}" destId="{B73340E4-6D03-4F3F-BB93-D5597979A238}" srcOrd="1" destOrd="0" presId="urn:microsoft.com/office/officeart/2008/layout/HorizontalMultiLevelHierarchy"/>
    <dgm:cxn modelId="{656BB351-52EE-4DF2-8BB9-4802E162A7E8}" type="presParOf" srcId="{B73340E4-6D03-4F3F-BB93-D5597979A238}" destId="{95053345-15D1-4FA6-B52B-851A51799C90}" srcOrd="0" destOrd="0" presId="urn:microsoft.com/office/officeart/2008/layout/HorizontalMultiLevelHierarchy"/>
    <dgm:cxn modelId="{D254CEF4-01A4-4BCF-94F8-FAC3AC87FE66}" type="presParOf" srcId="{95053345-15D1-4FA6-B52B-851A51799C90}" destId="{9D326277-4EE3-4B52-96E4-5C8B6DDEB1A3}" srcOrd="0" destOrd="0" presId="urn:microsoft.com/office/officeart/2008/layout/HorizontalMultiLevelHierarchy"/>
    <dgm:cxn modelId="{A1A5185F-B107-4163-B2D1-949D3287F3E6}" type="presParOf" srcId="{B73340E4-6D03-4F3F-BB93-D5597979A238}" destId="{A06B7696-382D-42DE-BACC-559F33EABCF7}" srcOrd="1" destOrd="0" presId="urn:microsoft.com/office/officeart/2008/layout/HorizontalMultiLevelHierarchy"/>
    <dgm:cxn modelId="{757947E8-4E33-41B6-B0C9-C5F238F9200C}" type="presParOf" srcId="{A06B7696-382D-42DE-BACC-559F33EABCF7}" destId="{CF55BFCF-AA31-4EBE-A5B7-6F9E1EA59A4B}" srcOrd="0" destOrd="0" presId="urn:microsoft.com/office/officeart/2008/layout/HorizontalMultiLevelHierarchy"/>
    <dgm:cxn modelId="{61671183-15EC-4B3A-94EB-A1BE4F97EC55}" type="presParOf" srcId="{A06B7696-382D-42DE-BACC-559F33EABCF7}" destId="{AAB5B9E2-2C09-4F33-830C-66E86013F1CF}" srcOrd="1" destOrd="0" presId="urn:microsoft.com/office/officeart/2008/layout/HorizontalMultiLevelHierarchy"/>
    <dgm:cxn modelId="{859F621C-CD13-4BD4-9AA4-A8108E89CC04}" type="presParOf" srcId="{CB806526-2D61-468A-AF64-D476B30836CD}" destId="{A64D7E22-DA57-44EA-890F-97F40A7C7774}" srcOrd="2" destOrd="0" presId="urn:microsoft.com/office/officeart/2008/layout/HorizontalMultiLevelHierarchy"/>
    <dgm:cxn modelId="{C5D1DAA9-699B-4241-B92B-69B95C2F1049}" type="presParOf" srcId="{A64D7E22-DA57-44EA-890F-97F40A7C7774}" destId="{1AB7AFE0-CB2F-40A5-9D3C-59878050E92E}" srcOrd="0" destOrd="0" presId="urn:microsoft.com/office/officeart/2008/layout/HorizontalMultiLevelHierarchy"/>
    <dgm:cxn modelId="{8DD6EC57-42F9-4966-85FF-45E2DDC4D192}" type="presParOf" srcId="{CB806526-2D61-468A-AF64-D476B30836CD}" destId="{6F43BE1D-B92B-4CAD-A29A-865AB4B12353}" srcOrd="3" destOrd="0" presId="urn:microsoft.com/office/officeart/2008/layout/HorizontalMultiLevelHierarchy"/>
    <dgm:cxn modelId="{BBA0FB1F-AF7C-4E6E-94C3-60023C566950}" type="presParOf" srcId="{6F43BE1D-B92B-4CAD-A29A-865AB4B12353}" destId="{4D8A835D-BFFB-4C43-A604-AF3D6FC2518D}" srcOrd="0" destOrd="0" presId="urn:microsoft.com/office/officeart/2008/layout/HorizontalMultiLevelHierarchy"/>
    <dgm:cxn modelId="{71D87254-C0FA-41F6-BC01-B9F0F1F4FBC8}" type="presParOf" srcId="{6F43BE1D-B92B-4CAD-A29A-865AB4B12353}" destId="{E3EA8A4B-4E25-4D42-831C-5CBE6BFB73BE}" srcOrd="1" destOrd="0" presId="urn:microsoft.com/office/officeart/2008/layout/HorizontalMultiLevelHierarchy"/>
    <dgm:cxn modelId="{59C791F7-AFEA-4562-86FF-4F630408DCB0}" type="presParOf" srcId="{E3EA8A4B-4E25-4D42-831C-5CBE6BFB73BE}" destId="{DDE14BD0-A06B-4EE3-B920-2D414B571BA1}" srcOrd="0" destOrd="0" presId="urn:microsoft.com/office/officeart/2008/layout/HorizontalMultiLevelHierarchy"/>
    <dgm:cxn modelId="{2F713E26-7A53-4B2B-8F7D-CC4780BF6489}" type="presParOf" srcId="{DDE14BD0-A06B-4EE3-B920-2D414B571BA1}" destId="{8215BACE-688B-43F0-A89C-050CAAC25A1F}" srcOrd="0" destOrd="0" presId="urn:microsoft.com/office/officeart/2008/layout/HorizontalMultiLevelHierarchy"/>
    <dgm:cxn modelId="{E7F36E01-B8DA-4070-8C72-9026B4F376E6}" type="presParOf" srcId="{E3EA8A4B-4E25-4D42-831C-5CBE6BFB73BE}" destId="{844464EE-CD4A-48C0-A4DF-DC5BE6CB87B9}" srcOrd="1" destOrd="0" presId="urn:microsoft.com/office/officeart/2008/layout/HorizontalMultiLevelHierarchy"/>
    <dgm:cxn modelId="{BF3AE26F-4EC1-496D-A67F-4B4747329F6E}" type="presParOf" srcId="{844464EE-CD4A-48C0-A4DF-DC5BE6CB87B9}" destId="{5D42520B-AB75-4E92-A715-AA3C9E54F272}" srcOrd="0" destOrd="0" presId="urn:microsoft.com/office/officeart/2008/layout/HorizontalMultiLevelHierarchy"/>
    <dgm:cxn modelId="{86BA5E36-C6E1-4E5B-83D2-3F9D3BA134FC}" type="presParOf" srcId="{844464EE-CD4A-48C0-A4DF-DC5BE6CB87B9}" destId="{ECDCE66C-D406-4466-BBC4-D811F01503DF}" srcOrd="1" destOrd="0" presId="urn:microsoft.com/office/officeart/2008/layout/HorizontalMultiLevelHierarchy"/>
    <dgm:cxn modelId="{425A2B18-4927-4F69-ADA9-39BB85085368}" type="presParOf" srcId="{A799D3B7-0E19-40B7-90B5-76A63FBFCD8E}" destId="{97BB9FCB-00B9-42AF-887C-3D281326D3FB}" srcOrd="4" destOrd="0" presId="urn:microsoft.com/office/officeart/2008/layout/HorizontalMultiLevelHierarchy"/>
    <dgm:cxn modelId="{97F129BF-6630-478A-99FB-D307118BDCA7}" type="presParOf" srcId="{97BB9FCB-00B9-42AF-887C-3D281326D3FB}" destId="{57D62261-260C-43BA-A4D0-E9E127E3DBFB}" srcOrd="0" destOrd="0" presId="urn:microsoft.com/office/officeart/2008/layout/HorizontalMultiLevelHierarchy"/>
    <dgm:cxn modelId="{03AE7615-C9A2-4E5C-8FFC-C55EEA46D774}" type="presParOf" srcId="{A799D3B7-0E19-40B7-90B5-76A63FBFCD8E}" destId="{D9FF330B-38B5-42A3-B27F-B2715700D147}" srcOrd="5" destOrd="0" presId="urn:microsoft.com/office/officeart/2008/layout/HorizontalMultiLevelHierarchy"/>
    <dgm:cxn modelId="{BB6D8E12-7997-4966-B751-7E808CD54ABB}" type="presParOf" srcId="{D9FF330B-38B5-42A3-B27F-B2715700D147}" destId="{8E53CF55-9D5C-4C40-A630-06FB5346AF67}" srcOrd="0" destOrd="0" presId="urn:microsoft.com/office/officeart/2008/layout/HorizontalMultiLevelHierarchy"/>
    <dgm:cxn modelId="{45B158E7-676D-465E-9A99-BCD5680FAA6D}" type="presParOf" srcId="{D9FF330B-38B5-42A3-B27F-B2715700D147}" destId="{8A7E9E9F-B8F4-4B2C-AB0C-293A38C4EA19}" srcOrd="1" destOrd="0" presId="urn:microsoft.com/office/officeart/2008/layout/HorizontalMultiLevelHierarchy"/>
    <dgm:cxn modelId="{E32C6E42-F92B-4E9A-B0CC-DC8B798B7162}" type="presParOf" srcId="{8A7E9E9F-B8F4-4B2C-AB0C-293A38C4EA19}" destId="{B0B03BE1-AA51-456F-BB8E-741B3CEE5AC2}" srcOrd="0" destOrd="0" presId="urn:microsoft.com/office/officeart/2008/layout/HorizontalMultiLevelHierarchy"/>
    <dgm:cxn modelId="{DF88E2C2-E21B-40AB-AB75-FF18C67D6E74}" type="presParOf" srcId="{B0B03BE1-AA51-456F-BB8E-741B3CEE5AC2}" destId="{12F510CB-40DE-406D-8068-0B08F88A254B}" srcOrd="0" destOrd="0" presId="urn:microsoft.com/office/officeart/2008/layout/HorizontalMultiLevelHierarchy"/>
    <dgm:cxn modelId="{670415CE-65D6-4DC1-B211-47061A50527E}" type="presParOf" srcId="{8A7E9E9F-B8F4-4B2C-AB0C-293A38C4EA19}" destId="{71853DF5-4A4A-4871-AE36-316B540E99DF}" srcOrd="1" destOrd="0" presId="urn:microsoft.com/office/officeart/2008/layout/HorizontalMultiLevelHierarchy"/>
    <dgm:cxn modelId="{71D8690C-F054-4D67-8BE4-4E6A5C3BDF32}" type="presParOf" srcId="{71853DF5-4A4A-4871-AE36-316B540E99DF}" destId="{4BAE63F8-FA04-49D7-9BBB-5CB80F7F520E}" srcOrd="0" destOrd="0" presId="urn:microsoft.com/office/officeart/2008/layout/HorizontalMultiLevelHierarchy"/>
    <dgm:cxn modelId="{DED17422-7E65-4FE4-8EA8-573E25C0FF89}" type="presParOf" srcId="{71853DF5-4A4A-4871-AE36-316B540E99DF}" destId="{B98145E8-11EF-424E-9595-12226654E25D}" srcOrd="1" destOrd="0" presId="urn:microsoft.com/office/officeart/2008/layout/HorizontalMultiLevelHierarchy"/>
    <dgm:cxn modelId="{7D99F24E-AD71-4295-9DDF-E9651374D499}" type="presParOf" srcId="{A799D3B7-0E19-40B7-90B5-76A63FBFCD8E}" destId="{6FF4EC1A-14D8-480D-AF7B-7A9A371759D2}" srcOrd="6" destOrd="0" presId="urn:microsoft.com/office/officeart/2008/layout/HorizontalMultiLevelHierarchy"/>
    <dgm:cxn modelId="{AE4886A7-DFFB-4E0F-AC02-C60E565316DB}" type="presParOf" srcId="{6FF4EC1A-14D8-480D-AF7B-7A9A371759D2}" destId="{8DB454C2-354A-4335-BC78-5919F2DD7E98}" srcOrd="0" destOrd="0" presId="urn:microsoft.com/office/officeart/2008/layout/HorizontalMultiLevelHierarchy"/>
    <dgm:cxn modelId="{63541BD5-1275-4CE7-AAFD-497E3863CA4C}" type="presParOf" srcId="{A799D3B7-0E19-40B7-90B5-76A63FBFCD8E}" destId="{C496521C-F709-42E2-B811-998BC9F98DD9}" srcOrd="7" destOrd="0" presId="urn:microsoft.com/office/officeart/2008/layout/HorizontalMultiLevelHierarchy"/>
    <dgm:cxn modelId="{24A5879A-F372-4595-9AEF-D79342CA79B0}" type="presParOf" srcId="{C496521C-F709-42E2-B811-998BC9F98DD9}" destId="{8CE9E23C-D42B-450E-AAEB-5F248E5B7D8B}" srcOrd="0" destOrd="0" presId="urn:microsoft.com/office/officeart/2008/layout/HorizontalMultiLevelHierarchy"/>
    <dgm:cxn modelId="{E910F18E-C114-491C-9D29-7A17F0E62900}" type="presParOf" srcId="{C496521C-F709-42E2-B811-998BC9F98DD9}" destId="{97C015F5-396F-42FF-B7FC-F08FF656E1D3}" srcOrd="1" destOrd="0" presId="urn:microsoft.com/office/officeart/2008/layout/HorizontalMultiLevelHierarchy"/>
    <dgm:cxn modelId="{25483CAF-A67B-4690-A604-70BF84A7B584}" type="presParOf" srcId="{97C015F5-396F-42FF-B7FC-F08FF656E1D3}" destId="{8638D057-1B82-4007-A190-CA21763C3AA1}" srcOrd="0" destOrd="0" presId="urn:microsoft.com/office/officeart/2008/layout/HorizontalMultiLevelHierarchy"/>
    <dgm:cxn modelId="{2F583E61-8502-4167-9CC5-B90B5DF9DD92}" type="presParOf" srcId="{8638D057-1B82-4007-A190-CA21763C3AA1}" destId="{A2849F70-E410-4133-91E6-5D7C3FA6F8CE}" srcOrd="0" destOrd="0" presId="urn:microsoft.com/office/officeart/2008/layout/HorizontalMultiLevelHierarchy"/>
    <dgm:cxn modelId="{5F779356-6547-4B00-AB0B-862BC6B97F4B}" type="presParOf" srcId="{97C015F5-396F-42FF-B7FC-F08FF656E1D3}" destId="{42AAAD3C-6C1A-4A60-9048-F4128469579E}" srcOrd="1" destOrd="0" presId="urn:microsoft.com/office/officeart/2008/layout/HorizontalMultiLevelHierarchy"/>
    <dgm:cxn modelId="{6FC54E6B-DD3B-4475-A526-738E4B31D995}" type="presParOf" srcId="{42AAAD3C-6C1A-4A60-9048-F4128469579E}" destId="{968ABEC0-B09D-4E33-AB3D-EC26C968EA27}" srcOrd="0" destOrd="0" presId="urn:microsoft.com/office/officeart/2008/layout/HorizontalMultiLevelHierarchy"/>
    <dgm:cxn modelId="{07DDED83-8D25-43E1-9840-737DC0B67C6A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75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5.2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0" presStyleCnt="3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0" presStyleCnt="3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1" presStyleCnt="3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1" presStyleCnt="3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2" presStyleCnt="3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2" presStyleCnt="3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544097BF-BA50-454F-B467-629F0C31D3B4}" type="pres">
      <dgm:prSet presAssocID="{0C456798-50FC-49D9-9D4D-B46775570D23}" presName="connTx" presStyleLbl="parChTrans1D3" presStyleIdx="1" presStyleCnt="2"/>
      <dgm:spPr/>
      <dgm:t>
        <a:bodyPr/>
        <a:lstStyle/>
        <a:p>
          <a:endParaRPr lang="en-US"/>
        </a:p>
      </dgm:t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</dgm:ptLst>
  <dgm:cxnLst>
    <dgm:cxn modelId="{67935425-AD03-4C2C-B4FD-57E18871A059}" type="presOf" srcId="{17E5908D-ECE1-463B-BDF3-E1FF075F66F2}" destId="{F3CFBDBA-D4E2-4E6B-A86B-4EE25CFEC29C}" srcOrd="1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9DDFB79D-2D33-4293-AA05-504776234985}" type="presOf" srcId="{5AD09BEB-5E93-4CE1-AE5D-985CD1CA771C}" destId="{C9A2B145-5387-4B1F-A759-774CCECBB1E5}" srcOrd="1" destOrd="0" presId="urn:microsoft.com/office/officeart/2008/layout/HorizontalMultiLevelHierarchy"/>
    <dgm:cxn modelId="{30DE46C0-3D3A-4278-86A4-E5506EBE2BC1}" type="presOf" srcId="{EE59ABEC-1658-41B6-9AD9-135B5D1F126C}" destId="{88D906C0-651B-4C54-92EA-09170F4F5860}" srcOrd="0" destOrd="0" presId="urn:microsoft.com/office/officeart/2008/layout/HorizontalMultiLevelHierarchy"/>
    <dgm:cxn modelId="{1D223B41-881B-4DCF-B07B-9DABE02D83B3}" type="presOf" srcId="{BFBA4812-7F1B-4B45-B916-717EC3781EE2}" destId="{B7A8D3EF-EE6A-497A-9825-C9B40C0381C7}" srcOrd="0" destOrd="0" presId="urn:microsoft.com/office/officeart/2008/layout/HorizontalMultiLevelHierarchy"/>
    <dgm:cxn modelId="{9CBF530E-6E54-4BA9-95F5-DE1DB816B281}" type="presOf" srcId="{0DA1C060-E1EF-497C-B4B7-CC10236D4AB5}" destId="{D456BF37-646F-420A-817B-2C6FE870644F}" srcOrd="0" destOrd="0" presId="urn:microsoft.com/office/officeart/2008/layout/HorizontalMultiLevelHierarchy"/>
    <dgm:cxn modelId="{39E503B6-4B30-4F54-90C6-2816F1C51C4B}" type="presOf" srcId="{D213ABC0-9E7B-4621-A624-F596DD8FE692}" destId="{BFDF8680-ADAF-4168-BDDA-B4EECB2CF79E}" srcOrd="0" destOrd="0" presId="urn:microsoft.com/office/officeart/2008/layout/HorizontalMultiLevelHierarchy"/>
    <dgm:cxn modelId="{81BB9687-4129-4899-9312-C3658A15F587}" type="presOf" srcId="{0C456798-50FC-49D9-9D4D-B46775570D23}" destId="{544097BF-BA50-454F-B467-629F0C31D3B4}" srcOrd="1" destOrd="0" presId="urn:microsoft.com/office/officeart/2008/layout/HorizontalMultiLevelHierarchy"/>
    <dgm:cxn modelId="{FBAA9879-54B5-4661-B065-6A6E0B3E24BA}" type="presOf" srcId="{4E9474D6-8E86-4C57-A645-3C6B981BA64E}" destId="{6CC07AB8-E6F5-456E-875A-79AC7F60396C}" srcOrd="0" destOrd="0" presId="urn:microsoft.com/office/officeart/2008/layout/HorizontalMultiLevelHierarchy"/>
    <dgm:cxn modelId="{18C4FA99-FC49-430F-BF7F-5D6E548CEC0A}" type="presOf" srcId="{F168398F-3341-47CC-9ADF-9B5B7FE3D75F}" destId="{E85DB345-45CB-4220-A4D7-D7ECB6B327DF}" srcOrd="1" destOrd="0" presId="urn:microsoft.com/office/officeart/2008/layout/HorizontalMultiLevelHierarchy"/>
    <dgm:cxn modelId="{FBCBCF79-37E0-4D7E-A97F-8467ED4C9146}" type="presOf" srcId="{F168398F-3341-47CC-9ADF-9B5B7FE3D75F}" destId="{CB4F527E-3069-44CD-A047-05E669B2DE4C}" srcOrd="0" destOrd="0" presId="urn:microsoft.com/office/officeart/2008/layout/HorizontalMultiLevelHierarchy"/>
    <dgm:cxn modelId="{DA72E648-98FC-488F-A51D-F66E592DF9F8}" type="presOf" srcId="{EE59ABEC-1658-41B6-9AD9-135B5D1F126C}" destId="{4EAEB978-33C4-48AD-8E74-C4CBF4F23ED3}" srcOrd="1" destOrd="0" presId="urn:microsoft.com/office/officeart/2008/layout/HorizontalMultiLevelHierarchy"/>
    <dgm:cxn modelId="{E823BEA0-87F9-415A-AFBA-C8A90B8696B5}" type="presOf" srcId="{0C456798-50FC-49D9-9D4D-B46775570D23}" destId="{D4F0F149-0436-4F61-9841-695A493C3F02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91CF458C-06A5-410C-BA9A-202900980963}" type="presOf" srcId="{EB936C06-5CD7-4705-988D-883FFC372E3E}" destId="{18C30F16-1B06-4EF2-BF63-D0EAEE239D7B}" srcOrd="0" destOrd="0" presId="urn:microsoft.com/office/officeart/2008/layout/HorizontalMultiLevelHierarchy"/>
    <dgm:cxn modelId="{4292F5AE-2B6A-4656-B1B7-876E08525FE0}" srcId="{BFBA4812-7F1B-4B45-B916-717EC3781EE2}" destId="{4E9474D6-8E86-4C57-A645-3C6B981BA64E}" srcOrd="0" destOrd="0" parTransId="{D213ABC0-9E7B-4621-A624-F596DD8FE692}" sibTransId="{9BD96F8C-FC6A-4A05-8203-525C10883BBF}"/>
    <dgm:cxn modelId="{2F9FA6C2-BDC6-46C1-B31B-35D10255055B}" type="presOf" srcId="{D213ABC0-9E7B-4621-A624-F596DD8FE692}" destId="{D84706FD-736F-499A-8DBA-6C897976D4F4}" srcOrd="1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46B0551A-6651-44BA-AE22-BDD56BE17B09}" type="presOf" srcId="{22EE1311-A20B-467F-837A-85C196BE024A}" destId="{E1890721-D350-4627-9B93-07360FC5FF26}" srcOrd="0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3D84E5B-FC4D-40CA-B1B8-8558E09278AA}" type="presOf" srcId="{5AD09BEB-5E93-4CE1-AE5D-985CD1CA771C}" destId="{10902F1B-76A0-42BF-B8B6-85638234AC1B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4E507814-F416-4B94-95E5-CB3B4580F013}" type="presOf" srcId="{17E5908D-ECE1-463B-BDF3-E1FF075F66F2}" destId="{84980F7F-CD89-4864-A486-994C7B6AE610}" srcOrd="0" destOrd="0" presId="urn:microsoft.com/office/officeart/2008/layout/HorizontalMultiLevelHierarchy"/>
    <dgm:cxn modelId="{8B41FE23-5D59-4521-8479-775D317299A1}" type="presOf" srcId="{25CEB1E9-699F-479C-AE3E-9FB848557B8A}" destId="{F8C8CD37-7971-4837-9F8A-23B59BF0E196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4F15073A-4745-46F1-BE6A-59A720675B2D}" type="presParOf" srcId="{00B6C323-8ADF-4C2C-A98F-03A35CC9AEB8}" destId="{10902F1B-76A0-42BF-B8B6-85638234AC1B}" srcOrd="0" destOrd="0" presId="urn:microsoft.com/office/officeart/2008/layout/HorizontalMultiLevelHierarchy"/>
    <dgm:cxn modelId="{D9C0E556-B248-49ED-8E88-0C8F79490519}" type="presParOf" srcId="{10902F1B-76A0-42BF-B8B6-85638234AC1B}" destId="{C9A2B145-5387-4B1F-A759-774CCECBB1E5}" srcOrd="0" destOrd="0" presId="urn:microsoft.com/office/officeart/2008/layout/HorizontalMultiLevelHierarchy"/>
    <dgm:cxn modelId="{92561479-2339-4407-89D2-1DB6E4515379}" type="presParOf" srcId="{00B6C323-8ADF-4C2C-A98F-03A35CC9AEB8}" destId="{B80AF7FE-B4A1-49B4-8432-E40926974E76}" srcOrd="1" destOrd="0" presId="urn:microsoft.com/office/officeart/2008/layout/HorizontalMultiLevelHierarchy"/>
    <dgm:cxn modelId="{2D3193D8-B7F5-4771-B38E-C80656EA4049}" type="presParOf" srcId="{B80AF7FE-B4A1-49B4-8432-E40926974E76}" destId="{D456BF37-646F-420A-817B-2C6FE870644F}" srcOrd="0" destOrd="0" presId="urn:microsoft.com/office/officeart/2008/layout/HorizontalMultiLevelHierarchy"/>
    <dgm:cxn modelId="{D1682839-A21A-41BD-B8E0-CE64E6BA6FC9}" type="presParOf" srcId="{B80AF7FE-B4A1-49B4-8432-E40926974E76}" destId="{2E4195E7-C526-43C1-8251-2AF2A6B49243}" srcOrd="1" destOrd="0" presId="urn:microsoft.com/office/officeart/2008/layout/HorizontalMultiLevelHierarchy"/>
    <dgm:cxn modelId="{D786567F-BD38-47D6-9388-F09AA434E333}" type="presParOf" srcId="{2E4195E7-C526-43C1-8251-2AF2A6B49243}" destId="{CB4F527E-3069-44CD-A047-05E669B2DE4C}" srcOrd="0" destOrd="0" presId="urn:microsoft.com/office/officeart/2008/layout/HorizontalMultiLevelHierarchy"/>
    <dgm:cxn modelId="{CFFEE14E-FBA4-41E7-8488-A0F9FFFFA28B}" type="presParOf" srcId="{CB4F527E-3069-44CD-A047-05E669B2DE4C}" destId="{E85DB345-45CB-4220-A4D7-D7ECB6B327DF}" srcOrd="0" destOrd="0" presId="urn:microsoft.com/office/officeart/2008/layout/HorizontalMultiLevelHierarchy"/>
    <dgm:cxn modelId="{DF4E067D-527C-4D84-84DF-7080997EC4A9}" type="presParOf" srcId="{2E4195E7-C526-43C1-8251-2AF2A6B49243}" destId="{6F7614D1-221C-49AC-B43F-4BB3B1CFF462}" srcOrd="1" destOrd="0" presId="urn:microsoft.com/office/officeart/2008/layout/HorizontalMultiLevelHierarchy"/>
    <dgm:cxn modelId="{3297BDC1-C4D8-4DCA-B0A9-40513FD08E9C}" type="presParOf" srcId="{6F7614D1-221C-49AC-B43F-4BB3B1CFF462}" destId="{B7A8D3EF-EE6A-497A-9825-C9B40C0381C7}" srcOrd="0" destOrd="0" presId="urn:microsoft.com/office/officeart/2008/layout/HorizontalMultiLevelHierarchy"/>
    <dgm:cxn modelId="{8A4D18A2-7289-4CAB-A184-7E82BAEBD65C}" type="presParOf" srcId="{6F7614D1-221C-49AC-B43F-4BB3B1CFF462}" destId="{A278A1B1-927A-4BC6-8E49-027E1E3A1079}" srcOrd="1" destOrd="0" presId="urn:microsoft.com/office/officeart/2008/layout/HorizontalMultiLevelHierarchy"/>
    <dgm:cxn modelId="{F04C3EE4-DD88-4A2C-B90D-C98CD03D090F}" type="presParOf" srcId="{A278A1B1-927A-4BC6-8E49-027E1E3A1079}" destId="{BFDF8680-ADAF-4168-BDDA-B4EECB2CF79E}" srcOrd="0" destOrd="0" presId="urn:microsoft.com/office/officeart/2008/layout/HorizontalMultiLevelHierarchy"/>
    <dgm:cxn modelId="{5CA84AA1-9ECE-4D3B-8D4E-A4E91BAB7A6D}" type="presParOf" srcId="{BFDF8680-ADAF-4168-BDDA-B4EECB2CF79E}" destId="{D84706FD-736F-499A-8DBA-6C897976D4F4}" srcOrd="0" destOrd="0" presId="urn:microsoft.com/office/officeart/2008/layout/HorizontalMultiLevelHierarchy"/>
    <dgm:cxn modelId="{05872170-91F5-4124-8ABF-95505E81CF53}" type="presParOf" srcId="{A278A1B1-927A-4BC6-8E49-027E1E3A1079}" destId="{9D4DBB44-3CAF-4166-A19D-DFF04AFDF2F6}" srcOrd="1" destOrd="0" presId="urn:microsoft.com/office/officeart/2008/layout/HorizontalMultiLevelHierarchy"/>
    <dgm:cxn modelId="{FB5BE63A-E078-4D35-94B7-7992A2A5ABA9}" type="presParOf" srcId="{9D4DBB44-3CAF-4166-A19D-DFF04AFDF2F6}" destId="{6CC07AB8-E6F5-456E-875A-79AC7F60396C}" srcOrd="0" destOrd="0" presId="urn:microsoft.com/office/officeart/2008/layout/HorizontalMultiLevelHierarchy"/>
    <dgm:cxn modelId="{E4725B5A-609C-40DF-9346-0FA99CDAD333}" type="presParOf" srcId="{9D4DBB44-3CAF-4166-A19D-DFF04AFDF2F6}" destId="{231A5534-A159-491B-92DD-6D252A7B3F2C}" srcOrd="1" destOrd="0" presId="urn:microsoft.com/office/officeart/2008/layout/HorizontalMultiLevelHierarchy"/>
    <dgm:cxn modelId="{9B9BB173-85C7-4ECF-89B1-69BB3E4DBAE4}" type="presParOf" srcId="{231A5534-A159-491B-92DD-6D252A7B3F2C}" destId="{84980F7F-CD89-4864-A486-994C7B6AE610}" srcOrd="0" destOrd="0" presId="urn:microsoft.com/office/officeart/2008/layout/HorizontalMultiLevelHierarchy"/>
    <dgm:cxn modelId="{C4E07BC7-E88E-4B52-8AE9-0ABFAE426D77}" type="presParOf" srcId="{84980F7F-CD89-4864-A486-994C7B6AE610}" destId="{F3CFBDBA-D4E2-4E6B-A86B-4EE25CFEC29C}" srcOrd="0" destOrd="0" presId="urn:microsoft.com/office/officeart/2008/layout/HorizontalMultiLevelHierarchy"/>
    <dgm:cxn modelId="{B01C07E6-3F2A-4BDF-90EB-AF5671F15227}" type="presParOf" srcId="{231A5534-A159-491B-92DD-6D252A7B3F2C}" destId="{6726C04D-53C1-4F7A-A1CA-FA688EBEE9E1}" srcOrd="1" destOrd="0" presId="urn:microsoft.com/office/officeart/2008/layout/HorizontalMultiLevelHierarchy"/>
    <dgm:cxn modelId="{DFF3D3C6-C6EF-4ADB-AA1A-6D7CB340BA62}" type="presParOf" srcId="{6726C04D-53C1-4F7A-A1CA-FA688EBEE9E1}" destId="{18C30F16-1B06-4EF2-BF63-D0EAEE239D7B}" srcOrd="0" destOrd="0" presId="urn:microsoft.com/office/officeart/2008/layout/HorizontalMultiLevelHierarchy"/>
    <dgm:cxn modelId="{0F753CCE-0590-4C6E-A379-F12794802EAE}" type="presParOf" srcId="{6726C04D-53C1-4F7A-A1CA-FA688EBEE9E1}" destId="{98789F1E-1AD9-485F-B0D5-66288575A597}" srcOrd="1" destOrd="0" presId="urn:microsoft.com/office/officeart/2008/layout/HorizontalMultiLevelHierarchy"/>
    <dgm:cxn modelId="{104CC017-8883-4223-90CE-06776F687744}" type="presParOf" srcId="{231A5534-A159-491B-92DD-6D252A7B3F2C}" destId="{88D906C0-651B-4C54-92EA-09170F4F5860}" srcOrd="2" destOrd="0" presId="urn:microsoft.com/office/officeart/2008/layout/HorizontalMultiLevelHierarchy"/>
    <dgm:cxn modelId="{466C3A0A-335F-420A-B3D7-5ED0F6D171EE}" type="presParOf" srcId="{88D906C0-651B-4C54-92EA-09170F4F5860}" destId="{4EAEB978-33C4-48AD-8E74-C4CBF4F23ED3}" srcOrd="0" destOrd="0" presId="urn:microsoft.com/office/officeart/2008/layout/HorizontalMultiLevelHierarchy"/>
    <dgm:cxn modelId="{080BEB29-78AA-4A1C-85F5-B81A9E36C3B3}" type="presParOf" srcId="{231A5534-A159-491B-92DD-6D252A7B3F2C}" destId="{B8611717-2DE2-443F-B58F-DC2A5E5C37AD}" srcOrd="3" destOrd="0" presId="urn:microsoft.com/office/officeart/2008/layout/HorizontalMultiLevelHierarchy"/>
    <dgm:cxn modelId="{1F3B5ABC-19AA-440C-8202-0932C7A8DB88}" type="presParOf" srcId="{B8611717-2DE2-443F-B58F-DC2A5E5C37AD}" destId="{F8C8CD37-7971-4837-9F8A-23B59BF0E196}" srcOrd="0" destOrd="0" presId="urn:microsoft.com/office/officeart/2008/layout/HorizontalMultiLevelHierarchy"/>
    <dgm:cxn modelId="{F9F58A42-7A45-461C-B476-10C042AC73EE}" type="presParOf" srcId="{B8611717-2DE2-443F-B58F-DC2A5E5C37AD}" destId="{BF5B90EC-37BE-4A07-B4C5-98E22691893D}" srcOrd="1" destOrd="0" presId="urn:microsoft.com/office/officeart/2008/layout/HorizontalMultiLevelHierarchy"/>
    <dgm:cxn modelId="{933CB650-4F75-4F09-8025-640EB769E49A}" type="presParOf" srcId="{2E4195E7-C526-43C1-8251-2AF2A6B49243}" destId="{D4F0F149-0436-4F61-9841-695A493C3F02}" srcOrd="2" destOrd="0" presId="urn:microsoft.com/office/officeart/2008/layout/HorizontalMultiLevelHierarchy"/>
    <dgm:cxn modelId="{747D65FD-0A91-41AE-93EC-9B497C9DA0FE}" type="presParOf" srcId="{D4F0F149-0436-4F61-9841-695A493C3F02}" destId="{544097BF-BA50-454F-B467-629F0C31D3B4}" srcOrd="0" destOrd="0" presId="urn:microsoft.com/office/officeart/2008/layout/HorizontalMultiLevelHierarchy"/>
    <dgm:cxn modelId="{7F0BB2CA-894A-4C93-9161-D0CD44F8737F}" type="presParOf" srcId="{2E4195E7-C526-43C1-8251-2AF2A6B49243}" destId="{DF221537-D94D-439D-A3AF-3B375ABCF2FC}" srcOrd="3" destOrd="0" presId="urn:microsoft.com/office/officeart/2008/layout/HorizontalMultiLevelHierarchy"/>
    <dgm:cxn modelId="{55B5EDD2-15FC-4EE9-B06F-49857945E841}" type="presParOf" srcId="{DF221537-D94D-439D-A3AF-3B375ABCF2FC}" destId="{E1890721-D350-4627-9B93-07360FC5FF26}" srcOrd="0" destOrd="0" presId="urn:microsoft.com/office/officeart/2008/layout/HorizontalMultiLevelHierarchy"/>
    <dgm:cxn modelId="{8EFFEEE9-ADAC-4AA7-9A3C-8266FBD23A50}" type="presParOf" srcId="{DF221537-D94D-439D-A3AF-3B375ABCF2FC}" destId="{60B7E2DF-D5D0-43C9-86D0-C6B77E507B67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1352D9B3-B19D-4880-B5A0-92FE953558C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390DBDEE-19BE-4EC8-9A9F-C8F30AB648A9}" type="par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54524A2-4F16-4C2A-87C7-685B330FEBFB}" type="sib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175E395-7658-4F61-93FC-C3155AD58A3F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28625B3C-FE0F-4DE3-BDE2-2EC1DB1C2139}" type="par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F9B56803-8E5A-4567-A8F6-2E0C94627330}" type="sib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1EC3D523-80FB-49C4-A5E6-E6676E2B3E84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BAA9FF88-D1D2-4AAD-824A-95D1D75B112F}" type="par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B4924A06-C4EE-4D7D-9CFA-2D7074AFDADA}" type="sib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74D737F7-D61E-4F9A-B8CF-264C9021F716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38DF4185-23CB-41DD-94E7-4DC34E4D693F}" type="par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CC30F255-BE40-45D2-89AD-9BEAEC479CD7}" type="sib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AF10594F-70FD-4492-BFAC-4C6009FFC22F}">
      <dgm:prSet phldrT="[文本]"/>
      <dgm:spPr/>
      <dgm:t>
        <a:bodyPr/>
        <a:lstStyle/>
        <a:p>
          <a:r>
            <a:rPr lang="en-US" altLang="zh-CN"/>
            <a:t>Cost: 10 mins</a:t>
          </a:r>
          <a:endParaRPr lang="zh-CN" altLang="en-US"/>
        </a:p>
      </dgm:t>
    </dgm:pt>
    <dgm:pt modelId="{E0DF6E89-046A-4F75-936E-E324AB301F31}" type="par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C39C1754-593B-4681-A1AD-78A7322E28C0}" type="sib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B8C4E02B-6AE1-4F3B-A28D-FC1747A73915}">
      <dgm:prSet phldrT="[文本]"/>
      <dgm:spPr/>
      <dgm:t>
        <a:bodyPr/>
        <a:lstStyle/>
        <a:p>
          <a:r>
            <a:rPr lang="en-US" altLang="zh-CN"/>
            <a:t>Course 2</a:t>
          </a:r>
          <a:endParaRPr lang="zh-CN" altLang="en-US"/>
        </a:p>
      </dgm:t>
    </dgm:pt>
    <dgm:pt modelId="{7F62CED6-EF71-4A7F-9068-D68771710984}" type="parTrans" cxnId="{E4EAE0DC-9FDA-494C-B84B-D048E0FF9436}">
      <dgm:prSet/>
      <dgm:spPr/>
      <dgm:t>
        <a:bodyPr/>
        <a:lstStyle/>
        <a:p>
          <a:endParaRPr lang="en-US"/>
        </a:p>
      </dgm:t>
    </dgm:pt>
    <dgm:pt modelId="{B102CC2E-8C63-4C8C-AF9B-2A3DDC110E12}" type="sibTrans" cxnId="{E4EAE0DC-9FDA-494C-B84B-D048E0FF9436}">
      <dgm:prSet/>
      <dgm:spPr/>
      <dgm:t>
        <a:bodyPr/>
        <a:lstStyle/>
        <a:p>
          <a:endParaRPr lang="en-US"/>
        </a:p>
      </dgm:t>
    </dgm:pt>
    <dgm:pt modelId="{E1164525-6D55-4B82-9CFA-FF246FC4B8C5}">
      <dgm:prSet phldrT="[文本]"/>
      <dgm:spPr/>
      <dgm:t>
        <a:bodyPr/>
        <a:lstStyle/>
        <a:p>
          <a:r>
            <a:rPr lang="en-US" altLang="zh-CN"/>
            <a:t>Lectures</a:t>
          </a:r>
          <a:endParaRPr lang="zh-CN" altLang="en-US"/>
        </a:p>
      </dgm:t>
    </dgm:pt>
    <dgm:pt modelId="{1D156DAA-DB19-4461-BE8B-75158047DC19}" type="parTrans" cxnId="{746415AD-589F-432C-8642-5048B8A4BE59}">
      <dgm:prSet/>
      <dgm:spPr/>
      <dgm:t>
        <a:bodyPr/>
        <a:lstStyle/>
        <a:p>
          <a:endParaRPr lang="en-US"/>
        </a:p>
      </dgm:t>
    </dgm:pt>
    <dgm:pt modelId="{B09A7410-9C83-4A98-945F-17187E296F50}" type="sibTrans" cxnId="{746415AD-589F-432C-8642-5048B8A4BE59}">
      <dgm:prSet/>
      <dgm:spPr/>
      <dgm:t>
        <a:bodyPr/>
        <a:lstStyle/>
        <a:p>
          <a:endParaRPr lang="en-US"/>
        </a:p>
      </dgm:t>
    </dgm:pt>
    <dgm:pt modelId="{479BB607-56D6-4443-98AA-6E2473B9937A}">
      <dgm:prSet phldrT="[文本]"/>
      <dgm:spPr/>
      <dgm:t>
        <a:bodyPr/>
        <a:lstStyle/>
        <a:p>
          <a:r>
            <a:rPr lang="en-US" altLang="zh-CN"/>
            <a:t>Cost: 6.8 hours</a:t>
          </a:r>
          <a:endParaRPr lang="zh-CN" altLang="en-US"/>
        </a:p>
      </dgm:t>
    </dgm:pt>
    <dgm:pt modelId="{DD7E36C6-2B54-46CC-8D10-915330D6A5FF}" type="parTrans" cxnId="{BF4583A3-5671-4AB5-B8DD-1F3338E1A561}">
      <dgm:prSet/>
      <dgm:spPr/>
      <dgm:t>
        <a:bodyPr/>
        <a:lstStyle/>
        <a:p>
          <a:endParaRPr lang="en-US"/>
        </a:p>
      </dgm:t>
    </dgm:pt>
    <dgm:pt modelId="{19124722-5DD5-42C7-BCE4-12DF0188F6F8}" type="sibTrans" cxnId="{BF4583A3-5671-4AB5-B8DD-1F3338E1A561}">
      <dgm:prSet/>
      <dgm:spPr/>
      <dgm:t>
        <a:bodyPr/>
        <a:lstStyle/>
        <a:p>
          <a:endParaRPr lang="en-US"/>
        </a:p>
      </dgm:t>
    </dgm:pt>
    <dgm:pt modelId="{F3D03D40-E08E-44AC-841B-CE830A745707}">
      <dgm:prSet phldrT="[文本]"/>
      <dgm:spPr/>
      <dgm:t>
        <a:bodyPr/>
        <a:lstStyle/>
        <a:p>
          <a:r>
            <a:rPr lang="en-US" altLang="zh-CN"/>
            <a:t>Model Building</a:t>
          </a:r>
          <a:endParaRPr lang="zh-CN" altLang="en-US"/>
        </a:p>
      </dgm:t>
    </dgm:pt>
    <dgm:pt modelId="{EA6F935A-B04A-4985-AE14-BEB2642634BD}" type="parTrans" cxnId="{28E019EB-EE78-4D72-8AF4-A28705774D61}">
      <dgm:prSet/>
      <dgm:spPr/>
      <dgm:t>
        <a:bodyPr/>
        <a:lstStyle/>
        <a:p>
          <a:endParaRPr lang="en-US"/>
        </a:p>
      </dgm:t>
    </dgm:pt>
    <dgm:pt modelId="{213B4FD6-43BA-4167-BE4F-14F0F60B8E29}" type="sibTrans" cxnId="{28E019EB-EE78-4D72-8AF4-A28705774D61}">
      <dgm:prSet/>
      <dgm:spPr/>
      <dgm:t>
        <a:bodyPr/>
        <a:lstStyle/>
        <a:p>
          <a:endParaRPr lang="en-US"/>
        </a:p>
      </dgm:t>
    </dgm:pt>
    <dgm:pt modelId="{0B4EF64A-27EF-47B0-8531-54EB75644707}">
      <dgm:prSet phldrT="[文本]"/>
      <dgm:spPr/>
      <dgm:t>
        <a:bodyPr/>
        <a:lstStyle/>
        <a:p>
          <a:r>
            <a:rPr lang="en-US" altLang="zh-CN"/>
            <a:t>Cost: 4 hours</a:t>
          </a:r>
          <a:endParaRPr lang="zh-CN" altLang="en-US"/>
        </a:p>
      </dgm:t>
    </dgm:pt>
    <dgm:pt modelId="{E2564627-E876-4D27-9BBD-0D22CDB76BB9}" type="parTrans" cxnId="{B6384A54-F6DF-412B-A0F3-549E6AEF62A6}">
      <dgm:prSet/>
      <dgm:spPr/>
      <dgm:t>
        <a:bodyPr/>
        <a:lstStyle/>
        <a:p>
          <a:endParaRPr lang="en-US"/>
        </a:p>
      </dgm:t>
    </dgm:pt>
    <dgm:pt modelId="{7544525A-AA14-4F4E-AEAD-6AB2BA3B8BC7}" type="sibTrans" cxnId="{B6384A54-F6DF-412B-A0F3-549E6AEF62A6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AF174E7E-875F-4FCC-9F6F-5D05DD6A9AD3}" type="pres">
      <dgm:prSet presAssocID="{7F62CED6-EF71-4A7F-9068-D68771710984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C54F2C36-CAB3-4CAB-B1E3-DBD06CC8B9A5}" type="pres">
      <dgm:prSet presAssocID="{7F62CED6-EF71-4A7F-9068-D68771710984}" presName="connTx" presStyleLbl="parChTrans1D3" presStyleIdx="0" presStyleCnt="3"/>
      <dgm:spPr/>
      <dgm:t>
        <a:bodyPr/>
        <a:lstStyle/>
        <a:p>
          <a:endParaRPr lang="en-US"/>
        </a:p>
      </dgm:t>
    </dgm:pt>
    <dgm:pt modelId="{311996B3-FE2F-4F22-A5FB-02E54E26F6B2}" type="pres">
      <dgm:prSet presAssocID="{B8C4E02B-6AE1-4F3B-A28D-FC1747A73915}" presName="root2" presStyleCnt="0"/>
      <dgm:spPr/>
    </dgm:pt>
    <dgm:pt modelId="{30EA71A7-D6ED-433C-923C-41A8EABF3C0F}" type="pres">
      <dgm:prSet presAssocID="{B8C4E02B-6AE1-4F3B-A28D-FC1747A73915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428E47-2B24-4AFF-A88D-A040AED82972}" type="pres">
      <dgm:prSet presAssocID="{B8C4E02B-6AE1-4F3B-A28D-FC1747A73915}" presName="level3hierChild" presStyleCnt="0"/>
      <dgm:spPr/>
    </dgm:pt>
    <dgm:pt modelId="{2D733A99-3AE6-41AB-B1CB-290BFD0FCC56}" type="pres">
      <dgm:prSet presAssocID="{1D156DAA-DB19-4461-BE8B-75158047DC19}" presName="conn2-1" presStyleLbl="parChTrans1D4" presStyleIdx="0" presStyleCnt="11"/>
      <dgm:spPr/>
      <dgm:t>
        <a:bodyPr/>
        <a:lstStyle/>
        <a:p>
          <a:endParaRPr lang="en-US"/>
        </a:p>
      </dgm:t>
    </dgm:pt>
    <dgm:pt modelId="{CC753F2C-A0E5-4A3F-8215-8D3B31248CB4}" type="pres">
      <dgm:prSet presAssocID="{1D156DAA-DB19-4461-BE8B-75158047DC19}" presName="connTx" presStyleLbl="parChTrans1D4" presStyleIdx="0" presStyleCnt="11"/>
      <dgm:spPr/>
      <dgm:t>
        <a:bodyPr/>
        <a:lstStyle/>
        <a:p>
          <a:endParaRPr lang="en-US"/>
        </a:p>
      </dgm:t>
    </dgm:pt>
    <dgm:pt modelId="{F8A5BB30-4221-452B-9E8B-F2AA5476AD6B}" type="pres">
      <dgm:prSet presAssocID="{E1164525-6D55-4B82-9CFA-FF246FC4B8C5}" presName="root2" presStyleCnt="0"/>
      <dgm:spPr/>
    </dgm:pt>
    <dgm:pt modelId="{C9F02F77-064E-4B9F-8314-23A4DB180167}" type="pres">
      <dgm:prSet presAssocID="{E1164525-6D55-4B82-9CFA-FF246FC4B8C5}" presName="LevelTwoTextNode" presStyleLbl="node4" presStyleIdx="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61BA62-1F7E-4F2F-AF31-3AF71AC30AD4}" type="pres">
      <dgm:prSet presAssocID="{E1164525-6D55-4B82-9CFA-FF246FC4B8C5}" presName="level3hierChild" presStyleCnt="0"/>
      <dgm:spPr/>
    </dgm:pt>
    <dgm:pt modelId="{65405997-E9ED-4EFB-96B5-AE6D1B481905}" type="pres">
      <dgm:prSet presAssocID="{DD7E36C6-2B54-46CC-8D10-915330D6A5FF}" presName="conn2-1" presStyleLbl="parChTrans1D4" presStyleIdx="1" presStyleCnt="11"/>
      <dgm:spPr/>
      <dgm:t>
        <a:bodyPr/>
        <a:lstStyle/>
        <a:p>
          <a:endParaRPr lang="en-US"/>
        </a:p>
      </dgm:t>
    </dgm:pt>
    <dgm:pt modelId="{7AF19687-7149-41E9-A15F-0341AF2A8730}" type="pres">
      <dgm:prSet presAssocID="{DD7E36C6-2B54-46CC-8D10-915330D6A5FF}" presName="connTx" presStyleLbl="parChTrans1D4" presStyleIdx="1" presStyleCnt="11"/>
      <dgm:spPr/>
      <dgm:t>
        <a:bodyPr/>
        <a:lstStyle/>
        <a:p>
          <a:endParaRPr lang="en-US"/>
        </a:p>
      </dgm:t>
    </dgm:pt>
    <dgm:pt modelId="{0B78F191-F988-4554-8A82-4DF387181D3D}" type="pres">
      <dgm:prSet presAssocID="{479BB607-56D6-4443-98AA-6E2473B9937A}" presName="root2" presStyleCnt="0"/>
      <dgm:spPr/>
    </dgm:pt>
    <dgm:pt modelId="{DE760CCE-74BD-46EC-966C-D040335A04CD}" type="pres">
      <dgm:prSet presAssocID="{479BB607-56D6-4443-98AA-6E2473B9937A}" presName="LevelTwoTextNode" presStyleLbl="node4" presStyleIdx="1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AAEDD7C-152A-4301-9847-D7FD8663F8FB}" type="pres">
      <dgm:prSet presAssocID="{479BB607-56D6-4443-98AA-6E2473B9937A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1" presStyleCnt="3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1" presStyleCnt="3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2" presStyleCnt="11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2" presStyleCnt="11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2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CD7A1313-0E01-44D9-9C3D-4CBDB5E40E38}" type="pres">
      <dgm:prSet presAssocID="{28625B3C-FE0F-4DE3-BDE2-2EC1DB1C2139}" presName="conn2-1" presStyleLbl="parChTrans1D3" presStyleIdx="2" presStyleCnt="3"/>
      <dgm:spPr/>
      <dgm:t>
        <a:bodyPr/>
        <a:lstStyle/>
        <a:p>
          <a:endParaRPr lang="zh-CN" altLang="en-US"/>
        </a:p>
      </dgm:t>
    </dgm:pt>
    <dgm:pt modelId="{2248D5BB-A52F-4DC2-999E-B4F5AC4FA9FB}" type="pres">
      <dgm:prSet presAssocID="{28625B3C-FE0F-4DE3-BDE2-2EC1DB1C2139}" presName="connTx" presStyleLbl="parChTrans1D3" presStyleIdx="2" presStyleCnt="3"/>
      <dgm:spPr/>
      <dgm:t>
        <a:bodyPr/>
        <a:lstStyle/>
        <a:p>
          <a:endParaRPr lang="zh-CN" altLang="en-US"/>
        </a:p>
      </dgm:t>
    </dgm:pt>
    <dgm:pt modelId="{E93AD876-AAA3-40A1-A1CB-7F37DD44485A}" type="pres">
      <dgm:prSet presAssocID="{0175E395-7658-4F61-93FC-C3155AD58A3F}" presName="root2" presStyleCnt="0"/>
      <dgm:spPr/>
    </dgm:pt>
    <dgm:pt modelId="{25BDF795-5FFA-434D-B66B-E2C9F1C5EEB1}" type="pres">
      <dgm:prSet presAssocID="{0175E395-7658-4F61-93FC-C3155AD58A3F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6966DD4-F8FD-4ADE-AE81-C6D5377049DD}" type="pres">
      <dgm:prSet presAssocID="{0175E395-7658-4F61-93FC-C3155AD58A3F}" presName="level3hierChild" presStyleCnt="0"/>
      <dgm:spPr/>
    </dgm:pt>
    <dgm:pt modelId="{0BE8DDCA-E3F3-4C93-A520-E766101C130B}" type="pres">
      <dgm:prSet presAssocID="{DAE60DCB-B856-44CD-B0FF-A182FB226838}" presName="conn2-1" presStyleLbl="parChTrans1D4" presStyleIdx="3" presStyleCnt="11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4" presStyleIdx="3" presStyleCnt="11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4" presStyleIdx="3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4" presStyleCnt="11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4" presStyleCnt="11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4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  <dgm:pt modelId="{9656281E-2D2A-47F7-B1CD-41C4C736009F}" type="pres">
      <dgm:prSet presAssocID="{390DBDEE-19BE-4EC8-9A9F-C8F30AB648A9}" presName="conn2-1" presStyleLbl="parChTrans1D4" presStyleIdx="5" presStyleCnt="11"/>
      <dgm:spPr/>
      <dgm:t>
        <a:bodyPr/>
        <a:lstStyle/>
        <a:p>
          <a:endParaRPr lang="zh-CN" altLang="en-US"/>
        </a:p>
      </dgm:t>
    </dgm:pt>
    <dgm:pt modelId="{957F685D-9192-47F6-BD69-69FF5A32BD17}" type="pres">
      <dgm:prSet presAssocID="{390DBDEE-19BE-4EC8-9A9F-C8F30AB648A9}" presName="connTx" presStyleLbl="parChTrans1D4" presStyleIdx="5" presStyleCnt="11"/>
      <dgm:spPr/>
      <dgm:t>
        <a:bodyPr/>
        <a:lstStyle/>
        <a:p>
          <a:endParaRPr lang="zh-CN" altLang="en-US"/>
        </a:p>
      </dgm:t>
    </dgm:pt>
    <dgm:pt modelId="{69C40613-8140-446C-96F1-A403A9544B5C}" type="pres">
      <dgm:prSet presAssocID="{1352D9B3-B19D-4880-B5A0-92FE953558CF}" presName="root2" presStyleCnt="0"/>
      <dgm:spPr/>
    </dgm:pt>
    <dgm:pt modelId="{DD1F63D9-F12A-406B-9C9E-3700344E727B}" type="pres">
      <dgm:prSet presAssocID="{1352D9B3-B19D-4880-B5A0-92FE953558CF}" presName="LevelTwoTextNode" presStyleLbl="node4" presStyleIdx="5" presStyleCnt="1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86E843-5F3D-4382-98C3-229BAE76B096}" type="pres">
      <dgm:prSet presAssocID="{1352D9B3-B19D-4880-B5A0-92FE953558CF}" presName="level3hierChild" presStyleCnt="0"/>
      <dgm:spPr/>
    </dgm:pt>
    <dgm:pt modelId="{731F16C0-A7C1-49BF-AAC5-C960B3D41901}" type="pres">
      <dgm:prSet presAssocID="{BAA9FF88-D1D2-4AAD-824A-95D1D75B112F}" presName="conn2-1" presStyleLbl="parChTrans1D4" presStyleIdx="6" presStyleCnt="11"/>
      <dgm:spPr/>
      <dgm:t>
        <a:bodyPr/>
        <a:lstStyle/>
        <a:p>
          <a:endParaRPr lang="zh-CN" altLang="en-US"/>
        </a:p>
      </dgm:t>
    </dgm:pt>
    <dgm:pt modelId="{37418DC7-96E1-4C7C-8382-3BB7ED1C59F2}" type="pres">
      <dgm:prSet presAssocID="{BAA9FF88-D1D2-4AAD-824A-95D1D75B112F}" presName="connTx" presStyleLbl="parChTrans1D4" presStyleIdx="6" presStyleCnt="11"/>
      <dgm:spPr/>
      <dgm:t>
        <a:bodyPr/>
        <a:lstStyle/>
        <a:p>
          <a:endParaRPr lang="zh-CN" altLang="en-US"/>
        </a:p>
      </dgm:t>
    </dgm:pt>
    <dgm:pt modelId="{88E4C1DA-B4F2-4E08-955D-2F920A237CEF}" type="pres">
      <dgm:prSet presAssocID="{1EC3D523-80FB-49C4-A5E6-E6676E2B3E84}" presName="root2" presStyleCnt="0"/>
      <dgm:spPr/>
    </dgm:pt>
    <dgm:pt modelId="{206B182D-03AF-4EB2-AA36-491712C3996F}" type="pres">
      <dgm:prSet presAssocID="{1EC3D523-80FB-49C4-A5E6-E6676E2B3E84}" presName="LevelTwoTextNode" presStyleLbl="node4" presStyleIdx="6" presStyleCnt="1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3812970-8ABB-473F-BD2C-CABD47192BFE}" type="pres">
      <dgm:prSet presAssocID="{1EC3D523-80FB-49C4-A5E6-E6676E2B3E84}" presName="level3hierChild" presStyleCnt="0"/>
      <dgm:spPr/>
    </dgm:pt>
    <dgm:pt modelId="{3A8A6248-A002-4569-BEBC-4B608595E615}" type="pres">
      <dgm:prSet presAssocID="{38DF4185-23CB-41DD-94E7-4DC34E4D693F}" presName="conn2-1" presStyleLbl="parChTrans1D4" presStyleIdx="7" presStyleCnt="11"/>
      <dgm:spPr/>
      <dgm:t>
        <a:bodyPr/>
        <a:lstStyle/>
        <a:p>
          <a:endParaRPr lang="zh-CN" altLang="en-US"/>
        </a:p>
      </dgm:t>
    </dgm:pt>
    <dgm:pt modelId="{E188C9FE-D048-469E-A5EA-B3B5331D1F3A}" type="pres">
      <dgm:prSet presAssocID="{38DF4185-23CB-41DD-94E7-4DC34E4D693F}" presName="connTx" presStyleLbl="parChTrans1D4" presStyleIdx="7" presStyleCnt="11"/>
      <dgm:spPr/>
      <dgm:t>
        <a:bodyPr/>
        <a:lstStyle/>
        <a:p>
          <a:endParaRPr lang="zh-CN" altLang="en-US"/>
        </a:p>
      </dgm:t>
    </dgm:pt>
    <dgm:pt modelId="{08585D06-45BF-410E-857C-774F9BE72F70}" type="pres">
      <dgm:prSet presAssocID="{74D737F7-D61E-4F9A-B8CF-264C9021F716}" presName="root2" presStyleCnt="0"/>
      <dgm:spPr/>
    </dgm:pt>
    <dgm:pt modelId="{8C03C7B3-FF68-43AE-B30D-9DEE17D633B4}" type="pres">
      <dgm:prSet presAssocID="{74D737F7-D61E-4F9A-B8CF-264C9021F716}" presName="LevelTwoTextNode" presStyleLbl="node4" presStyleIdx="7" presStyleCnt="1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36D7C8A-505E-40B9-A790-107478619D90}" type="pres">
      <dgm:prSet presAssocID="{74D737F7-D61E-4F9A-B8CF-264C9021F716}" presName="level3hierChild" presStyleCnt="0"/>
      <dgm:spPr/>
    </dgm:pt>
    <dgm:pt modelId="{FCF2EB34-D334-491D-B02B-CB317A7D6675}" type="pres">
      <dgm:prSet presAssocID="{E0DF6E89-046A-4F75-936E-E324AB301F31}" presName="conn2-1" presStyleLbl="parChTrans1D4" presStyleIdx="8" presStyleCnt="11"/>
      <dgm:spPr/>
      <dgm:t>
        <a:bodyPr/>
        <a:lstStyle/>
        <a:p>
          <a:endParaRPr lang="zh-CN" altLang="en-US"/>
        </a:p>
      </dgm:t>
    </dgm:pt>
    <dgm:pt modelId="{F690BCF9-4ABC-419A-BED5-5A7CA7C764C7}" type="pres">
      <dgm:prSet presAssocID="{E0DF6E89-046A-4F75-936E-E324AB301F31}" presName="connTx" presStyleLbl="parChTrans1D4" presStyleIdx="8" presStyleCnt="11"/>
      <dgm:spPr/>
      <dgm:t>
        <a:bodyPr/>
        <a:lstStyle/>
        <a:p>
          <a:endParaRPr lang="zh-CN" altLang="en-US"/>
        </a:p>
      </dgm:t>
    </dgm:pt>
    <dgm:pt modelId="{72D96A2B-5B23-466E-9D31-3A72EB7996EE}" type="pres">
      <dgm:prSet presAssocID="{AF10594F-70FD-4492-BFAC-4C6009FFC22F}" presName="root2" presStyleCnt="0"/>
      <dgm:spPr/>
    </dgm:pt>
    <dgm:pt modelId="{C275AA20-13A6-4AAB-A06E-F01639F08A93}" type="pres">
      <dgm:prSet presAssocID="{AF10594F-70FD-4492-BFAC-4C6009FFC22F}" presName="LevelTwoTextNode" presStyleLbl="node4" presStyleIdx="8" presStyleCnt="1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492C7B9-2674-41A3-BDC1-F59C65937091}" type="pres">
      <dgm:prSet presAssocID="{AF10594F-70FD-4492-BFAC-4C6009FFC22F}" presName="level3hierChild" presStyleCnt="0"/>
      <dgm:spPr/>
    </dgm:pt>
    <dgm:pt modelId="{9FCEB6FD-17F6-459C-8E86-4A787394B3CB}" type="pres">
      <dgm:prSet presAssocID="{EA6F935A-B04A-4985-AE14-BEB2642634BD}" presName="conn2-1" presStyleLbl="parChTrans1D4" presStyleIdx="9" presStyleCnt="11"/>
      <dgm:spPr/>
    </dgm:pt>
    <dgm:pt modelId="{22CA19EA-5203-46FC-8685-690C8BB63D8C}" type="pres">
      <dgm:prSet presAssocID="{EA6F935A-B04A-4985-AE14-BEB2642634BD}" presName="connTx" presStyleLbl="parChTrans1D4" presStyleIdx="9" presStyleCnt="11"/>
      <dgm:spPr/>
    </dgm:pt>
    <dgm:pt modelId="{655DA549-AC8A-417F-B467-8BD12B6D9DFF}" type="pres">
      <dgm:prSet presAssocID="{F3D03D40-E08E-44AC-841B-CE830A745707}" presName="root2" presStyleCnt="0"/>
      <dgm:spPr/>
    </dgm:pt>
    <dgm:pt modelId="{43704038-6072-4249-99FA-45DC34C090C3}" type="pres">
      <dgm:prSet presAssocID="{F3D03D40-E08E-44AC-841B-CE830A745707}" presName="LevelTwoTextNode" presStyleLbl="node4" presStyleIdx="9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DFE5DF0-3E61-48A7-A4EC-6724D75D2E64}" type="pres">
      <dgm:prSet presAssocID="{F3D03D40-E08E-44AC-841B-CE830A745707}" presName="level3hierChild" presStyleCnt="0"/>
      <dgm:spPr/>
    </dgm:pt>
    <dgm:pt modelId="{1B58753E-9DA4-48B3-A3CD-B8F39A26CDE2}" type="pres">
      <dgm:prSet presAssocID="{E2564627-E876-4D27-9BBD-0D22CDB76BB9}" presName="conn2-1" presStyleLbl="parChTrans1D4" presStyleIdx="10" presStyleCnt="11"/>
      <dgm:spPr/>
    </dgm:pt>
    <dgm:pt modelId="{1847B76B-3EDA-4E66-AB5B-88DA1D39CC15}" type="pres">
      <dgm:prSet presAssocID="{E2564627-E876-4D27-9BBD-0D22CDB76BB9}" presName="connTx" presStyleLbl="parChTrans1D4" presStyleIdx="10" presStyleCnt="11"/>
      <dgm:spPr/>
    </dgm:pt>
    <dgm:pt modelId="{FEAD9AF2-9465-4FDB-ADD1-DC362086D2B4}" type="pres">
      <dgm:prSet presAssocID="{0B4EF64A-27EF-47B0-8531-54EB75644707}" presName="root2" presStyleCnt="0"/>
      <dgm:spPr/>
    </dgm:pt>
    <dgm:pt modelId="{47838FA2-4AC5-4E95-BFDE-4A4EAF1D15E0}" type="pres">
      <dgm:prSet presAssocID="{0B4EF64A-27EF-47B0-8531-54EB75644707}" presName="LevelTwoTextNode" presStyleLbl="node4" presStyleIdx="10" presStyleCnt="11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7C247FB-FBF0-439A-BE32-09B02BFFE89A}" type="pres">
      <dgm:prSet presAssocID="{0B4EF64A-27EF-47B0-8531-54EB75644707}" presName="level3hierChild" presStyleCnt="0"/>
      <dgm:spPr/>
    </dgm:pt>
  </dgm:ptLst>
  <dgm:cxnLst>
    <dgm:cxn modelId="{0A52BCC1-A04F-478A-A513-7DC173BDB61E}" type="presOf" srcId="{479BB607-56D6-4443-98AA-6E2473B9937A}" destId="{DE760CCE-74BD-46EC-966C-D040335A04CD}" srcOrd="0" destOrd="0" presId="urn:microsoft.com/office/officeart/2008/layout/HorizontalMultiLevelHierarchy"/>
    <dgm:cxn modelId="{0C841AE4-0886-4D1C-99A2-F1391171585F}" type="presOf" srcId="{0DA1C060-E1EF-497C-B4B7-CC10236D4AB5}" destId="{D456BF37-646F-420A-817B-2C6FE870644F}" srcOrd="0" destOrd="0" presId="urn:microsoft.com/office/officeart/2008/layout/HorizontalMultiLevelHierarchy"/>
    <dgm:cxn modelId="{4BCEEE4D-2301-4D6E-B6A8-DEAC158B8798}" type="presOf" srcId="{EA6F935A-B04A-4985-AE14-BEB2642634BD}" destId="{22CA19EA-5203-46FC-8685-690C8BB63D8C}" srcOrd="1" destOrd="0" presId="urn:microsoft.com/office/officeart/2008/layout/HorizontalMultiLevelHierarchy"/>
    <dgm:cxn modelId="{22379BBD-65B7-49D8-B666-9790C32E950E}" type="presOf" srcId="{28625B3C-FE0F-4DE3-BDE2-2EC1DB1C2139}" destId="{2248D5BB-A52F-4DC2-999E-B4F5AC4FA9FB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67FB2900-5241-48E0-80CB-A6DBAB0092E1}" type="presOf" srcId="{BAA9FF88-D1D2-4AAD-824A-95D1D75B112F}" destId="{37418DC7-96E1-4C7C-8382-3BB7ED1C59F2}" srcOrd="1" destOrd="0" presId="urn:microsoft.com/office/officeart/2008/layout/HorizontalMultiLevelHierarchy"/>
    <dgm:cxn modelId="{5D3067E1-A319-43D6-896A-86B2B019FF7A}" type="presOf" srcId="{1D156DAA-DB19-4461-BE8B-75158047DC19}" destId="{CC753F2C-A0E5-4A3F-8215-8D3B31248CB4}" srcOrd="1" destOrd="0" presId="urn:microsoft.com/office/officeart/2008/layout/HorizontalMultiLevelHierarchy"/>
    <dgm:cxn modelId="{1E1B05E8-8A20-4645-9623-6D1F24E6B0FB}" type="presOf" srcId="{66C1A1BD-66B0-44D8-80FE-CA6384AF8C7D}" destId="{98653396-D521-4AF2-BA15-8F487BEDCA45}" srcOrd="0" destOrd="0" presId="urn:microsoft.com/office/officeart/2008/layout/HorizontalMultiLevelHierarchy"/>
    <dgm:cxn modelId="{4AE78691-E96E-46AD-AAF9-D26C10887984}" srcId="{0175E395-7658-4F61-93FC-C3155AD58A3F}" destId="{6D3B7746-BF64-4B59-A166-6560D62F9986}" srcOrd="0" destOrd="0" parTransId="{DAE60DCB-B856-44CD-B0FF-A182FB226838}" sibTransId="{95FBEB5A-C540-4B16-B3A9-C916FA676608}"/>
    <dgm:cxn modelId="{435F7405-4A06-4363-9F4D-5AA473E94C85}" type="presOf" srcId="{390DBDEE-19BE-4EC8-9A9F-C8F30AB648A9}" destId="{957F685D-9192-47F6-BD69-69FF5A32BD17}" srcOrd="1" destOrd="0" presId="urn:microsoft.com/office/officeart/2008/layout/HorizontalMultiLevelHierarchy"/>
    <dgm:cxn modelId="{4E32F8EA-278E-4297-9B94-F0699EE183B4}" type="presOf" srcId="{E2564627-E876-4D27-9BBD-0D22CDB76BB9}" destId="{1B58753E-9DA4-48B3-A3CD-B8F39A26CDE2}" srcOrd="0" destOrd="0" presId="urn:microsoft.com/office/officeart/2008/layout/HorizontalMultiLevelHierarchy"/>
    <dgm:cxn modelId="{01FA2A2E-36D4-49D4-995F-B2FC91AF2988}" type="presOf" srcId="{1D156DAA-DB19-4461-BE8B-75158047DC19}" destId="{2D733A99-3AE6-41AB-B1CB-290BFD0FCC56}" srcOrd="0" destOrd="0" presId="urn:microsoft.com/office/officeart/2008/layout/HorizontalMultiLevelHierarchy"/>
    <dgm:cxn modelId="{1E243063-DBAE-4E91-8803-6F72EF950D53}" type="presOf" srcId="{FCCAE72E-3741-4C5F-B697-2CEBFC92CDF7}" destId="{47AE8846-F21F-4E4C-B4A3-D44DA4BF791C}" srcOrd="0" destOrd="0" presId="urn:microsoft.com/office/officeart/2008/layout/HorizontalMultiLevelHierarchy"/>
    <dgm:cxn modelId="{1FFBD4D2-9E84-47EF-A9CA-75D9875DD136}" type="presOf" srcId="{5AD09BEB-5E93-4CE1-AE5D-985CD1CA771C}" destId="{10902F1B-76A0-42BF-B8B6-85638234AC1B}" srcOrd="0" destOrd="0" presId="urn:microsoft.com/office/officeart/2008/layout/HorizontalMultiLevelHierarchy"/>
    <dgm:cxn modelId="{7D5BBB19-43A5-476B-9637-F4C601C05868}" type="presOf" srcId="{74D737F7-D61E-4F9A-B8CF-264C9021F716}" destId="{8C03C7B3-FF68-43AE-B30D-9DEE17D633B4}" srcOrd="0" destOrd="0" presId="urn:microsoft.com/office/officeart/2008/layout/HorizontalMultiLevelHierarchy"/>
    <dgm:cxn modelId="{EF9F3B70-14BD-4815-A797-B1D44E8DEDE0}" type="presOf" srcId="{DAE60DCB-B856-44CD-B0FF-A182FB226838}" destId="{C86D90CB-6990-4CFD-9936-3E52B0A3B7B7}" srcOrd="1" destOrd="0" presId="urn:microsoft.com/office/officeart/2008/layout/HorizontalMultiLevelHierarchy"/>
    <dgm:cxn modelId="{C97ECD52-6221-43EE-B323-626C155DD85F}" type="presOf" srcId="{0B4EF64A-27EF-47B0-8531-54EB75644707}" destId="{47838FA2-4AC5-4E95-BFDE-4A4EAF1D15E0}" srcOrd="0" destOrd="0" presId="urn:microsoft.com/office/officeart/2008/layout/HorizontalMultiLevelHierarchy"/>
    <dgm:cxn modelId="{724F5ECE-13B8-4896-9E56-67475FDDB057}" srcId="{0175E395-7658-4F61-93FC-C3155AD58A3F}" destId="{74D737F7-D61E-4F9A-B8CF-264C9021F716}" srcOrd="2" destOrd="0" parTransId="{38DF4185-23CB-41DD-94E7-4DC34E4D693F}" sibTransId="{CC30F255-BE40-45D2-89AD-9BEAEC479CD7}"/>
    <dgm:cxn modelId="{76A92FC5-D194-4842-8009-5D1FCF1BF7B1}" type="presOf" srcId="{B8C4E02B-6AE1-4F3B-A28D-FC1747A73915}" destId="{30EA71A7-D6ED-433C-923C-41A8EABF3C0F}" srcOrd="0" destOrd="0" presId="urn:microsoft.com/office/officeart/2008/layout/HorizontalMultiLevelHierarchy"/>
    <dgm:cxn modelId="{0108B62E-40C7-4725-AC5E-1B9D1767D7BB}" type="presOf" srcId="{390DBDEE-19BE-4EC8-9A9F-C8F30AB648A9}" destId="{9656281E-2D2A-47F7-B1CD-41C4C736009F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E6E3D5D1-87F2-4153-A605-2BCED7D690A4}" type="presOf" srcId="{7F62CED6-EF71-4A7F-9068-D68771710984}" destId="{AF174E7E-875F-4FCC-9F6F-5D05DD6A9AD3}" srcOrd="0" destOrd="0" presId="urn:microsoft.com/office/officeart/2008/layout/HorizontalMultiLevelHierarchy"/>
    <dgm:cxn modelId="{E71CBE61-3766-4DAD-85CB-EA07FE111258}" type="presOf" srcId="{F3D03D40-E08E-44AC-841B-CE830A745707}" destId="{43704038-6072-4249-99FA-45DC34C090C3}" srcOrd="0" destOrd="0" presId="urn:microsoft.com/office/officeart/2008/layout/HorizontalMultiLevelHierarchy"/>
    <dgm:cxn modelId="{1E656B8C-6241-4B85-9590-C5190249333E}" srcId="{74D737F7-D61E-4F9A-B8CF-264C9021F716}" destId="{AF10594F-70FD-4492-BFAC-4C6009FFC22F}" srcOrd="0" destOrd="0" parTransId="{E0DF6E89-046A-4F75-936E-E324AB301F31}" sibTransId="{C39C1754-593B-4681-A1AD-78A7322E28C0}"/>
    <dgm:cxn modelId="{441CD1A9-7E88-4CFC-B3EB-92CAB5E56DB6}" type="presOf" srcId="{BAA9FF88-D1D2-4AAD-824A-95D1D75B112F}" destId="{731F16C0-A7C1-49BF-AAC5-C960B3D41901}" srcOrd="0" destOrd="0" presId="urn:microsoft.com/office/officeart/2008/layout/HorizontalMultiLevelHierarchy"/>
    <dgm:cxn modelId="{746415AD-589F-432C-8642-5048B8A4BE59}" srcId="{B8C4E02B-6AE1-4F3B-A28D-FC1747A73915}" destId="{E1164525-6D55-4B82-9CFA-FF246FC4B8C5}" srcOrd="0" destOrd="0" parTransId="{1D156DAA-DB19-4461-BE8B-75158047DC19}" sibTransId="{B09A7410-9C83-4A98-945F-17187E296F50}"/>
    <dgm:cxn modelId="{E4EAE0DC-9FDA-494C-B84B-D048E0FF9436}" srcId="{0DA1C060-E1EF-497C-B4B7-CC10236D4AB5}" destId="{B8C4E02B-6AE1-4F3B-A28D-FC1747A73915}" srcOrd="0" destOrd="0" parTransId="{7F62CED6-EF71-4A7F-9068-D68771710984}" sibTransId="{B102CC2E-8C63-4C8C-AF9B-2A3DDC110E12}"/>
    <dgm:cxn modelId="{DAE7E16D-AE05-45BC-AB54-EED9CA7C0DED}" type="presOf" srcId="{7F62CED6-EF71-4A7F-9068-D68771710984}" destId="{C54F2C36-CAB3-4CAB-B1E3-DBD06CC8B9A5}" srcOrd="1" destOrd="0" presId="urn:microsoft.com/office/officeart/2008/layout/HorizontalMultiLevelHierarchy"/>
    <dgm:cxn modelId="{B4653D33-C7DA-448D-951A-7105807EF6F6}" type="presOf" srcId="{714059E6-9EE0-42E0-B3F5-0B52AE720164}" destId="{B36DF2AC-A7A6-4E20-B94A-84D04C0E1C3A}" srcOrd="0" destOrd="0" presId="urn:microsoft.com/office/officeart/2008/layout/HorizontalMultiLevelHierarchy"/>
    <dgm:cxn modelId="{07BF184E-FCE6-489F-83A2-4781EB076E01}" type="presOf" srcId="{38DF4185-23CB-41DD-94E7-4DC34E4D693F}" destId="{E188C9FE-D048-469E-A5EA-B3B5331D1F3A}" srcOrd="1" destOrd="0" presId="urn:microsoft.com/office/officeart/2008/layout/HorizontalMultiLevelHierarchy"/>
    <dgm:cxn modelId="{9E1FEDEA-C667-43F0-B138-25E6D62BB0EA}" type="presOf" srcId="{F168398F-3341-47CC-9ADF-9B5B7FE3D75F}" destId="{CB4F527E-3069-44CD-A047-05E669B2DE4C}" srcOrd="0" destOrd="0" presId="urn:microsoft.com/office/officeart/2008/layout/HorizontalMultiLevelHierarchy"/>
    <dgm:cxn modelId="{CBF9AB95-67AE-4314-9EF4-057203DDF827}" type="presOf" srcId="{7C8D9065-4A1F-4E89-86C8-D9556415659C}" destId="{AE592D10-21B9-47B9-86CD-B72353A355EA}" srcOrd="0" destOrd="0" presId="urn:microsoft.com/office/officeart/2008/layout/HorizontalMultiLevelHierarchy"/>
    <dgm:cxn modelId="{28E019EB-EE78-4D72-8AF4-A28705774D61}" srcId="{0175E395-7658-4F61-93FC-C3155AD58A3F}" destId="{F3D03D40-E08E-44AC-841B-CE830A745707}" srcOrd="3" destOrd="0" parTransId="{EA6F935A-B04A-4985-AE14-BEB2642634BD}" sibTransId="{213B4FD6-43BA-4167-BE4F-14F0F60B8E29}"/>
    <dgm:cxn modelId="{D6FAC13F-EE65-4E6B-8C4B-9FB146F6C313}" type="presOf" srcId="{38DF4185-23CB-41DD-94E7-4DC34E4D693F}" destId="{3A8A6248-A002-4569-BEBC-4B608595E615}" srcOrd="0" destOrd="0" presId="urn:microsoft.com/office/officeart/2008/layout/HorizontalMultiLevelHierarchy"/>
    <dgm:cxn modelId="{E0F368E2-7015-477A-93BF-E8AC1A309562}" type="presOf" srcId="{CE2CEE62-4DA6-4CBB-8A70-D3EEF84CB8C9}" destId="{777BB354-E971-4A99-9FBD-02C29436CE08}" srcOrd="0" destOrd="0" presId="urn:microsoft.com/office/officeart/2008/layout/HorizontalMultiLevelHierarchy"/>
    <dgm:cxn modelId="{77BBD7AA-5B4F-418F-9C59-B174ACFD1A0F}" type="presOf" srcId="{DD7E36C6-2B54-46CC-8D10-915330D6A5FF}" destId="{65405997-E9ED-4EFB-96B5-AE6D1B481905}" srcOrd="0" destOrd="0" presId="urn:microsoft.com/office/officeart/2008/layout/HorizontalMultiLevelHierarchy"/>
    <dgm:cxn modelId="{43F72120-1C83-4E17-86EB-52DC52B0253F}" srcId="{0DA1C060-E1EF-497C-B4B7-CC10236D4AB5}" destId="{BFBA4812-7F1B-4B45-B916-717EC3781EE2}" srcOrd="1" destOrd="0" parTransId="{F168398F-3341-47CC-9ADF-9B5B7FE3D75F}" sibTransId="{4266262B-72A0-46E6-9EF5-F0F9AB023A25}"/>
    <dgm:cxn modelId="{2DCFA555-63E9-4DD5-B8FA-BBA31E2610B9}" type="presOf" srcId="{7C8D9065-4A1F-4E89-86C8-D9556415659C}" destId="{A57AAC8D-63F8-4545-B8B4-3E629CDD5629}" srcOrd="1" destOrd="0" presId="urn:microsoft.com/office/officeart/2008/layout/HorizontalMultiLevelHierarchy"/>
    <dgm:cxn modelId="{8A7F0137-63CC-485A-BD19-BF0C860D1BD4}" type="presOf" srcId="{E2564627-E876-4D27-9BBD-0D22CDB76BB9}" destId="{1847B76B-3EDA-4E66-AB5B-88DA1D39CC15}" srcOrd="1" destOrd="0" presId="urn:microsoft.com/office/officeart/2008/layout/HorizontalMultiLevelHierarchy"/>
    <dgm:cxn modelId="{086FA2D7-FBF2-4201-A100-38C4223352E7}" type="presOf" srcId="{AF10594F-70FD-4492-BFAC-4C6009FFC22F}" destId="{C275AA20-13A6-4AAB-A06E-F01639F08A93}" srcOrd="0" destOrd="0" presId="urn:microsoft.com/office/officeart/2008/layout/HorizontalMultiLevelHierarchy"/>
    <dgm:cxn modelId="{1961159D-51A5-4D17-ABD4-819CBAFB8593}" srcId="{0DA1C060-E1EF-497C-B4B7-CC10236D4AB5}" destId="{0175E395-7658-4F61-93FC-C3155AD58A3F}" srcOrd="2" destOrd="0" parTransId="{28625B3C-FE0F-4DE3-BDE2-2EC1DB1C2139}" sibTransId="{F9B56803-8E5A-4567-A8F6-2E0C94627330}"/>
    <dgm:cxn modelId="{B1553D01-0035-45BB-9712-041E30BB20A6}" type="presOf" srcId="{28625B3C-FE0F-4DE3-BDE2-2EC1DB1C2139}" destId="{CD7A1313-0E01-44D9-9C3D-4CBDB5E40E38}" srcOrd="0" destOrd="0" presId="urn:microsoft.com/office/officeart/2008/layout/HorizontalMultiLevelHierarchy"/>
    <dgm:cxn modelId="{BF4583A3-5671-4AB5-B8DD-1F3338E1A561}" srcId="{E1164525-6D55-4B82-9CFA-FF246FC4B8C5}" destId="{479BB607-56D6-4443-98AA-6E2473B9937A}" srcOrd="0" destOrd="0" parTransId="{DD7E36C6-2B54-46CC-8D10-915330D6A5FF}" sibTransId="{19124722-5DD5-42C7-BCE4-12DF0188F6F8}"/>
    <dgm:cxn modelId="{C6BEAAF5-85E5-41D7-963C-D237D5365F88}" type="presOf" srcId="{BFBA4812-7F1B-4B45-B916-717EC3781EE2}" destId="{B7A8D3EF-EE6A-497A-9825-C9B40C0381C7}" srcOrd="0" destOrd="0" presId="urn:microsoft.com/office/officeart/2008/layout/HorizontalMultiLevelHierarchy"/>
    <dgm:cxn modelId="{4D642720-4055-4FDA-A522-5FC01F27AEC1}" type="presOf" srcId="{E1164525-6D55-4B82-9CFA-FF246FC4B8C5}" destId="{C9F02F77-064E-4B9F-8314-23A4DB180167}" srcOrd="0" destOrd="0" presId="urn:microsoft.com/office/officeart/2008/layout/HorizontalMultiLevelHierarchy"/>
    <dgm:cxn modelId="{B7C06D8A-E594-444B-B060-A155FA1E6CC2}" type="presOf" srcId="{1EC3D523-80FB-49C4-A5E6-E6676E2B3E84}" destId="{206B182D-03AF-4EB2-AA36-491712C3996F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1464752C-E38B-4A61-90EF-1D7CA6636E59}" type="presOf" srcId="{EA6F935A-B04A-4985-AE14-BEB2642634BD}" destId="{9FCEB6FD-17F6-459C-8E86-4A787394B3CB}" srcOrd="0" destOrd="0" presId="urn:microsoft.com/office/officeart/2008/layout/HorizontalMultiLevelHierarchy"/>
    <dgm:cxn modelId="{45A62C06-EFA5-4165-B44B-19C5C3E72BDF}" type="presOf" srcId="{6D3B7746-BF64-4B59-A166-6560D62F9986}" destId="{9B13E0DD-D824-49D8-BDAD-E7B863E7C18F}" srcOrd="0" destOrd="0" presId="urn:microsoft.com/office/officeart/2008/layout/HorizontalMultiLevelHierarchy"/>
    <dgm:cxn modelId="{FBEEF488-94B4-4D5A-AADE-5733B3E48CA6}" type="presOf" srcId="{DD7E36C6-2B54-46CC-8D10-915330D6A5FF}" destId="{7AF19687-7149-41E9-A15F-0341AF2A8730}" srcOrd="1" destOrd="0" presId="urn:microsoft.com/office/officeart/2008/layout/HorizontalMultiLevelHierarchy"/>
    <dgm:cxn modelId="{BE7B77B6-35A2-40D7-9E06-7BF81CC023A2}" type="presOf" srcId="{1352D9B3-B19D-4880-B5A0-92FE953558CF}" destId="{DD1F63D9-F12A-406B-9C9E-3700344E727B}" srcOrd="0" destOrd="0" presId="urn:microsoft.com/office/officeart/2008/layout/HorizontalMultiLevelHierarchy"/>
    <dgm:cxn modelId="{3B644D88-5983-486F-B753-21001A849D59}" srcId="{1352D9B3-B19D-4880-B5A0-92FE953558CF}" destId="{1EC3D523-80FB-49C4-A5E6-E6676E2B3E84}" srcOrd="0" destOrd="0" parTransId="{BAA9FF88-D1D2-4AAD-824A-95D1D75B112F}" sibTransId="{B4924A06-C4EE-4D7D-9CFA-2D7074AFDADA}"/>
    <dgm:cxn modelId="{9EC2DD85-B672-4640-B041-296CC155F6EC}" srcId="{0175E395-7658-4F61-93FC-C3155AD58A3F}" destId="{1352D9B3-B19D-4880-B5A0-92FE953558CF}" srcOrd="1" destOrd="0" parTransId="{390DBDEE-19BE-4EC8-9A9F-C8F30AB648A9}" sibTransId="{054524A2-4F16-4C2A-87C7-685B330FEBFB}"/>
    <dgm:cxn modelId="{B6384A54-F6DF-412B-A0F3-549E6AEF62A6}" srcId="{F3D03D40-E08E-44AC-841B-CE830A745707}" destId="{0B4EF64A-27EF-47B0-8531-54EB75644707}" srcOrd="0" destOrd="0" parTransId="{E2564627-E876-4D27-9BBD-0D22CDB76BB9}" sibTransId="{7544525A-AA14-4F4E-AEAD-6AB2BA3B8BC7}"/>
    <dgm:cxn modelId="{55FD114A-7F74-4E5F-95FA-88E76FA9BB13}" type="presOf" srcId="{E0DF6E89-046A-4F75-936E-E324AB301F31}" destId="{F690BCF9-4ABC-419A-BED5-5A7CA7C764C7}" srcOrd="1" destOrd="0" presId="urn:microsoft.com/office/officeart/2008/layout/HorizontalMultiLevelHierarchy"/>
    <dgm:cxn modelId="{608F9033-1A23-4E7C-B759-3CC4F8E02F43}" type="presOf" srcId="{DAE60DCB-B856-44CD-B0FF-A182FB226838}" destId="{0BE8DDCA-E3F3-4C93-A520-E766101C130B}" srcOrd="0" destOrd="0" presId="urn:microsoft.com/office/officeart/2008/layout/HorizontalMultiLevelHierarchy"/>
    <dgm:cxn modelId="{F99CE52C-70FF-43A0-BD4B-C5DE8912C7ED}" type="presOf" srcId="{0175E395-7658-4F61-93FC-C3155AD58A3F}" destId="{25BDF795-5FFA-434D-B66B-E2C9F1C5EEB1}" srcOrd="0" destOrd="0" presId="urn:microsoft.com/office/officeart/2008/layout/HorizontalMultiLevelHierarchy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7FC1C4D7-1698-4762-B79F-D6BFF90C5E7D}" type="presOf" srcId="{CE2CEE62-4DA6-4CBB-8A70-D3EEF84CB8C9}" destId="{ADB1CE9E-7E7D-4561-8B07-A94B1BCF16CC}" srcOrd="1" destOrd="0" presId="urn:microsoft.com/office/officeart/2008/layout/HorizontalMultiLevelHierarchy"/>
    <dgm:cxn modelId="{E8E49DA3-30A7-41DD-84B3-528F38257198}" type="presOf" srcId="{F168398F-3341-47CC-9ADF-9B5B7FE3D75F}" destId="{E85DB345-45CB-4220-A4D7-D7ECB6B327DF}" srcOrd="1" destOrd="0" presId="urn:microsoft.com/office/officeart/2008/layout/HorizontalMultiLevelHierarchy"/>
    <dgm:cxn modelId="{3478D753-5DC5-4E58-B276-B63B6B037BED}" type="presOf" srcId="{5AD09BEB-5E93-4CE1-AE5D-985CD1CA771C}" destId="{C9A2B145-5387-4B1F-A759-774CCECBB1E5}" srcOrd="1" destOrd="0" presId="urn:microsoft.com/office/officeart/2008/layout/HorizontalMultiLevelHierarchy"/>
    <dgm:cxn modelId="{8373860D-ACE9-4D0E-A4A4-3EBB0B7FBACA}" type="presOf" srcId="{E0DF6E89-046A-4F75-936E-E324AB301F31}" destId="{FCF2EB34-D334-491D-B02B-CB317A7D6675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9EEAB14-A10E-40F2-964A-40A7FA8D78FD}" type="presParOf" srcId="{D61D9318-CF1C-4027-9FB9-CA3681111D48}" destId="{270F17E6-7730-4FCF-B2C8-87132A2A2953}" srcOrd="0" destOrd="0" presId="urn:microsoft.com/office/officeart/2008/layout/HorizontalMultiLevelHierarchy"/>
    <dgm:cxn modelId="{37464CBC-6312-4480-AEDA-B93B553F2F1F}" type="presParOf" srcId="{270F17E6-7730-4FCF-B2C8-87132A2A2953}" destId="{47AE8846-F21F-4E4C-B4A3-D44DA4BF791C}" srcOrd="0" destOrd="0" presId="urn:microsoft.com/office/officeart/2008/layout/HorizontalMultiLevelHierarchy"/>
    <dgm:cxn modelId="{6F6E4584-50DC-43FB-B126-6B7CC154A2CE}" type="presParOf" srcId="{270F17E6-7730-4FCF-B2C8-87132A2A2953}" destId="{00B6C323-8ADF-4C2C-A98F-03A35CC9AEB8}" srcOrd="1" destOrd="0" presId="urn:microsoft.com/office/officeart/2008/layout/HorizontalMultiLevelHierarchy"/>
    <dgm:cxn modelId="{F0A89403-2DAB-4708-940F-87F630595DFE}" type="presParOf" srcId="{00B6C323-8ADF-4C2C-A98F-03A35CC9AEB8}" destId="{10902F1B-76A0-42BF-B8B6-85638234AC1B}" srcOrd="0" destOrd="0" presId="urn:microsoft.com/office/officeart/2008/layout/HorizontalMultiLevelHierarchy"/>
    <dgm:cxn modelId="{BA91F37B-97CC-4CDE-A8A9-1B23A79F70C8}" type="presParOf" srcId="{10902F1B-76A0-42BF-B8B6-85638234AC1B}" destId="{C9A2B145-5387-4B1F-A759-774CCECBB1E5}" srcOrd="0" destOrd="0" presId="urn:microsoft.com/office/officeart/2008/layout/HorizontalMultiLevelHierarchy"/>
    <dgm:cxn modelId="{40C3B18B-6DD8-4636-AB3A-37F6DD1EBC3B}" type="presParOf" srcId="{00B6C323-8ADF-4C2C-A98F-03A35CC9AEB8}" destId="{B80AF7FE-B4A1-49B4-8432-E40926974E76}" srcOrd="1" destOrd="0" presId="urn:microsoft.com/office/officeart/2008/layout/HorizontalMultiLevelHierarchy"/>
    <dgm:cxn modelId="{DDB262CA-90B7-4232-ADD6-DDFCFAE5594B}" type="presParOf" srcId="{B80AF7FE-B4A1-49B4-8432-E40926974E76}" destId="{D456BF37-646F-420A-817B-2C6FE870644F}" srcOrd="0" destOrd="0" presId="urn:microsoft.com/office/officeart/2008/layout/HorizontalMultiLevelHierarchy"/>
    <dgm:cxn modelId="{30C46BDE-B79B-4529-A827-BA18C8D26AA5}" type="presParOf" srcId="{B80AF7FE-B4A1-49B4-8432-E40926974E76}" destId="{2E4195E7-C526-43C1-8251-2AF2A6B49243}" srcOrd="1" destOrd="0" presId="urn:microsoft.com/office/officeart/2008/layout/HorizontalMultiLevelHierarchy"/>
    <dgm:cxn modelId="{F14A6CB0-C0A0-429D-B0FB-FB1A49A6D4AD}" type="presParOf" srcId="{2E4195E7-C526-43C1-8251-2AF2A6B49243}" destId="{AF174E7E-875F-4FCC-9F6F-5D05DD6A9AD3}" srcOrd="0" destOrd="0" presId="urn:microsoft.com/office/officeart/2008/layout/HorizontalMultiLevelHierarchy"/>
    <dgm:cxn modelId="{27D1F923-1A95-4B6D-A876-02D505F5B653}" type="presParOf" srcId="{AF174E7E-875F-4FCC-9F6F-5D05DD6A9AD3}" destId="{C54F2C36-CAB3-4CAB-B1E3-DBD06CC8B9A5}" srcOrd="0" destOrd="0" presId="urn:microsoft.com/office/officeart/2008/layout/HorizontalMultiLevelHierarchy"/>
    <dgm:cxn modelId="{DF85CF84-4437-44D3-A8F4-28473A0A0F76}" type="presParOf" srcId="{2E4195E7-C526-43C1-8251-2AF2A6B49243}" destId="{311996B3-FE2F-4F22-A5FB-02E54E26F6B2}" srcOrd="1" destOrd="0" presId="urn:microsoft.com/office/officeart/2008/layout/HorizontalMultiLevelHierarchy"/>
    <dgm:cxn modelId="{35FA347B-580B-4FB4-A9B8-0DCA60D78C06}" type="presParOf" srcId="{311996B3-FE2F-4F22-A5FB-02E54E26F6B2}" destId="{30EA71A7-D6ED-433C-923C-41A8EABF3C0F}" srcOrd="0" destOrd="0" presId="urn:microsoft.com/office/officeart/2008/layout/HorizontalMultiLevelHierarchy"/>
    <dgm:cxn modelId="{C335A3E1-AA03-4233-8864-C651B057F26D}" type="presParOf" srcId="{311996B3-FE2F-4F22-A5FB-02E54E26F6B2}" destId="{7E428E47-2B24-4AFF-A88D-A040AED82972}" srcOrd="1" destOrd="0" presId="urn:microsoft.com/office/officeart/2008/layout/HorizontalMultiLevelHierarchy"/>
    <dgm:cxn modelId="{5168C47F-4F67-4ACD-AF8D-480EC31C71CE}" type="presParOf" srcId="{7E428E47-2B24-4AFF-A88D-A040AED82972}" destId="{2D733A99-3AE6-41AB-B1CB-290BFD0FCC56}" srcOrd="0" destOrd="0" presId="urn:microsoft.com/office/officeart/2008/layout/HorizontalMultiLevelHierarchy"/>
    <dgm:cxn modelId="{23F1C763-A6F9-43AB-B011-8CD0A03F9421}" type="presParOf" srcId="{2D733A99-3AE6-41AB-B1CB-290BFD0FCC56}" destId="{CC753F2C-A0E5-4A3F-8215-8D3B31248CB4}" srcOrd="0" destOrd="0" presId="urn:microsoft.com/office/officeart/2008/layout/HorizontalMultiLevelHierarchy"/>
    <dgm:cxn modelId="{DB5C699C-9176-4373-BF76-59F4179DA2F2}" type="presParOf" srcId="{7E428E47-2B24-4AFF-A88D-A040AED82972}" destId="{F8A5BB30-4221-452B-9E8B-F2AA5476AD6B}" srcOrd="1" destOrd="0" presId="urn:microsoft.com/office/officeart/2008/layout/HorizontalMultiLevelHierarchy"/>
    <dgm:cxn modelId="{0862C049-34AC-48CD-8476-9CF123598623}" type="presParOf" srcId="{F8A5BB30-4221-452B-9E8B-F2AA5476AD6B}" destId="{C9F02F77-064E-4B9F-8314-23A4DB180167}" srcOrd="0" destOrd="0" presId="urn:microsoft.com/office/officeart/2008/layout/HorizontalMultiLevelHierarchy"/>
    <dgm:cxn modelId="{FB47CE92-2655-4B25-A269-A5DF7C346002}" type="presParOf" srcId="{F8A5BB30-4221-452B-9E8B-F2AA5476AD6B}" destId="{9A61BA62-1F7E-4F2F-AF31-3AF71AC30AD4}" srcOrd="1" destOrd="0" presId="urn:microsoft.com/office/officeart/2008/layout/HorizontalMultiLevelHierarchy"/>
    <dgm:cxn modelId="{87C1CD5F-0FE9-4A13-A73F-8A3B4EE0BD48}" type="presParOf" srcId="{9A61BA62-1F7E-4F2F-AF31-3AF71AC30AD4}" destId="{65405997-E9ED-4EFB-96B5-AE6D1B481905}" srcOrd="0" destOrd="0" presId="urn:microsoft.com/office/officeart/2008/layout/HorizontalMultiLevelHierarchy"/>
    <dgm:cxn modelId="{C1669C45-850A-402D-8574-3DEFE996566B}" type="presParOf" srcId="{65405997-E9ED-4EFB-96B5-AE6D1B481905}" destId="{7AF19687-7149-41E9-A15F-0341AF2A8730}" srcOrd="0" destOrd="0" presId="urn:microsoft.com/office/officeart/2008/layout/HorizontalMultiLevelHierarchy"/>
    <dgm:cxn modelId="{DEC6FDDF-3FE4-453D-90AE-7DBCF06F7AB0}" type="presParOf" srcId="{9A61BA62-1F7E-4F2F-AF31-3AF71AC30AD4}" destId="{0B78F191-F988-4554-8A82-4DF387181D3D}" srcOrd="1" destOrd="0" presId="urn:microsoft.com/office/officeart/2008/layout/HorizontalMultiLevelHierarchy"/>
    <dgm:cxn modelId="{A190F604-0D10-4657-AED8-E1FCB3DB95CB}" type="presParOf" srcId="{0B78F191-F988-4554-8A82-4DF387181D3D}" destId="{DE760CCE-74BD-46EC-966C-D040335A04CD}" srcOrd="0" destOrd="0" presId="urn:microsoft.com/office/officeart/2008/layout/HorizontalMultiLevelHierarchy"/>
    <dgm:cxn modelId="{F42509D2-E87A-4ACE-9DA8-A725937449B3}" type="presParOf" srcId="{0B78F191-F988-4554-8A82-4DF387181D3D}" destId="{CAAEDD7C-152A-4301-9847-D7FD8663F8FB}" srcOrd="1" destOrd="0" presId="urn:microsoft.com/office/officeart/2008/layout/HorizontalMultiLevelHierarchy"/>
    <dgm:cxn modelId="{B4325F8F-97D9-45F2-AC5B-24CA367F84A1}" type="presParOf" srcId="{2E4195E7-C526-43C1-8251-2AF2A6B49243}" destId="{CB4F527E-3069-44CD-A047-05E669B2DE4C}" srcOrd="2" destOrd="0" presId="urn:microsoft.com/office/officeart/2008/layout/HorizontalMultiLevelHierarchy"/>
    <dgm:cxn modelId="{DC4879D6-E55A-497A-9FEC-2941DC5D1207}" type="presParOf" srcId="{CB4F527E-3069-44CD-A047-05E669B2DE4C}" destId="{E85DB345-45CB-4220-A4D7-D7ECB6B327DF}" srcOrd="0" destOrd="0" presId="urn:microsoft.com/office/officeart/2008/layout/HorizontalMultiLevelHierarchy"/>
    <dgm:cxn modelId="{3236B274-8314-41D4-9A1A-5120D67DABBE}" type="presParOf" srcId="{2E4195E7-C526-43C1-8251-2AF2A6B49243}" destId="{6F7614D1-221C-49AC-B43F-4BB3B1CFF462}" srcOrd="3" destOrd="0" presId="urn:microsoft.com/office/officeart/2008/layout/HorizontalMultiLevelHierarchy"/>
    <dgm:cxn modelId="{9891DA2C-1C13-4F41-A2B3-F06FE3C12ABD}" type="presParOf" srcId="{6F7614D1-221C-49AC-B43F-4BB3B1CFF462}" destId="{B7A8D3EF-EE6A-497A-9825-C9B40C0381C7}" srcOrd="0" destOrd="0" presId="urn:microsoft.com/office/officeart/2008/layout/HorizontalMultiLevelHierarchy"/>
    <dgm:cxn modelId="{E81A2D28-ECD5-43C9-84FF-F43E52B9EA17}" type="presParOf" srcId="{6F7614D1-221C-49AC-B43F-4BB3B1CFF462}" destId="{A278A1B1-927A-4BC6-8E49-027E1E3A1079}" srcOrd="1" destOrd="0" presId="urn:microsoft.com/office/officeart/2008/layout/HorizontalMultiLevelHierarchy"/>
    <dgm:cxn modelId="{2CEDD679-5412-4610-A0C5-8EE2AE960756}" type="presParOf" srcId="{A278A1B1-927A-4BC6-8E49-027E1E3A1079}" destId="{AE592D10-21B9-47B9-86CD-B72353A355EA}" srcOrd="0" destOrd="0" presId="urn:microsoft.com/office/officeart/2008/layout/HorizontalMultiLevelHierarchy"/>
    <dgm:cxn modelId="{ADE5BB40-2A00-462B-A2FD-445CCE6E0F3A}" type="presParOf" srcId="{AE592D10-21B9-47B9-86CD-B72353A355EA}" destId="{A57AAC8D-63F8-4545-B8B4-3E629CDD5629}" srcOrd="0" destOrd="0" presId="urn:microsoft.com/office/officeart/2008/layout/HorizontalMultiLevelHierarchy"/>
    <dgm:cxn modelId="{CDF7366B-EC52-4532-B51A-E2BC1A4B0822}" type="presParOf" srcId="{A278A1B1-927A-4BC6-8E49-027E1E3A1079}" destId="{7902BDA4-B186-4818-8D3B-53330A9D5EB1}" srcOrd="1" destOrd="0" presId="urn:microsoft.com/office/officeart/2008/layout/HorizontalMultiLevelHierarchy"/>
    <dgm:cxn modelId="{D475839D-9D0F-4115-9E22-6FBF31BB6EB0}" type="presParOf" srcId="{7902BDA4-B186-4818-8D3B-53330A9D5EB1}" destId="{B36DF2AC-A7A6-4E20-B94A-84D04C0E1C3A}" srcOrd="0" destOrd="0" presId="urn:microsoft.com/office/officeart/2008/layout/HorizontalMultiLevelHierarchy"/>
    <dgm:cxn modelId="{1434260D-07A5-413F-8C3E-2236729AE291}" type="presParOf" srcId="{7902BDA4-B186-4818-8D3B-53330A9D5EB1}" destId="{152B4465-7660-418A-8F84-B645503ABAA0}" srcOrd="1" destOrd="0" presId="urn:microsoft.com/office/officeart/2008/layout/HorizontalMultiLevelHierarchy"/>
    <dgm:cxn modelId="{BED0968B-7F66-4EEF-8EE6-6E540B5FA5FA}" type="presParOf" srcId="{2E4195E7-C526-43C1-8251-2AF2A6B49243}" destId="{CD7A1313-0E01-44D9-9C3D-4CBDB5E40E38}" srcOrd="4" destOrd="0" presId="urn:microsoft.com/office/officeart/2008/layout/HorizontalMultiLevelHierarchy"/>
    <dgm:cxn modelId="{3550F288-F960-47F0-8E81-DA6328B5F19E}" type="presParOf" srcId="{CD7A1313-0E01-44D9-9C3D-4CBDB5E40E38}" destId="{2248D5BB-A52F-4DC2-999E-B4F5AC4FA9FB}" srcOrd="0" destOrd="0" presId="urn:microsoft.com/office/officeart/2008/layout/HorizontalMultiLevelHierarchy"/>
    <dgm:cxn modelId="{F766FAFD-59CC-443E-A970-F7C0A2B42A62}" type="presParOf" srcId="{2E4195E7-C526-43C1-8251-2AF2A6B49243}" destId="{E93AD876-AAA3-40A1-A1CB-7F37DD44485A}" srcOrd="5" destOrd="0" presId="urn:microsoft.com/office/officeart/2008/layout/HorizontalMultiLevelHierarchy"/>
    <dgm:cxn modelId="{008A608B-6CB4-4062-8CC2-8E8F09EBB203}" type="presParOf" srcId="{E93AD876-AAA3-40A1-A1CB-7F37DD44485A}" destId="{25BDF795-5FFA-434D-B66B-E2C9F1C5EEB1}" srcOrd="0" destOrd="0" presId="urn:microsoft.com/office/officeart/2008/layout/HorizontalMultiLevelHierarchy"/>
    <dgm:cxn modelId="{CDFE3A3F-CEE9-4D9F-A3C5-F5BE0EAD1F8C}" type="presParOf" srcId="{E93AD876-AAA3-40A1-A1CB-7F37DD44485A}" destId="{46966DD4-F8FD-4ADE-AE81-C6D5377049DD}" srcOrd="1" destOrd="0" presId="urn:microsoft.com/office/officeart/2008/layout/HorizontalMultiLevelHierarchy"/>
    <dgm:cxn modelId="{FB4F86F5-FDF3-426A-9C18-DD0B8109F1F8}" type="presParOf" srcId="{46966DD4-F8FD-4ADE-AE81-C6D5377049DD}" destId="{0BE8DDCA-E3F3-4C93-A520-E766101C130B}" srcOrd="0" destOrd="0" presId="urn:microsoft.com/office/officeart/2008/layout/HorizontalMultiLevelHierarchy"/>
    <dgm:cxn modelId="{8365F049-8A74-4E53-8CAD-2EB1AA6D86BA}" type="presParOf" srcId="{0BE8DDCA-E3F3-4C93-A520-E766101C130B}" destId="{C86D90CB-6990-4CFD-9936-3E52B0A3B7B7}" srcOrd="0" destOrd="0" presId="urn:microsoft.com/office/officeart/2008/layout/HorizontalMultiLevelHierarchy"/>
    <dgm:cxn modelId="{1BDC19CD-604C-42D4-89D4-C5EF0092B55C}" type="presParOf" srcId="{46966DD4-F8FD-4ADE-AE81-C6D5377049DD}" destId="{42223BBB-CE54-454F-80F6-D0CAE3D05AD4}" srcOrd="1" destOrd="0" presId="urn:microsoft.com/office/officeart/2008/layout/HorizontalMultiLevelHierarchy"/>
    <dgm:cxn modelId="{A2022111-E40E-4E14-B237-5F5331B0CAEE}" type="presParOf" srcId="{42223BBB-CE54-454F-80F6-D0CAE3D05AD4}" destId="{9B13E0DD-D824-49D8-BDAD-E7B863E7C18F}" srcOrd="0" destOrd="0" presId="urn:microsoft.com/office/officeart/2008/layout/HorizontalMultiLevelHierarchy"/>
    <dgm:cxn modelId="{B7DC64F2-5E99-4C67-95CC-FF469F461531}" type="presParOf" srcId="{42223BBB-CE54-454F-80F6-D0CAE3D05AD4}" destId="{BA4D623F-AD10-441D-81FC-59577BF391D7}" srcOrd="1" destOrd="0" presId="urn:microsoft.com/office/officeart/2008/layout/HorizontalMultiLevelHierarchy"/>
    <dgm:cxn modelId="{F4F04033-150E-4C85-AF03-CFC8409FDFFA}" type="presParOf" srcId="{BA4D623F-AD10-441D-81FC-59577BF391D7}" destId="{777BB354-E971-4A99-9FBD-02C29436CE08}" srcOrd="0" destOrd="0" presId="urn:microsoft.com/office/officeart/2008/layout/HorizontalMultiLevelHierarchy"/>
    <dgm:cxn modelId="{AA2E3A48-5261-46EC-A6AC-C8FCDF3F5A35}" type="presParOf" srcId="{777BB354-E971-4A99-9FBD-02C29436CE08}" destId="{ADB1CE9E-7E7D-4561-8B07-A94B1BCF16CC}" srcOrd="0" destOrd="0" presId="urn:microsoft.com/office/officeart/2008/layout/HorizontalMultiLevelHierarchy"/>
    <dgm:cxn modelId="{CE389D73-AFA3-4D4C-8ADA-6F8439CEFDBA}" type="presParOf" srcId="{BA4D623F-AD10-441D-81FC-59577BF391D7}" destId="{404F101E-24EB-44AD-83BF-BAA35137481E}" srcOrd="1" destOrd="0" presId="urn:microsoft.com/office/officeart/2008/layout/HorizontalMultiLevelHierarchy"/>
    <dgm:cxn modelId="{8BF31DE4-30ED-4565-8D8C-6756432C46DF}" type="presParOf" srcId="{404F101E-24EB-44AD-83BF-BAA35137481E}" destId="{98653396-D521-4AF2-BA15-8F487BEDCA45}" srcOrd="0" destOrd="0" presId="urn:microsoft.com/office/officeart/2008/layout/HorizontalMultiLevelHierarchy"/>
    <dgm:cxn modelId="{7DE84DF0-DE60-4E3C-B19A-58087B533644}" type="presParOf" srcId="{404F101E-24EB-44AD-83BF-BAA35137481E}" destId="{F5C01217-FEC1-4C47-A0D7-2026C9B11E93}" srcOrd="1" destOrd="0" presId="urn:microsoft.com/office/officeart/2008/layout/HorizontalMultiLevelHierarchy"/>
    <dgm:cxn modelId="{A21DEAAE-430E-49F2-9AE7-DC735738FBD6}" type="presParOf" srcId="{46966DD4-F8FD-4ADE-AE81-C6D5377049DD}" destId="{9656281E-2D2A-47F7-B1CD-41C4C736009F}" srcOrd="2" destOrd="0" presId="urn:microsoft.com/office/officeart/2008/layout/HorizontalMultiLevelHierarchy"/>
    <dgm:cxn modelId="{7BD90577-FDC4-4E3B-B5A7-6B4B57F27C9B}" type="presParOf" srcId="{9656281E-2D2A-47F7-B1CD-41C4C736009F}" destId="{957F685D-9192-47F6-BD69-69FF5A32BD17}" srcOrd="0" destOrd="0" presId="urn:microsoft.com/office/officeart/2008/layout/HorizontalMultiLevelHierarchy"/>
    <dgm:cxn modelId="{87EEB2ED-E226-4226-80DA-E58E0AD46919}" type="presParOf" srcId="{46966DD4-F8FD-4ADE-AE81-C6D5377049DD}" destId="{69C40613-8140-446C-96F1-A403A9544B5C}" srcOrd="3" destOrd="0" presId="urn:microsoft.com/office/officeart/2008/layout/HorizontalMultiLevelHierarchy"/>
    <dgm:cxn modelId="{FBB2434B-981D-4CD3-99CD-B403B1B6F725}" type="presParOf" srcId="{69C40613-8140-446C-96F1-A403A9544B5C}" destId="{DD1F63D9-F12A-406B-9C9E-3700344E727B}" srcOrd="0" destOrd="0" presId="urn:microsoft.com/office/officeart/2008/layout/HorizontalMultiLevelHierarchy"/>
    <dgm:cxn modelId="{CC8A7C13-ABAD-4F49-8E50-442047DD9D92}" type="presParOf" srcId="{69C40613-8140-446C-96F1-A403A9544B5C}" destId="{9986E843-5F3D-4382-98C3-229BAE76B096}" srcOrd="1" destOrd="0" presId="urn:microsoft.com/office/officeart/2008/layout/HorizontalMultiLevelHierarchy"/>
    <dgm:cxn modelId="{4F380C2C-A1F4-4707-B931-CA6A266E104E}" type="presParOf" srcId="{9986E843-5F3D-4382-98C3-229BAE76B096}" destId="{731F16C0-A7C1-49BF-AAC5-C960B3D41901}" srcOrd="0" destOrd="0" presId="urn:microsoft.com/office/officeart/2008/layout/HorizontalMultiLevelHierarchy"/>
    <dgm:cxn modelId="{5882F313-02F3-4F61-A1D0-B80FC36FBD29}" type="presParOf" srcId="{731F16C0-A7C1-49BF-AAC5-C960B3D41901}" destId="{37418DC7-96E1-4C7C-8382-3BB7ED1C59F2}" srcOrd="0" destOrd="0" presId="urn:microsoft.com/office/officeart/2008/layout/HorizontalMultiLevelHierarchy"/>
    <dgm:cxn modelId="{EBFDEA30-A633-4704-A6CB-CA4904A5CAF6}" type="presParOf" srcId="{9986E843-5F3D-4382-98C3-229BAE76B096}" destId="{88E4C1DA-B4F2-4E08-955D-2F920A237CEF}" srcOrd="1" destOrd="0" presId="urn:microsoft.com/office/officeart/2008/layout/HorizontalMultiLevelHierarchy"/>
    <dgm:cxn modelId="{2351CA4A-A9BF-4CA0-8A0C-92F1EA8D49C9}" type="presParOf" srcId="{88E4C1DA-B4F2-4E08-955D-2F920A237CEF}" destId="{206B182D-03AF-4EB2-AA36-491712C3996F}" srcOrd="0" destOrd="0" presId="urn:microsoft.com/office/officeart/2008/layout/HorizontalMultiLevelHierarchy"/>
    <dgm:cxn modelId="{725BD2E2-B720-4834-88B4-6A20915747D9}" type="presParOf" srcId="{88E4C1DA-B4F2-4E08-955D-2F920A237CEF}" destId="{E3812970-8ABB-473F-BD2C-CABD47192BFE}" srcOrd="1" destOrd="0" presId="urn:microsoft.com/office/officeart/2008/layout/HorizontalMultiLevelHierarchy"/>
    <dgm:cxn modelId="{22D0C24A-0F46-43EA-8C04-5288CFEA6BB0}" type="presParOf" srcId="{46966DD4-F8FD-4ADE-AE81-C6D5377049DD}" destId="{3A8A6248-A002-4569-BEBC-4B608595E615}" srcOrd="4" destOrd="0" presId="urn:microsoft.com/office/officeart/2008/layout/HorizontalMultiLevelHierarchy"/>
    <dgm:cxn modelId="{71C5C2BC-2FE8-482D-86F9-E18A3933D061}" type="presParOf" srcId="{3A8A6248-A002-4569-BEBC-4B608595E615}" destId="{E188C9FE-D048-469E-A5EA-B3B5331D1F3A}" srcOrd="0" destOrd="0" presId="urn:microsoft.com/office/officeart/2008/layout/HorizontalMultiLevelHierarchy"/>
    <dgm:cxn modelId="{5CD3EA15-CE29-4E22-8A8F-39FA61FDB96C}" type="presParOf" srcId="{46966DD4-F8FD-4ADE-AE81-C6D5377049DD}" destId="{08585D06-45BF-410E-857C-774F9BE72F70}" srcOrd="5" destOrd="0" presId="urn:microsoft.com/office/officeart/2008/layout/HorizontalMultiLevelHierarchy"/>
    <dgm:cxn modelId="{2CED57DE-3280-4BD3-9A23-F82C61ACD8D2}" type="presParOf" srcId="{08585D06-45BF-410E-857C-774F9BE72F70}" destId="{8C03C7B3-FF68-43AE-B30D-9DEE17D633B4}" srcOrd="0" destOrd="0" presId="urn:microsoft.com/office/officeart/2008/layout/HorizontalMultiLevelHierarchy"/>
    <dgm:cxn modelId="{A783D81C-A2FF-4516-A3F7-161EF482E434}" type="presParOf" srcId="{08585D06-45BF-410E-857C-774F9BE72F70}" destId="{436D7C8A-505E-40B9-A790-107478619D90}" srcOrd="1" destOrd="0" presId="urn:microsoft.com/office/officeart/2008/layout/HorizontalMultiLevelHierarchy"/>
    <dgm:cxn modelId="{7F72FC26-EDA7-4B23-ABAE-A9A7195E91EF}" type="presParOf" srcId="{436D7C8A-505E-40B9-A790-107478619D90}" destId="{FCF2EB34-D334-491D-B02B-CB317A7D6675}" srcOrd="0" destOrd="0" presId="urn:microsoft.com/office/officeart/2008/layout/HorizontalMultiLevelHierarchy"/>
    <dgm:cxn modelId="{172575BF-98FB-4571-A00A-2EC704818FD8}" type="presParOf" srcId="{FCF2EB34-D334-491D-B02B-CB317A7D6675}" destId="{F690BCF9-4ABC-419A-BED5-5A7CA7C764C7}" srcOrd="0" destOrd="0" presId="urn:microsoft.com/office/officeart/2008/layout/HorizontalMultiLevelHierarchy"/>
    <dgm:cxn modelId="{AF48F271-C588-4434-B292-C4EBFFBDF8CF}" type="presParOf" srcId="{436D7C8A-505E-40B9-A790-107478619D90}" destId="{72D96A2B-5B23-466E-9D31-3A72EB7996EE}" srcOrd="1" destOrd="0" presId="urn:microsoft.com/office/officeart/2008/layout/HorizontalMultiLevelHierarchy"/>
    <dgm:cxn modelId="{1639DB36-00CE-4BBB-A917-ED212BFBE479}" type="presParOf" srcId="{72D96A2B-5B23-466E-9D31-3A72EB7996EE}" destId="{C275AA20-13A6-4AAB-A06E-F01639F08A93}" srcOrd="0" destOrd="0" presId="urn:microsoft.com/office/officeart/2008/layout/HorizontalMultiLevelHierarchy"/>
    <dgm:cxn modelId="{B35C1839-714E-48F6-A572-12B48FE84FB5}" type="presParOf" srcId="{72D96A2B-5B23-466E-9D31-3A72EB7996EE}" destId="{D492C7B9-2674-41A3-BDC1-F59C65937091}" srcOrd="1" destOrd="0" presId="urn:microsoft.com/office/officeart/2008/layout/HorizontalMultiLevelHierarchy"/>
    <dgm:cxn modelId="{D128FD56-9CEF-4D73-A6A5-0B29CBBBCB18}" type="presParOf" srcId="{46966DD4-F8FD-4ADE-AE81-C6D5377049DD}" destId="{9FCEB6FD-17F6-459C-8E86-4A787394B3CB}" srcOrd="6" destOrd="0" presId="urn:microsoft.com/office/officeart/2008/layout/HorizontalMultiLevelHierarchy"/>
    <dgm:cxn modelId="{A09524D6-47FC-470E-8657-A0F988A9D017}" type="presParOf" srcId="{9FCEB6FD-17F6-459C-8E86-4A787394B3CB}" destId="{22CA19EA-5203-46FC-8685-690C8BB63D8C}" srcOrd="0" destOrd="0" presId="urn:microsoft.com/office/officeart/2008/layout/HorizontalMultiLevelHierarchy"/>
    <dgm:cxn modelId="{615EF37D-7F66-4F86-8561-0AF657A85D61}" type="presParOf" srcId="{46966DD4-F8FD-4ADE-AE81-C6D5377049DD}" destId="{655DA549-AC8A-417F-B467-8BD12B6D9DFF}" srcOrd="7" destOrd="0" presId="urn:microsoft.com/office/officeart/2008/layout/HorizontalMultiLevelHierarchy"/>
    <dgm:cxn modelId="{109E4BC6-69A3-4005-9287-A00180485B05}" type="presParOf" srcId="{655DA549-AC8A-417F-B467-8BD12B6D9DFF}" destId="{43704038-6072-4249-99FA-45DC34C090C3}" srcOrd="0" destOrd="0" presId="urn:microsoft.com/office/officeart/2008/layout/HorizontalMultiLevelHierarchy"/>
    <dgm:cxn modelId="{2DABC210-F88D-48A8-8A75-FFB0B2F2BC53}" type="presParOf" srcId="{655DA549-AC8A-417F-B467-8BD12B6D9DFF}" destId="{2DFE5DF0-3E61-48A7-A4EC-6724D75D2E64}" srcOrd="1" destOrd="0" presId="urn:microsoft.com/office/officeart/2008/layout/HorizontalMultiLevelHierarchy"/>
    <dgm:cxn modelId="{D63D8826-4C41-4DCD-8944-ABF3582555F7}" type="presParOf" srcId="{2DFE5DF0-3E61-48A7-A4EC-6724D75D2E64}" destId="{1B58753E-9DA4-48B3-A3CD-B8F39A26CDE2}" srcOrd="0" destOrd="0" presId="urn:microsoft.com/office/officeart/2008/layout/HorizontalMultiLevelHierarchy"/>
    <dgm:cxn modelId="{94F747F5-AA8E-4D1D-A573-AB2E4DBBDAAA}" type="presParOf" srcId="{1B58753E-9DA4-48B3-A3CD-B8F39A26CDE2}" destId="{1847B76B-3EDA-4E66-AB5B-88DA1D39CC15}" srcOrd="0" destOrd="0" presId="urn:microsoft.com/office/officeart/2008/layout/HorizontalMultiLevelHierarchy"/>
    <dgm:cxn modelId="{D3573952-BCD0-4487-9B83-5B4D20B3903E}" type="presParOf" srcId="{2DFE5DF0-3E61-48A7-A4EC-6724D75D2E64}" destId="{FEAD9AF2-9465-4FDB-ADD1-DC362086D2B4}" srcOrd="1" destOrd="0" presId="urn:microsoft.com/office/officeart/2008/layout/HorizontalMultiLevelHierarchy"/>
    <dgm:cxn modelId="{FD587DB3-8B7C-4A8E-90E1-8FFCD6C04E3C}" type="presParOf" srcId="{FEAD9AF2-9465-4FDB-ADD1-DC362086D2B4}" destId="{47838FA2-4AC5-4E95-BFDE-4A4EAF1D15E0}" srcOrd="0" destOrd="0" presId="urn:microsoft.com/office/officeart/2008/layout/HorizontalMultiLevelHierarchy"/>
    <dgm:cxn modelId="{4006A1E5-DF14-4504-95CB-A9A1CF49DF92}" type="presParOf" srcId="{FEAD9AF2-9465-4FDB-ADD1-DC362086D2B4}" destId="{07C247FB-FBF0-439A-BE32-09B02BFFE89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4F0F149-0436-4F61-9841-695A493C3F02}">
      <dsp:nvSpPr>
        <dsp:cNvPr id="0" name=""/>
        <dsp:cNvSpPr/>
      </dsp:nvSpPr>
      <dsp:spPr>
        <a:xfrm>
          <a:off x="3155170" y="1885950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398922"/>
              </a:lnTo>
              <a:lnTo>
                <a:pt x="418709" y="3989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0067" y="2070953"/>
        <a:ext cx="28916" cy="28916"/>
      </dsp:txXfrm>
    </dsp:sp>
    <dsp:sp modelId="{88D906C0-651B-4C54-92EA-09170F4F5860}">
      <dsp:nvSpPr>
        <dsp:cNvPr id="0" name=""/>
        <dsp:cNvSpPr/>
      </dsp:nvSpPr>
      <dsp:spPr>
        <a:xfrm>
          <a:off x="8179680" y="1487027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09354" y="0"/>
              </a:lnTo>
              <a:lnTo>
                <a:pt x="209354" y="398922"/>
              </a:lnTo>
              <a:lnTo>
                <a:pt x="418709" y="39892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1672030"/>
        <a:ext cx="28916" cy="28916"/>
      </dsp:txXfrm>
    </dsp:sp>
    <dsp:sp modelId="{84980F7F-CD89-4864-A486-994C7B6AE610}">
      <dsp:nvSpPr>
        <dsp:cNvPr id="0" name=""/>
        <dsp:cNvSpPr/>
      </dsp:nvSpPr>
      <dsp:spPr>
        <a:xfrm>
          <a:off x="8179680" y="1088104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398922"/>
              </a:moveTo>
              <a:lnTo>
                <a:pt x="209354" y="398922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577" y="1273108"/>
        <a:ext cx="28916" cy="28916"/>
      </dsp:txXfrm>
    </dsp:sp>
    <dsp:sp modelId="{BFDF8680-ADAF-4168-BDDA-B4EECB2CF79E}">
      <dsp:nvSpPr>
        <dsp:cNvPr id="0" name=""/>
        <dsp:cNvSpPr/>
      </dsp:nvSpPr>
      <dsp:spPr>
        <a:xfrm>
          <a:off x="5667425" y="1441307"/>
          <a:ext cx="41870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1870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866312" y="1476559"/>
        <a:ext cx="20935" cy="20935"/>
      </dsp:txXfrm>
    </dsp:sp>
    <dsp:sp modelId="{CB4F527E-3069-44CD-A047-05E669B2DE4C}">
      <dsp:nvSpPr>
        <dsp:cNvPr id="0" name=""/>
        <dsp:cNvSpPr/>
      </dsp:nvSpPr>
      <dsp:spPr>
        <a:xfrm>
          <a:off x="3155170" y="1487027"/>
          <a:ext cx="418709" cy="398922"/>
        </a:xfrm>
        <a:custGeom>
          <a:avLst/>
          <a:gdLst/>
          <a:ahLst/>
          <a:cxnLst/>
          <a:rect l="0" t="0" r="0" b="0"/>
          <a:pathLst>
            <a:path>
              <a:moveTo>
                <a:pt x="0" y="398922"/>
              </a:moveTo>
              <a:lnTo>
                <a:pt x="209354" y="398922"/>
              </a:lnTo>
              <a:lnTo>
                <a:pt x="209354" y="0"/>
              </a:lnTo>
              <a:lnTo>
                <a:pt x="41870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350067" y="1672030"/>
        <a:ext cx="28916" cy="28916"/>
      </dsp:txXfrm>
    </dsp:sp>
    <dsp:sp modelId="{10902F1B-76A0-42BF-B8B6-85638234AC1B}">
      <dsp:nvSpPr>
        <dsp:cNvPr id="0" name=""/>
        <dsp:cNvSpPr/>
      </dsp:nvSpPr>
      <dsp:spPr>
        <a:xfrm>
          <a:off x="642915" y="1840230"/>
          <a:ext cx="41870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1870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1802" y="1875482"/>
        <a:ext cx="20935" cy="20935"/>
      </dsp:txXfrm>
    </dsp:sp>
    <dsp:sp modelId="{47AE8846-F21F-4E4C-B4A3-D44DA4BF791C}">
      <dsp:nvSpPr>
        <dsp:cNvPr id="0" name=""/>
        <dsp:cNvSpPr/>
      </dsp:nvSpPr>
      <dsp:spPr>
        <a:xfrm rot="16200000">
          <a:off x="-1355896" y="1566811"/>
          <a:ext cx="3359348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6035" tIns="26035" rIns="26035" bIns="26035" numCol="1" spcCol="1270" anchor="ctr" anchorCtr="0">
          <a:noAutofit/>
        </a:bodyPr>
        <a:lstStyle/>
        <a:p>
          <a:pPr lvl="0" algn="ctr" defTabSz="1822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100" kern="1200"/>
            <a:t>In Progress</a:t>
          </a:r>
          <a:endParaRPr lang="zh-CN" altLang="en-US" sz="4100" kern="1200"/>
        </a:p>
      </dsp:txBody>
      <dsp:txXfrm>
        <a:off x="-1355896" y="1566811"/>
        <a:ext cx="3359348" cy="638276"/>
      </dsp:txXfrm>
    </dsp:sp>
    <dsp:sp modelId="{D456BF37-646F-420A-817B-2C6FE870644F}">
      <dsp:nvSpPr>
        <dsp:cNvPr id="0" name=""/>
        <dsp:cNvSpPr/>
      </dsp:nvSpPr>
      <dsp:spPr>
        <a:xfrm>
          <a:off x="1061624" y="1566811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Stories</a:t>
          </a:r>
          <a:endParaRPr lang="zh-CN" altLang="en-US" sz="2700" kern="1200"/>
        </a:p>
      </dsp:txBody>
      <dsp:txXfrm>
        <a:off x="1061624" y="1566811"/>
        <a:ext cx="2093545" cy="638276"/>
      </dsp:txXfrm>
    </dsp:sp>
    <dsp:sp modelId="{B7A8D3EF-EE6A-497A-9825-C9B40C0381C7}">
      <dsp:nvSpPr>
        <dsp:cNvPr id="0" name=""/>
        <dsp:cNvSpPr/>
      </dsp:nvSpPr>
      <dsp:spPr>
        <a:xfrm>
          <a:off x="3573879" y="1167889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Course2</a:t>
          </a:r>
          <a:endParaRPr lang="zh-CN" altLang="en-US" sz="2700" kern="1200"/>
        </a:p>
      </dsp:txBody>
      <dsp:txXfrm>
        <a:off x="3573879" y="1167889"/>
        <a:ext cx="2093545" cy="638276"/>
      </dsp:txXfrm>
    </dsp:sp>
    <dsp:sp modelId="{6CC07AB8-E6F5-456E-875A-79AC7F60396C}">
      <dsp:nvSpPr>
        <dsp:cNvPr id="0" name=""/>
        <dsp:cNvSpPr/>
      </dsp:nvSpPr>
      <dsp:spPr>
        <a:xfrm>
          <a:off x="6086134" y="1167889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Assignments</a:t>
          </a:r>
          <a:endParaRPr lang="zh-CN" altLang="en-US" sz="2700" kern="1200"/>
        </a:p>
      </dsp:txBody>
      <dsp:txXfrm>
        <a:off x="6086134" y="1167889"/>
        <a:ext cx="2093545" cy="638276"/>
      </dsp:txXfrm>
    </dsp:sp>
    <dsp:sp modelId="{18C30F16-1B06-4EF2-BF63-D0EAEE239D7B}">
      <dsp:nvSpPr>
        <dsp:cNvPr id="0" name=""/>
        <dsp:cNvSpPr/>
      </dsp:nvSpPr>
      <dsp:spPr>
        <a:xfrm>
          <a:off x="8598389" y="768966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Status:75%</a:t>
          </a:r>
          <a:endParaRPr lang="zh-CN" altLang="en-US" sz="2700" kern="1200"/>
        </a:p>
      </dsp:txBody>
      <dsp:txXfrm>
        <a:off x="8598389" y="768966"/>
        <a:ext cx="2093545" cy="638276"/>
      </dsp:txXfrm>
    </dsp:sp>
    <dsp:sp modelId="{F8C8CD37-7971-4837-9F8A-23B59BF0E196}">
      <dsp:nvSpPr>
        <dsp:cNvPr id="0" name=""/>
        <dsp:cNvSpPr/>
      </dsp:nvSpPr>
      <dsp:spPr>
        <a:xfrm>
          <a:off x="8598389" y="1566811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Cost:5.2 hours</a:t>
          </a:r>
          <a:endParaRPr lang="zh-CN" altLang="en-US" sz="2700" kern="1200"/>
        </a:p>
      </dsp:txBody>
      <dsp:txXfrm>
        <a:off x="8598389" y="1566811"/>
        <a:ext cx="2093545" cy="638276"/>
      </dsp:txXfrm>
    </dsp:sp>
    <dsp:sp modelId="{E1890721-D350-4627-9B93-07360FC5FF26}">
      <dsp:nvSpPr>
        <dsp:cNvPr id="0" name=""/>
        <dsp:cNvSpPr/>
      </dsp:nvSpPr>
      <dsp:spPr>
        <a:xfrm>
          <a:off x="3573879" y="1965734"/>
          <a:ext cx="2093545" cy="63827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Process Data</a:t>
          </a:r>
          <a:endParaRPr lang="zh-CN" altLang="en-US" sz="2700" kern="1200"/>
        </a:p>
      </dsp:txBody>
      <dsp:txXfrm>
        <a:off x="3573879" y="1965734"/>
        <a:ext cx="2093545" cy="638276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B58753E-9DA4-48B3-A3CD-B8F39A26CDE2}">
      <dsp:nvSpPr>
        <dsp:cNvPr id="0" name=""/>
        <dsp:cNvSpPr/>
      </dsp:nvSpPr>
      <dsp:spPr>
        <a:xfrm>
          <a:off x="6788589" y="3110586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934254" y="3148639"/>
        <a:ext cx="15333" cy="15333"/>
      </dsp:txXfrm>
    </dsp:sp>
    <dsp:sp modelId="{9FCEB6FD-17F6-459C-8E86-4A787394B3CB}">
      <dsp:nvSpPr>
        <dsp:cNvPr id="0" name=""/>
        <dsp:cNvSpPr/>
      </dsp:nvSpPr>
      <dsp:spPr>
        <a:xfrm>
          <a:off x="4948611" y="2279792"/>
          <a:ext cx="306662" cy="87651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876513"/>
              </a:lnTo>
              <a:lnTo>
                <a:pt x="306662" y="87651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78728" y="2694834"/>
        <a:ext cx="46430" cy="46430"/>
      </dsp:txXfrm>
    </dsp:sp>
    <dsp:sp modelId="{FCF2EB34-D334-491D-B02B-CB317A7D6675}">
      <dsp:nvSpPr>
        <dsp:cNvPr id="0" name=""/>
        <dsp:cNvSpPr/>
      </dsp:nvSpPr>
      <dsp:spPr>
        <a:xfrm>
          <a:off x="6788589" y="2526243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934254" y="2564297"/>
        <a:ext cx="15333" cy="15333"/>
      </dsp:txXfrm>
    </dsp:sp>
    <dsp:sp modelId="{3A8A6248-A002-4569-BEBC-4B608595E615}">
      <dsp:nvSpPr>
        <dsp:cNvPr id="0" name=""/>
        <dsp:cNvSpPr/>
      </dsp:nvSpPr>
      <dsp:spPr>
        <a:xfrm>
          <a:off x="4948611" y="2279792"/>
          <a:ext cx="306662" cy="2921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292171"/>
              </a:lnTo>
              <a:lnTo>
                <a:pt x="306662" y="2921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91354" y="2415288"/>
        <a:ext cx="21178" cy="21178"/>
      </dsp:txXfrm>
    </dsp:sp>
    <dsp:sp modelId="{731F16C0-A7C1-49BF-AAC5-C960B3D41901}">
      <dsp:nvSpPr>
        <dsp:cNvPr id="0" name=""/>
        <dsp:cNvSpPr/>
      </dsp:nvSpPr>
      <dsp:spPr>
        <a:xfrm>
          <a:off x="6788589" y="1941901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934254" y="1979954"/>
        <a:ext cx="15333" cy="15333"/>
      </dsp:txXfrm>
    </dsp:sp>
    <dsp:sp modelId="{9656281E-2D2A-47F7-B1CD-41C4C736009F}">
      <dsp:nvSpPr>
        <dsp:cNvPr id="0" name=""/>
        <dsp:cNvSpPr/>
      </dsp:nvSpPr>
      <dsp:spPr>
        <a:xfrm>
          <a:off x="4948611" y="1987621"/>
          <a:ext cx="306662" cy="292171"/>
        </a:xfrm>
        <a:custGeom>
          <a:avLst/>
          <a:gdLst/>
          <a:ahLst/>
          <a:cxnLst/>
          <a:rect l="0" t="0" r="0" b="0"/>
          <a:pathLst>
            <a:path>
              <a:moveTo>
                <a:pt x="0" y="292171"/>
              </a:moveTo>
              <a:lnTo>
                <a:pt x="153331" y="292171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091354" y="2123117"/>
        <a:ext cx="21178" cy="21178"/>
      </dsp:txXfrm>
    </dsp:sp>
    <dsp:sp modelId="{777BB354-E971-4A99-9FBD-02C29436CE08}">
      <dsp:nvSpPr>
        <dsp:cNvPr id="0" name=""/>
        <dsp:cNvSpPr/>
      </dsp:nvSpPr>
      <dsp:spPr>
        <a:xfrm>
          <a:off x="6788589" y="1357558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934254" y="1395612"/>
        <a:ext cx="15333" cy="15333"/>
      </dsp:txXfrm>
    </dsp:sp>
    <dsp:sp modelId="{0BE8DDCA-E3F3-4C93-A520-E766101C130B}">
      <dsp:nvSpPr>
        <dsp:cNvPr id="0" name=""/>
        <dsp:cNvSpPr/>
      </dsp:nvSpPr>
      <dsp:spPr>
        <a:xfrm>
          <a:off x="4948611" y="1403278"/>
          <a:ext cx="306662" cy="876513"/>
        </a:xfrm>
        <a:custGeom>
          <a:avLst/>
          <a:gdLst/>
          <a:ahLst/>
          <a:cxnLst/>
          <a:rect l="0" t="0" r="0" b="0"/>
          <a:pathLst>
            <a:path>
              <a:moveTo>
                <a:pt x="0" y="876513"/>
              </a:moveTo>
              <a:lnTo>
                <a:pt x="153331" y="876513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78728" y="1818320"/>
        <a:ext cx="46430" cy="46430"/>
      </dsp:txXfrm>
    </dsp:sp>
    <dsp:sp modelId="{CD7A1313-0E01-44D9-9C3D-4CBDB5E40E38}">
      <dsp:nvSpPr>
        <dsp:cNvPr id="0" name=""/>
        <dsp:cNvSpPr/>
      </dsp:nvSpPr>
      <dsp:spPr>
        <a:xfrm>
          <a:off x="3108634" y="1257193"/>
          <a:ext cx="306662" cy="10225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331" y="0"/>
              </a:lnTo>
              <a:lnTo>
                <a:pt x="153331" y="1022599"/>
              </a:lnTo>
              <a:lnTo>
                <a:pt x="306662" y="10225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235276" y="1741803"/>
        <a:ext cx="53379" cy="53379"/>
      </dsp:txXfrm>
    </dsp:sp>
    <dsp:sp modelId="{AE592D10-21B9-47B9-86CD-B72353A355EA}">
      <dsp:nvSpPr>
        <dsp:cNvPr id="0" name=""/>
        <dsp:cNvSpPr/>
      </dsp:nvSpPr>
      <dsp:spPr>
        <a:xfrm>
          <a:off x="4948611" y="773216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4276" y="811269"/>
        <a:ext cx="15333" cy="15333"/>
      </dsp:txXfrm>
    </dsp:sp>
    <dsp:sp modelId="{CB4F527E-3069-44CD-A047-05E669B2DE4C}">
      <dsp:nvSpPr>
        <dsp:cNvPr id="0" name=""/>
        <dsp:cNvSpPr/>
      </dsp:nvSpPr>
      <dsp:spPr>
        <a:xfrm>
          <a:off x="3108634" y="818936"/>
          <a:ext cx="306662" cy="438256"/>
        </a:xfrm>
        <a:custGeom>
          <a:avLst/>
          <a:gdLst/>
          <a:ahLst/>
          <a:cxnLst/>
          <a:rect l="0" t="0" r="0" b="0"/>
          <a:pathLst>
            <a:path>
              <a:moveTo>
                <a:pt x="0" y="438256"/>
              </a:moveTo>
              <a:lnTo>
                <a:pt x="153331" y="438256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48593" y="1024692"/>
        <a:ext cx="26744" cy="26744"/>
      </dsp:txXfrm>
    </dsp:sp>
    <dsp:sp modelId="{65405997-E9ED-4EFB-96B5-AE6D1B481905}">
      <dsp:nvSpPr>
        <dsp:cNvPr id="0" name=""/>
        <dsp:cNvSpPr/>
      </dsp:nvSpPr>
      <dsp:spPr>
        <a:xfrm>
          <a:off x="6788589" y="188873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934254" y="226927"/>
        <a:ext cx="15333" cy="15333"/>
      </dsp:txXfrm>
    </dsp:sp>
    <dsp:sp modelId="{2D733A99-3AE6-41AB-B1CB-290BFD0FCC56}">
      <dsp:nvSpPr>
        <dsp:cNvPr id="0" name=""/>
        <dsp:cNvSpPr/>
      </dsp:nvSpPr>
      <dsp:spPr>
        <a:xfrm>
          <a:off x="4948611" y="188873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4276" y="226927"/>
        <a:ext cx="15333" cy="15333"/>
      </dsp:txXfrm>
    </dsp:sp>
    <dsp:sp modelId="{AF174E7E-875F-4FCC-9F6F-5D05DD6A9AD3}">
      <dsp:nvSpPr>
        <dsp:cNvPr id="0" name=""/>
        <dsp:cNvSpPr/>
      </dsp:nvSpPr>
      <dsp:spPr>
        <a:xfrm>
          <a:off x="3108634" y="234593"/>
          <a:ext cx="306662" cy="1022599"/>
        </a:xfrm>
        <a:custGeom>
          <a:avLst/>
          <a:gdLst/>
          <a:ahLst/>
          <a:cxnLst/>
          <a:rect l="0" t="0" r="0" b="0"/>
          <a:pathLst>
            <a:path>
              <a:moveTo>
                <a:pt x="0" y="1022599"/>
              </a:moveTo>
              <a:lnTo>
                <a:pt x="153331" y="1022599"/>
              </a:lnTo>
              <a:lnTo>
                <a:pt x="153331" y="0"/>
              </a:lnTo>
              <a:lnTo>
                <a:pt x="30666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35276" y="719203"/>
        <a:ext cx="53379" cy="53379"/>
      </dsp:txXfrm>
    </dsp:sp>
    <dsp:sp modelId="{10902F1B-76A0-42BF-B8B6-85638234AC1B}">
      <dsp:nvSpPr>
        <dsp:cNvPr id="0" name=""/>
        <dsp:cNvSpPr/>
      </dsp:nvSpPr>
      <dsp:spPr>
        <a:xfrm>
          <a:off x="1268656" y="1211473"/>
          <a:ext cx="30666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662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414321" y="1249526"/>
        <a:ext cx="15333" cy="15333"/>
      </dsp:txXfrm>
    </dsp:sp>
    <dsp:sp modelId="{47AE8846-F21F-4E4C-B4A3-D44DA4BF791C}">
      <dsp:nvSpPr>
        <dsp:cNvPr id="0" name=""/>
        <dsp:cNvSpPr/>
      </dsp:nvSpPr>
      <dsp:spPr>
        <a:xfrm rot="16200000">
          <a:off x="-195274" y="1023456"/>
          <a:ext cx="2460389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-195274" y="1023456"/>
        <a:ext cx="2460389" cy="467473"/>
      </dsp:txXfrm>
    </dsp:sp>
    <dsp:sp modelId="{D456BF37-646F-420A-817B-2C6FE870644F}">
      <dsp:nvSpPr>
        <dsp:cNvPr id="0" name=""/>
        <dsp:cNvSpPr/>
      </dsp:nvSpPr>
      <dsp:spPr>
        <a:xfrm>
          <a:off x="1575319" y="102345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ories</a:t>
          </a:r>
          <a:endParaRPr lang="zh-CN" altLang="en-US" sz="1600" kern="1200"/>
        </a:p>
      </dsp:txBody>
      <dsp:txXfrm>
        <a:off x="1575319" y="1023456"/>
        <a:ext cx="1533314" cy="467473"/>
      </dsp:txXfrm>
    </dsp:sp>
    <dsp:sp modelId="{30EA71A7-D6ED-433C-923C-41A8EABF3C0F}">
      <dsp:nvSpPr>
        <dsp:cNvPr id="0" name=""/>
        <dsp:cNvSpPr/>
      </dsp:nvSpPr>
      <dsp:spPr>
        <a:xfrm>
          <a:off x="3415297" y="85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urse 2</a:t>
          </a:r>
          <a:endParaRPr lang="zh-CN" altLang="en-US" sz="1600" kern="1200"/>
        </a:p>
      </dsp:txBody>
      <dsp:txXfrm>
        <a:off x="3415297" y="856"/>
        <a:ext cx="1533314" cy="467473"/>
      </dsp:txXfrm>
    </dsp:sp>
    <dsp:sp modelId="{C9F02F77-064E-4B9F-8314-23A4DB180167}">
      <dsp:nvSpPr>
        <dsp:cNvPr id="0" name=""/>
        <dsp:cNvSpPr/>
      </dsp:nvSpPr>
      <dsp:spPr>
        <a:xfrm>
          <a:off x="5255274" y="85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Lectures</a:t>
          </a:r>
          <a:endParaRPr lang="zh-CN" altLang="en-US" sz="1600" kern="1200"/>
        </a:p>
      </dsp:txBody>
      <dsp:txXfrm>
        <a:off x="5255274" y="856"/>
        <a:ext cx="1533314" cy="467473"/>
      </dsp:txXfrm>
    </dsp:sp>
    <dsp:sp modelId="{DE760CCE-74BD-46EC-966C-D040335A04CD}">
      <dsp:nvSpPr>
        <dsp:cNvPr id="0" name=""/>
        <dsp:cNvSpPr/>
      </dsp:nvSpPr>
      <dsp:spPr>
        <a:xfrm>
          <a:off x="7095252" y="85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6.8 hours</a:t>
          </a:r>
          <a:endParaRPr lang="zh-CN" altLang="en-US" sz="1600" kern="1200"/>
        </a:p>
      </dsp:txBody>
      <dsp:txXfrm>
        <a:off x="7095252" y="856"/>
        <a:ext cx="1533314" cy="467473"/>
      </dsp:txXfrm>
    </dsp:sp>
    <dsp:sp modelId="{B7A8D3EF-EE6A-497A-9825-C9B40C0381C7}">
      <dsp:nvSpPr>
        <dsp:cNvPr id="0" name=""/>
        <dsp:cNvSpPr/>
      </dsp:nvSpPr>
      <dsp:spPr>
        <a:xfrm>
          <a:off x="3415297" y="58519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Outliers</a:t>
          </a:r>
          <a:endParaRPr lang="zh-CN" altLang="en-US" sz="1600" kern="1200"/>
        </a:p>
      </dsp:txBody>
      <dsp:txXfrm>
        <a:off x="3415297" y="585199"/>
        <a:ext cx="1533314" cy="467473"/>
      </dsp:txXfrm>
    </dsp:sp>
    <dsp:sp modelId="{B36DF2AC-A7A6-4E20-B94A-84D04C0E1C3A}">
      <dsp:nvSpPr>
        <dsp:cNvPr id="0" name=""/>
        <dsp:cNvSpPr/>
      </dsp:nvSpPr>
      <dsp:spPr>
        <a:xfrm>
          <a:off x="5255274" y="58519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1.3 hour</a:t>
          </a:r>
          <a:endParaRPr lang="zh-CN" altLang="en-US" sz="1600" kern="1200"/>
        </a:p>
      </dsp:txBody>
      <dsp:txXfrm>
        <a:off x="5255274" y="585199"/>
        <a:ext cx="1533314" cy="467473"/>
      </dsp:txXfrm>
    </dsp:sp>
    <dsp:sp modelId="{25BDF795-5FFA-434D-B66B-E2C9F1C5EEB1}">
      <dsp:nvSpPr>
        <dsp:cNvPr id="0" name=""/>
        <dsp:cNvSpPr/>
      </dsp:nvSpPr>
      <dsp:spPr>
        <a:xfrm>
          <a:off x="3415297" y="2046055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cess Data</a:t>
          </a:r>
          <a:endParaRPr lang="zh-CN" altLang="en-US" sz="1600" kern="1200"/>
        </a:p>
      </dsp:txBody>
      <dsp:txXfrm>
        <a:off x="3415297" y="2046055"/>
        <a:ext cx="1533314" cy="467473"/>
      </dsp:txXfrm>
    </dsp:sp>
    <dsp:sp modelId="{9B13E0DD-D824-49D8-BDAD-E7B863E7C18F}">
      <dsp:nvSpPr>
        <dsp:cNvPr id="0" name=""/>
        <dsp:cNvSpPr/>
      </dsp:nvSpPr>
      <dsp:spPr>
        <a:xfrm>
          <a:off x="5255274" y="1169541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issing Variables</a:t>
          </a:r>
          <a:endParaRPr lang="zh-CN" altLang="en-US" sz="1600" kern="1200"/>
        </a:p>
      </dsp:txBody>
      <dsp:txXfrm>
        <a:off x="5255274" y="1169541"/>
        <a:ext cx="1533314" cy="467473"/>
      </dsp:txXfrm>
    </dsp:sp>
    <dsp:sp modelId="{98653396-D521-4AF2-BA15-8F487BEDCA45}">
      <dsp:nvSpPr>
        <dsp:cNvPr id="0" name=""/>
        <dsp:cNvSpPr/>
      </dsp:nvSpPr>
      <dsp:spPr>
        <a:xfrm>
          <a:off x="7095252" y="1169541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2 hours</a:t>
          </a:r>
          <a:endParaRPr lang="zh-CN" altLang="en-US" sz="1600" kern="1200"/>
        </a:p>
      </dsp:txBody>
      <dsp:txXfrm>
        <a:off x="7095252" y="1169541"/>
        <a:ext cx="1533314" cy="467473"/>
      </dsp:txXfrm>
    </dsp:sp>
    <dsp:sp modelId="{DD1F63D9-F12A-406B-9C9E-3700344E727B}">
      <dsp:nvSpPr>
        <dsp:cNvPr id="0" name=""/>
        <dsp:cNvSpPr/>
      </dsp:nvSpPr>
      <dsp:spPr>
        <a:xfrm>
          <a:off x="5255274" y="1753884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ivariate Analysis</a:t>
          </a:r>
          <a:endParaRPr lang="zh-CN" altLang="en-US" sz="1600" kern="1200"/>
        </a:p>
      </dsp:txBody>
      <dsp:txXfrm>
        <a:off x="5255274" y="1753884"/>
        <a:ext cx="1533314" cy="467473"/>
      </dsp:txXfrm>
    </dsp:sp>
    <dsp:sp modelId="{206B182D-03AF-4EB2-AA36-491712C3996F}">
      <dsp:nvSpPr>
        <dsp:cNvPr id="0" name=""/>
        <dsp:cNvSpPr/>
      </dsp:nvSpPr>
      <dsp:spPr>
        <a:xfrm>
          <a:off x="7095252" y="1753884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2 hours</a:t>
          </a:r>
          <a:endParaRPr lang="zh-CN" altLang="en-US" sz="1600" kern="1200"/>
        </a:p>
      </dsp:txBody>
      <dsp:txXfrm>
        <a:off x="7095252" y="1753884"/>
        <a:ext cx="1533314" cy="467473"/>
      </dsp:txXfrm>
    </dsp:sp>
    <dsp:sp modelId="{8C03C7B3-FF68-43AE-B30D-9DEE17D633B4}">
      <dsp:nvSpPr>
        <dsp:cNvPr id="0" name=""/>
        <dsp:cNvSpPr/>
      </dsp:nvSpPr>
      <dsp:spPr>
        <a:xfrm>
          <a:off x="5255274" y="233822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ultivariate Analysis</a:t>
          </a:r>
          <a:endParaRPr lang="zh-CN" altLang="en-US" sz="1600" kern="1200"/>
        </a:p>
      </dsp:txBody>
      <dsp:txXfrm>
        <a:off x="5255274" y="2338226"/>
        <a:ext cx="1533314" cy="467473"/>
      </dsp:txXfrm>
    </dsp:sp>
    <dsp:sp modelId="{C275AA20-13A6-4AAB-A06E-F01639F08A93}">
      <dsp:nvSpPr>
        <dsp:cNvPr id="0" name=""/>
        <dsp:cNvSpPr/>
      </dsp:nvSpPr>
      <dsp:spPr>
        <a:xfrm>
          <a:off x="7095252" y="2338226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10 mins</a:t>
          </a:r>
          <a:endParaRPr lang="zh-CN" altLang="en-US" sz="1600" kern="1200"/>
        </a:p>
      </dsp:txBody>
      <dsp:txXfrm>
        <a:off x="7095252" y="2338226"/>
        <a:ext cx="1533314" cy="467473"/>
      </dsp:txXfrm>
    </dsp:sp>
    <dsp:sp modelId="{43704038-6072-4249-99FA-45DC34C090C3}">
      <dsp:nvSpPr>
        <dsp:cNvPr id="0" name=""/>
        <dsp:cNvSpPr/>
      </dsp:nvSpPr>
      <dsp:spPr>
        <a:xfrm>
          <a:off x="5255274" y="292256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odel Building</a:t>
          </a:r>
          <a:endParaRPr lang="zh-CN" altLang="en-US" sz="1600" kern="1200"/>
        </a:p>
      </dsp:txBody>
      <dsp:txXfrm>
        <a:off x="5255274" y="2922569"/>
        <a:ext cx="1533314" cy="467473"/>
      </dsp:txXfrm>
    </dsp:sp>
    <dsp:sp modelId="{47838FA2-4AC5-4E95-BFDE-4A4EAF1D15E0}">
      <dsp:nvSpPr>
        <dsp:cNvPr id="0" name=""/>
        <dsp:cNvSpPr/>
      </dsp:nvSpPr>
      <dsp:spPr>
        <a:xfrm>
          <a:off x="7095252" y="2922569"/>
          <a:ext cx="1533314" cy="4674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4 hours</a:t>
          </a:r>
          <a:endParaRPr lang="zh-CN" altLang="en-US" sz="1600" kern="1200"/>
        </a:p>
      </dsp:txBody>
      <dsp:txXfrm>
        <a:off x="7095252" y="2922569"/>
        <a:ext cx="1533314" cy="46747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2</cp:revision>
  <dcterms:created xsi:type="dcterms:W3CDTF">2018-07-09T12:32:00Z</dcterms:created>
  <dcterms:modified xsi:type="dcterms:W3CDTF">2018-10-19T22:01:00Z</dcterms:modified>
</cp:coreProperties>
</file>